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92FD2" w14:textId="3DCF8C45" w:rsidR="005C1144" w:rsidRPr="00446EC0" w:rsidRDefault="00987C35" w:rsidP="00203B50">
      <w:pPr>
        <w:pStyle w:val="Titolo"/>
        <w:rPr>
          <w:rFonts w:eastAsia="Verdana"/>
          <w:color w:val="auto"/>
          <w:sz w:val="24"/>
          <w:lang w:val="it-IT"/>
        </w:rPr>
      </w:pPr>
      <w:r w:rsidRPr="00446EC0">
        <w:rPr>
          <w:rFonts w:eastAsia="Verdana"/>
          <w:color w:val="auto"/>
          <w:sz w:val="24"/>
          <w:lang w:val="it-IT"/>
        </w:rPr>
        <w:t>B</w:t>
      </w:r>
      <w:r w:rsidR="002F3F2C" w:rsidRPr="00446EC0">
        <w:rPr>
          <w:rFonts w:eastAsia="Verdana"/>
          <w:color w:val="auto"/>
          <w:sz w:val="24"/>
          <w:lang w:val="it-IT"/>
        </w:rPr>
        <w:t>IRD</w:t>
      </w:r>
      <w:r w:rsidR="00203B50" w:rsidRPr="00446EC0">
        <w:rPr>
          <w:rFonts w:eastAsia="Verdana"/>
          <w:color w:val="auto"/>
          <w:sz w:val="24"/>
          <w:lang w:val="it-IT"/>
        </w:rPr>
        <w:t xml:space="preserve"> 202</w:t>
      </w:r>
      <w:r w:rsidR="0020791D" w:rsidRPr="00446EC0">
        <w:rPr>
          <w:rFonts w:eastAsia="Verdana"/>
          <w:color w:val="auto"/>
          <w:sz w:val="24"/>
          <w:lang w:val="it-IT"/>
        </w:rPr>
        <w:t>2</w:t>
      </w:r>
      <w:r w:rsidR="00203B50" w:rsidRPr="00446EC0">
        <w:rPr>
          <w:rFonts w:eastAsia="Verdana"/>
          <w:color w:val="auto"/>
          <w:sz w:val="24"/>
          <w:lang w:val="it-IT"/>
        </w:rPr>
        <w:t>/202</w:t>
      </w:r>
      <w:r w:rsidR="0020791D" w:rsidRPr="00446EC0">
        <w:rPr>
          <w:rFonts w:eastAsia="Verdana"/>
          <w:color w:val="auto"/>
          <w:sz w:val="24"/>
          <w:lang w:val="it-IT"/>
        </w:rPr>
        <w:t>4</w:t>
      </w:r>
      <w:r w:rsidR="00203B50" w:rsidRPr="00446EC0">
        <w:rPr>
          <w:rFonts w:eastAsia="Verdana"/>
          <w:color w:val="auto"/>
          <w:sz w:val="24"/>
          <w:lang w:val="it-IT"/>
        </w:rPr>
        <w:t xml:space="preserve"> – MODULO PRESENTAZIONE PROGETTI SID 202</w:t>
      </w:r>
      <w:r w:rsidR="0020791D" w:rsidRPr="00446EC0">
        <w:rPr>
          <w:rFonts w:eastAsia="Verdana"/>
          <w:color w:val="auto"/>
          <w:sz w:val="24"/>
          <w:lang w:val="it-IT"/>
        </w:rPr>
        <w:t>2</w:t>
      </w:r>
    </w:p>
    <w:p w14:paraId="1AACD4A1" w14:textId="28388D28" w:rsidR="00550B78" w:rsidRPr="00446EC0" w:rsidRDefault="00550B78" w:rsidP="00950F46">
      <w:pPr>
        <w:pStyle w:val="Titolo7"/>
        <w:numPr>
          <w:ilvl w:val="0"/>
          <w:numId w:val="2"/>
        </w:numPr>
        <w:spacing w:after="120"/>
        <w:ind w:left="284" w:hanging="284"/>
        <w:rPr>
          <w:lang w:val="it-IT"/>
        </w:rPr>
      </w:pPr>
      <w:r w:rsidRPr="00446EC0">
        <w:rPr>
          <w:b/>
          <w:lang w:val="it-IT"/>
        </w:rPr>
        <w:t xml:space="preserve">Responsabile scientifico del </w:t>
      </w:r>
      <w:r w:rsidR="007466D8" w:rsidRPr="00446EC0">
        <w:rPr>
          <w:b/>
          <w:lang w:val="it-IT"/>
        </w:rPr>
        <w:t>P</w:t>
      </w:r>
      <w:r w:rsidR="00E921DA" w:rsidRPr="00446EC0">
        <w:rPr>
          <w:b/>
          <w:lang w:val="it-IT"/>
        </w:rPr>
        <w:t>rogramma</w:t>
      </w:r>
      <w:r w:rsidR="007466D8" w:rsidRPr="00446EC0">
        <w:rPr>
          <w:b/>
          <w:lang w:val="it-IT"/>
        </w:rPr>
        <w:t xml:space="preserve"> di R</w:t>
      </w:r>
      <w:r w:rsidRPr="00446EC0">
        <w:rPr>
          <w:b/>
          <w:lang w:val="it-IT"/>
        </w:rPr>
        <w:t>icerca (PI)</w:t>
      </w:r>
      <w:r w:rsidR="00E921DA" w:rsidRPr="00446EC0">
        <w:rPr>
          <w:lang w:val="it-IT"/>
        </w:rPr>
        <w:br/>
      </w:r>
      <w:proofErr w:type="spellStart"/>
      <w:r w:rsidR="00E921DA" w:rsidRPr="00446EC0">
        <w:rPr>
          <w:i/>
          <w:color w:val="3E3E3E" w:themeColor="background2" w:themeShade="40"/>
          <w:sz w:val="18"/>
          <w:lang w:val="it-IT"/>
        </w:rPr>
        <w:t>Principal</w:t>
      </w:r>
      <w:proofErr w:type="spellEnd"/>
      <w:r w:rsidR="00E921DA" w:rsidRPr="00446EC0">
        <w:rPr>
          <w:i/>
          <w:color w:val="3E3E3E" w:themeColor="background2" w:themeShade="40"/>
          <w:sz w:val="18"/>
          <w:lang w:val="it-IT"/>
        </w:rPr>
        <w:t xml:space="preserve"> Investigator (PI)</w:t>
      </w:r>
    </w:p>
    <w:tbl>
      <w:tblPr>
        <w:tblStyle w:val="Grigliatabellachiara"/>
        <w:tblW w:w="0" w:type="auto"/>
        <w:jc w:val="center"/>
        <w:tblLook w:val="04A0" w:firstRow="1" w:lastRow="0" w:firstColumn="1" w:lastColumn="0" w:noHBand="0" w:noVBand="1"/>
      </w:tblPr>
      <w:tblGrid>
        <w:gridCol w:w="2663"/>
        <w:gridCol w:w="6966"/>
      </w:tblGrid>
      <w:tr w:rsidR="00550B78" w14:paraId="30FFBD87" w14:textId="77777777" w:rsidTr="00745FE4">
        <w:trPr>
          <w:jc w:val="center"/>
        </w:trPr>
        <w:tc>
          <w:tcPr>
            <w:tcW w:w="2663" w:type="dxa"/>
          </w:tcPr>
          <w:p w14:paraId="7365DBA2" w14:textId="77777777" w:rsidR="00550B78" w:rsidRDefault="00550B78" w:rsidP="00550B78">
            <w:r>
              <w:t>COGNOME</w:t>
            </w:r>
          </w:p>
        </w:tc>
        <w:tc>
          <w:tcPr>
            <w:tcW w:w="6966" w:type="dxa"/>
            <w:vAlign w:val="center"/>
          </w:tcPr>
          <w:p w14:paraId="25A7CA11" w14:textId="77777777" w:rsidR="00550B78" w:rsidRDefault="00550B78" w:rsidP="008E2EF5"/>
        </w:tc>
      </w:tr>
      <w:tr w:rsidR="00550B78" w14:paraId="5CFF674A" w14:textId="77777777" w:rsidTr="00745FE4">
        <w:trPr>
          <w:jc w:val="center"/>
        </w:trPr>
        <w:tc>
          <w:tcPr>
            <w:tcW w:w="2663" w:type="dxa"/>
          </w:tcPr>
          <w:p w14:paraId="5E16A53B" w14:textId="77777777" w:rsidR="00550B78" w:rsidRDefault="00550B78" w:rsidP="00550B78">
            <w:r>
              <w:t>NOME</w:t>
            </w:r>
          </w:p>
        </w:tc>
        <w:tc>
          <w:tcPr>
            <w:tcW w:w="6966" w:type="dxa"/>
            <w:vAlign w:val="center"/>
          </w:tcPr>
          <w:p w14:paraId="25CDA353" w14:textId="77777777" w:rsidR="00550B78" w:rsidRDefault="00550B78" w:rsidP="008E2EF5"/>
        </w:tc>
      </w:tr>
      <w:tr w:rsidR="00550B78" w:rsidRPr="00D82944" w14:paraId="120BBB04" w14:textId="77777777" w:rsidTr="00745FE4">
        <w:trPr>
          <w:jc w:val="center"/>
        </w:trPr>
        <w:tc>
          <w:tcPr>
            <w:tcW w:w="2663" w:type="dxa"/>
          </w:tcPr>
          <w:p w14:paraId="4D2A6E4E" w14:textId="7B117D4F" w:rsidR="00550B78" w:rsidRPr="00446EC0" w:rsidRDefault="00550B78" w:rsidP="00550B78">
            <w:pPr>
              <w:rPr>
                <w:lang w:val="it-IT"/>
              </w:rPr>
            </w:pPr>
            <w:r w:rsidRPr="00446EC0">
              <w:rPr>
                <w:lang w:val="it-IT"/>
              </w:rPr>
              <w:t>RUOLO (es. PO, PA</w:t>
            </w:r>
            <w:r w:rsidR="00E01B5D">
              <w:rPr>
                <w:lang w:val="it-IT"/>
              </w:rPr>
              <w:t>,</w:t>
            </w:r>
            <w:r w:rsidRPr="00446EC0">
              <w:rPr>
                <w:lang w:val="it-IT"/>
              </w:rPr>
              <w:t xml:space="preserve"> etc.)</w:t>
            </w:r>
          </w:p>
        </w:tc>
        <w:tc>
          <w:tcPr>
            <w:tcW w:w="6966" w:type="dxa"/>
            <w:vAlign w:val="center"/>
          </w:tcPr>
          <w:p w14:paraId="6FD679CE" w14:textId="77777777" w:rsidR="00550B78" w:rsidRPr="00446EC0" w:rsidRDefault="00550B78" w:rsidP="008E2EF5">
            <w:pPr>
              <w:rPr>
                <w:lang w:val="it-IT"/>
              </w:rPr>
            </w:pPr>
          </w:p>
        </w:tc>
      </w:tr>
    </w:tbl>
    <w:p w14:paraId="127D94F0" w14:textId="0F60E69E" w:rsidR="00550B78" w:rsidRPr="00D82944" w:rsidRDefault="00550B78" w:rsidP="007F416C">
      <w:pPr>
        <w:spacing w:after="0"/>
        <w:rPr>
          <w:lang w:val="it-IT"/>
        </w:rPr>
      </w:pPr>
    </w:p>
    <w:p w14:paraId="5F938BC1" w14:textId="55B566D6" w:rsidR="00950F46" w:rsidRPr="00B756DA" w:rsidRDefault="00950F46" w:rsidP="00950F46">
      <w:pPr>
        <w:pStyle w:val="Titolo7"/>
        <w:numPr>
          <w:ilvl w:val="1"/>
          <w:numId w:val="2"/>
        </w:numPr>
        <w:ind w:left="567" w:hanging="283"/>
        <w:jc w:val="both"/>
        <w:rPr>
          <w:sz w:val="22"/>
        </w:rPr>
      </w:pP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47392" behindDoc="1" locked="0" layoutInCell="1" allowOverlap="1" wp14:anchorId="5A41143E" wp14:editId="0DB272B5">
                <wp:simplePos x="0" y="0"/>
                <wp:positionH relativeFrom="column">
                  <wp:posOffset>575945</wp:posOffset>
                </wp:positionH>
                <wp:positionV relativeFrom="paragraph">
                  <wp:posOffset>9341485</wp:posOffset>
                </wp:positionV>
                <wp:extent cx="9525" cy="0"/>
                <wp:effectExtent l="23495" t="22860" r="24130" b="15240"/>
                <wp:wrapNone/>
                <wp:docPr id="55" name="Figura a mano libera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1EFE9E2" id="Figura a mano libera 55" o:spid="_x0000_s1026" style="position:absolute;z-index:-25096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35.55pt,46.1pt,735.5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48416" behindDoc="1" locked="0" layoutInCell="1" allowOverlap="1" wp14:anchorId="11E7379D" wp14:editId="6E4D3BCD">
                <wp:simplePos x="0" y="0"/>
                <wp:positionH relativeFrom="column">
                  <wp:posOffset>575945</wp:posOffset>
                </wp:positionH>
                <wp:positionV relativeFrom="paragraph">
                  <wp:posOffset>9246235</wp:posOffset>
                </wp:positionV>
                <wp:extent cx="9525" cy="0"/>
                <wp:effectExtent l="23495" t="22860" r="24130" b="15240"/>
                <wp:wrapNone/>
                <wp:docPr id="56" name="Figura a mano libera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188E92A" id="Figura a mano libera 56" o:spid="_x0000_s1026" style="position:absolute;z-index:-25096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28.05pt,46.1pt,728.0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49440" behindDoc="1" locked="0" layoutInCell="1" allowOverlap="1" wp14:anchorId="23FC2966" wp14:editId="1BCD06B3">
                <wp:simplePos x="0" y="0"/>
                <wp:positionH relativeFrom="column">
                  <wp:posOffset>575945</wp:posOffset>
                </wp:positionH>
                <wp:positionV relativeFrom="paragraph">
                  <wp:posOffset>9152255</wp:posOffset>
                </wp:positionV>
                <wp:extent cx="9525" cy="0"/>
                <wp:effectExtent l="23495" t="24130" r="24130" b="23495"/>
                <wp:wrapNone/>
                <wp:docPr id="57" name="Figura a mano libera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E2BE62B" id="Figura a mano libera 57" o:spid="_x0000_s1026" style="position:absolute;z-index:-25096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20.65pt,46.1pt,720.6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50464" behindDoc="1" locked="0" layoutInCell="1" allowOverlap="1" wp14:anchorId="2386AFEF" wp14:editId="0118326E">
                <wp:simplePos x="0" y="0"/>
                <wp:positionH relativeFrom="column">
                  <wp:posOffset>13917295</wp:posOffset>
                </wp:positionH>
                <wp:positionV relativeFrom="paragraph">
                  <wp:posOffset>9341485</wp:posOffset>
                </wp:positionV>
                <wp:extent cx="9525" cy="0"/>
                <wp:effectExtent l="20320" t="22860" r="17780" b="15240"/>
                <wp:wrapNone/>
                <wp:docPr id="58" name="Figura a mano libera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109F628" id="Figura a mano libera 58" o:spid="_x0000_s1026" style="position:absolute;z-index:-25096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35.55pt,1096.6pt,735.5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51488" behindDoc="1" locked="0" layoutInCell="1" allowOverlap="1" wp14:anchorId="185347D5" wp14:editId="4DF76DC0">
                <wp:simplePos x="0" y="0"/>
                <wp:positionH relativeFrom="column">
                  <wp:posOffset>13917295</wp:posOffset>
                </wp:positionH>
                <wp:positionV relativeFrom="paragraph">
                  <wp:posOffset>9246235</wp:posOffset>
                </wp:positionV>
                <wp:extent cx="9525" cy="0"/>
                <wp:effectExtent l="20320" t="22860" r="17780" b="15240"/>
                <wp:wrapNone/>
                <wp:docPr id="59" name="Figura a mano libera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5508CD1" id="Figura a mano libera 59" o:spid="_x0000_s1026" style="position:absolute;z-index:-25096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28.05pt,1096.6pt,728.0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52512" behindDoc="1" locked="0" layoutInCell="1" allowOverlap="1" wp14:anchorId="283A4D02" wp14:editId="5FA9173F">
                <wp:simplePos x="0" y="0"/>
                <wp:positionH relativeFrom="column">
                  <wp:posOffset>13917295</wp:posOffset>
                </wp:positionH>
                <wp:positionV relativeFrom="paragraph">
                  <wp:posOffset>9152255</wp:posOffset>
                </wp:positionV>
                <wp:extent cx="9525" cy="0"/>
                <wp:effectExtent l="20320" t="24130" r="17780" b="23495"/>
                <wp:wrapNone/>
                <wp:docPr id="60" name="Figura a mano libera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A7FF588" id="Figura a mano libera 60" o:spid="_x0000_s1026" style="position:absolute;z-index:-25096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20.65pt,1096.6pt,720.6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w:t>Curriculum del PI</w:t>
      </w:r>
    </w:p>
    <w:p w14:paraId="3A654627" w14:textId="05270C5D" w:rsidR="00950F46" w:rsidRPr="00950F46" w:rsidRDefault="00950F46" w:rsidP="007F416C">
      <w:pPr>
        <w:spacing w:after="120" w:line="160" w:lineRule="exact"/>
        <w:ind w:firstLine="708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950F46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PI curriculum</w:t>
      </w:r>
    </w:p>
    <w:p w14:paraId="7D762B63" w14:textId="56249971" w:rsidR="00950F46" w:rsidRDefault="00950F46" w:rsidP="007F416C">
      <w:pPr>
        <w:spacing w:after="0"/>
        <w:rPr>
          <w:rFonts w:eastAsiaTheme="majorEastAsia"/>
        </w:rPr>
      </w:pPr>
    </w:p>
    <w:p w14:paraId="396B6954" w14:textId="6EFC5612" w:rsidR="00950F46" w:rsidRPr="00D82944" w:rsidRDefault="00950F46" w:rsidP="00C1474E">
      <w:pPr>
        <w:pStyle w:val="Titolo7"/>
        <w:numPr>
          <w:ilvl w:val="1"/>
          <w:numId w:val="2"/>
        </w:numPr>
        <w:tabs>
          <w:tab w:val="left" w:pos="709"/>
        </w:tabs>
        <w:spacing w:before="0" w:line="240" w:lineRule="auto"/>
        <w:ind w:left="568" w:hanging="284"/>
        <w:jc w:val="both"/>
        <w:rPr>
          <w:noProof/>
          <w:lang w:val="it-IT" w:eastAsia="it-IT"/>
        </w:rPr>
      </w:pP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54560" behindDoc="1" locked="0" layoutInCell="1" allowOverlap="1" wp14:anchorId="7356CFC7" wp14:editId="646E074B">
                <wp:simplePos x="0" y="0"/>
                <wp:positionH relativeFrom="column">
                  <wp:posOffset>575945</wp:posOffset>
                </wp:positionH>
                <wp:positionV relativeFrom="paragraph">
                  <wp:posOffset>9341485</wp:posOffset>
                </wp:positionV>
                <wp:extent cx="9525" cy="0"/>
                <wp:effectExtent l="23495" t="22860" r="24130" b="15240"/>
                <wp:wrapNone/>
                <wp:docPr id="61" name="Figura a mano libera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FB606E8" id="Figura a mano libera 61" o:spid="_x0000_s1026" style="position:absolute;z-index:-25096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35.55pt,46.1pt,735.5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55584" behindDoc="1" locked="0" layoutInCell="1" allowOverlap="1" wp14:anchorId="6C1AA7C7" wp14:editId="55A36DD6">
                <wp:simplePos x="0" y="0"/>
                <wp:positionH relativeFrom="column">
                  <wp:posOffset>575945</wp:posOffset>
                </wp:positionH>
                <wp:positionV relativeFrom="paragraph">
                  <wp:posOffset>9246235</wp:posOffset>
                </wp:positionV>
                <wp:extent cx="9525" cy="0"/>
                <wp:effectExtent l="23495" t="22860" r="24130" b="15240"/>
                <wp:wrapNone/>
                <wp:docPr id="62" name="Figura a mano libera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41C6D25" id="Figura a mano libera 62" o:spid="_x0000_s1026" style="position:absolute;z-index:-25096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28.05pt,46.1pt,728.0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56608" behindDoc="1" locked="0" layoutInCell="1" allowOverlap="1" wp14:anchorId="79B97DFC" wp14:editId="5C23252E">
                <wp:simplePos x="0" y="0"/>
                <wp:positionH relativeFrom="column">
                  <wp:posOffset>575945</wp:posOffset>
                </wp:positionH>
                <wp:positionV relativeFrom="paragraph">
                  <wp:posOffset>9152255</wp:posOffset>
                </wp:positionV>
                <wp:extent cx="9525" cy="0"/>
                <wp:effectExtent l="23495" t="24130" r="24130" b="23495"/>
                <wp:wrapNone/>
                <wp:docPr id="63" name="Figura a mano libera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9CEDD4A" id="Figura a mano libera 63" o:spid="_x0000_s1026" style="position:absolute;z-index:-25095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20.65pt,46.1pt,720.6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57632" behindDoc="1" locked="0" layoutInCell="1" allowOverlap="1" wp14:anchorId="4B5640A2" wp14:editId="46FA6868">
                <wp:simplePos x="0" y="0"/>
                <wp:positionH relativeFrom="column">
                  <wp:posOffset>13917295</wp:posOffset>
                </wp:positionH>
                <wp:positionV relativeFrom="paragraph">
                  <wp:posOffset>9341485</wp:posOffset>
                </wp:positionV>
                <wp:extent cx="9525" cy="0"/>
                <wp:effectExtent l="20320" t="22860" r="17780" b="15240"/>
                <wp:wrapNone/>
                <wp:docPr id="64" name="Figura a mano libera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DCAE86B" id="Figura a mano libera 64" o:spid="_x0000_s1026" style="position:absolute;z-index:-25095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35.55pt,1096.6pt,735.5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58656" behindDoc="1" locked="0" layoutInCell="1" allowOverlap="1" wp14:anchorId="0F844AA8" wp14:editId="6130BF95">
                <wp:simplePos x="0" y="0"/>
                <wp:positionH relativeFrom="column">
                  <wp:posOffset>13917295</wp:posOffset>
                </wp:positionH>
                <wp:positionV relativeFrom="paragraph">
                  <wp:posOffset>9246235</wp:posOffset>
                </wp:positionV>
                <wp:extent cx="9525" cy="0"/>
                <wp:effectExtent l="20320" t="22860" r="17780" b="15240"/>
                <wp:wrapNone/>
                <wp:docPr id="65" name="Figura a mano libera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6A69E04" id="Figura a mano libera 65" o:spid="_x0000_s1026" style="position:absolute;z-index:-25095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28.05pt,1096.6pt,728.0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59680" behindDoc="1" locked="0" layoutInCell="1" allowOverlap="1" wp14:anchorId="2632ABF2" wp14:editId="00FB1D36">
                <wp:simplePos x="0" y="0"/>
                <wp:positionH relativeFrom="column">
                  <wp:posOffset>13917295</wp:posOffset>
                </wp:positionH>
                <wp:positionV relativeFrom="paragraph">
                  <wp:posOffset>9152255</wp:posOffset>
                </wp:positionV>
                <wp:extent cx="9525" cy="0"/>
                <wp:effectExtent l="20320" t="24130" r="17780" b="23495"/>
                <wp:wrapNone/>
                <wp:docPr id="66" name="Figura a mano libera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FAA1BB7" id="Figura a mano libera 66" o:spid="_x0000_s1026" style="position:absolute;z-index:-25095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20.65pt,1096.6pt,720.6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w:t xml:space="preserve">Pubblicazioni scientifiche più significative del Responsabile Scientifico del Programma di Ricerca </w:t>
      </w:r>
      <w:r w:rsidRPr="00C51ABE">
        <w:rPr>
          <w:noProof/>
          <w:sz w:val="18"/>
          <w:lang w:val="it-IT" w:eastAsia="it-IT"/>
        </w:rPr>
        <w:t>(</w:t>
      </w:r>
      <w:r w:rsidR="00C51ABE" w:rsidRPr="00C51ABE">
        <w:rPr>
          <w:noProof/>
          <w:sz w:val="18"/>
          <w:lang w:val="it-IT" w:eastAsia="it-IT"/>
        </w:rPr>
        <w:t>n. massimo</w:t>
      </w:r>
      <w:r w:rsidR="00C96B30" w:rsidRPr="00C51ABE">
        <w:rPr>
          <w:noProof/>
          <w:sz w:val="18"/>
          <w:lang w:val="it-IT" w:eastAsia="it-IT"/>
        </w:rPr>
        <w:t xml:space="preserve"> </w:t>
      </w:r>
      <w:r w:rsidR="00C96B30" w:rsidRPr="00D82944">
        <w:rPr>
          <w:noProof/>
          <w:sz w:val="18"/>
          <w:lang w:val="it-IT" w:eastAsia="it-IT"/>
        </w:rPr>
        <w:t>12</w:t>
      </w:r>
      <w:r w:rsidR="00C51ABE" w:rsidRPr="00D82944">
        <w:rPr>
          <w:noProof/>
          <w:sz w:val="18"/>
          <w:lang w:val="it-IT" w:eastAsia="it-IT"/>
        </w:rPr>
        <w:t xml:space="preserve"> pubblicazioni</w:t>
      </w:r>
      <w:r w:rsidRPr="00D82944">
        <w:rPr>
          <w:noProof/>
          <w:sz w:val="18"/>
          <w:lang w:val="it-IT" w:eastAsia="it-IT"/>
        </w:rPr>
        <w:t>)</w:t>
      </w:r>
    </w:p>
    <w:p w14:paraId="68B498CD" w14:textId="349DB109" w:rsidR="00950F46" w:rsidRPr="00C51ABE" w:rsidRDefault="00B756DA" w:rsidP="00C1474E">
      <w:pPr>
        <w:spacing w:before="40" w:after="0" w:line="160" w:lineRule="exact"/>
        <w:ind w:firstLine="567"/>
        <w:jc w:val="both"/>
        <w:rPr>
          <w:rFonts w:asciiTheme="majorHAnsi" w:eastAsiaTheme="majorEastAsia" w:hAnsiTheme="majorHAnsi" w:cstheme="majorBidi"/>
          <w:i/>
          <w:color w:val="3E3E3E" w:themeColor="background2" w:themeShade="40"/>
          <w:sz w:val="16"/>
          <w:szCs w:val="24"/>
        </w:rPr>
      </w:pPr>
      <w:r w:rsidRPr="00D82944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PI</w:t>
      </w:r>
      <w:r w:rsidR="00950F46" w:rsidRPr="00D82944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’s publications</w:t>
      </w:r>
      <w:r w:rsidR="00C51ABE" w:rsidRPr="00D82944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 </w:t>
      </w:r>
      <w:r w:rsidR="00C51ABE" w:rsidRPr="00D82944">
        <w:rPr>
          <w:rFonts w:asciiTheme="majorHAnsi" w:eastAsiaTheme="majorEastAsia" w:hAnsiTheme="majorHAnsi" w:cstheme="majorBidi"/>
          <w:i/>
          <w:color w:val="3E3E3E" w:themeColor="background2" w:themeShade="40"/>
          <w:sz w:val="16"/>
          <w:szCs w:val="24"/>
        </w:rPr>
        <w:t>(the maximum number is 12)</w:t>
      </w:r>
    </w:p>
    <w:p w14:paraId="42976253" w14:textId="7074DFC1" w:rsidR="00950F46" w:rsidRDefault="00950F46" w:rsidP="007F416C">
      <w:pPr>
        <w:spacing w:after="0"/>
      </w:pPr>
    </w:p>
    <w:p w14:paraId="4EB8D996" w14:textId="77777777" w:rsidR="00C1474E" w:rsidRDefault="00C1474E" w:rsidP="007F416C">
      <w:pPr>
        <w:spacing w:after="0"/>
      </w:pPr>
    </w:p>
    <w:p w14:paraId="1B3F758B" w14:textId="123D0B81" w:rsidR="00950F46" w:rsidRPr="00297104" w:rsidRDefault="007466D8" w:rsidP="00950F46">
      <w:pPr>
        <w:pStyle w:val="Titolo7"/>
        <w:numPr>
          <w:ilvl w:val="0"/>
          <w:numId w:val="2"/>
        </w:numPr>
        <w:ind w:left="284" w:hanging="284"/>
        <w:jc w:val="both"/>
        <w:rPr>
          <w:b/>
        </w:rPr>
      </w:pPr>
      <w:proofErr w:type="spellStart"/>
      <w:r>
        <w:rPr>
          <w:b/>
        </w:rPr>
        <w:t>Programma</w:t>
      </w:r>
      <w:proofErr w:type="spellEnd"/>
      <w:r>
        <w:rPr>
          <w:b/>
        </w:rPr>
        <w:t xml:space="preserve"> di </w:t>
      </w:r>
      <w:proofErr w:type="spellStart"/>
      <w:r>
        <w:rPr>
          <w:b/>
        </w:rPr>
        <w:t>R</w:t>
      </w:r>
      <w:r w:rsidR="00950F46" w:rsidRPr="00297104">
        <w:rPr>
          <w:b/>
        </w:rPr>
        <w:t>icerca</w:t>
      </w:r>
      <w:proofErr w:type="spellEnd"/>
    </w:p>
    <w:p w14:paraId="07043582" w14:textId="6938A8CC" w:rsidR="00950F46" w:rsidRDefault="007466D8" w:rsidP="007F416C">
      <w:pPr>
        <w:spacing w:after="120"/>
        <w:ind w:firstLine="284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Research P</w:t>
      </w:r>
      <w:r w:rsidR="00297104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rogram</w:t>
      </w:r>
    </w:p>
    <w:p w14:paraId="6715819F" w14:textId="77777777" w:rsidR="00297104" w:rsidRPr="00950F46" w:rsidRDefault="00297104" w:rsidP="00297104">
      <w:pPr>
        <w:spacing w:after="0"/>
        <w:ind w:firstLine="284"/>
      </w:pPr>
    </w:p>
    <w:p w14:paraId="76C7721B" w14:textId="1FCCC6F1" w:rsidR="00E921DA" w:rsidRPr="00446EC0" w:rsidRDefault="00C51ABE" w:rsidP="00950F46">
      <w:pPr>
        <w:pStyle w:val="Titolo7"/>
        <w:numPr>
          <w:ilvl w:val="1"/>
          <w:numId w:val="2"/>
        </w:numPr>
        <w:ind w:left="567" w:hanging="283"/>
        <w:jc w:val="both"/>
        <w:rPr>
          <w:sz w:val="22"/>
          <w:lang w:val="it-IT"/>
        </w:rPr>
      </w:pPr>
      <w:r w:rsidRPr="00446EC0">
        <w:rPr>
          <w:sz w:val="22"/>
          <w:lang w:val="it-IT"/>
        </w:rPr>
        <w:t xml:space="preserve">Settori scientifico </w:t>
      </w:r>
      <w:proofErr w:type="spellStart"/>
      <w:r w:rsidRPr="00446EC0">
        <w:rPr>
          <w:sz w:val="22"/>
          <w:lang w:val="it-IT"/>
        </w:rPr>
        <w:t>discliplinari</w:t>
      </w:r>
      <w:proofErr w:type="spellEnd"/>
      <w:r w:rsidR="00C96B30" w:rsidRPr="00446EC0">
        <w:rPr>
          <w:sz w:val="22"/>
          <w:lang w:val="it-IT"/>
        </w:rPr>
        <w:t xml:space="preserve"> </w:t>
      </w:r>
      <w:r w:rsidR="00E921DA" w:rsidRPr="00446EC0">
        <w:rPr>
          <w:sz w:val="22"/>
          <w:lang w:val="it-IT"/>
        </w:rPr>
        <w:t>del</w:t>
      </w:r>
      <w:r w:rsidRPr="00446EC0">
        <w:rPr>
          <w:sz w:val="22"/>
          <w:lang w:val="it-IT"/>
        </w:rPr>
        <w:t xml:space="preserve"> Programma di R</w:t>
      </w:r>
      <w:r w:rsidR="00E921DA" w:rsidRPr="00446EC0">
        <w:rPr>
          <w:sz w:val="22"/>
          <w:lang w:val="it-IT"/>
        </w:rPr>
        <w:t>icerca</w:t>
      </w:r>
    </w:p>
    <w:p w14:paraId="089AF953" w14:textId="5C44ABB9" w:rsidR="00E921DA" w:rsidRDefault="00C51ABE" w:rsidP="00C51ABE">
      <w:pPr>
        <w:pStyle w:val="Paragrafoelenco"/>
        <w:spacing w:after="120" w:line="160" w:lineRule="exact"/>
        <w:jc w:val="both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C51ABE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Scientific Disciplinary Sectors</w:t>
      </w: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 of the Research P</w:t>
      </w:r>
      <w:r w:rsidR="00E921DA" w:rsidRPr="00950F46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rogram</w:t>
      </w:r>
    </w:p>
    <w:p w14:paraId="16E602A5" w14:textId="77777777" w:rsidR="00C51ABE" w:rsidRPr="001E669F" w:rsidRDefault="00C51ABE" w:rsidP="00C51ABE">
      <w:pPr>
        <w:pStyle w:val="Paragrafoelenco"/>
        <w:spacing w:after="120" w:line="160" w:lineRule="exact"/>
        <w:jc w:val="center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</w:p>
    <w:tbl>
      <w:tblPr>
        <w:tblStyle w:val="Grigliatabellachiara"/>
        <w:tblW w:w="0" w:type="auto"/>
        <w:jc w:val="center"/>
        <w:tblLook w:val="04A0" w:firstRow="1" w:lastRow="0" w:firstColumn="1" w:lastColumn="0" w:noHBand="0" w:noVBand="1"/>
      </w:tblPr>
      <w:tblGrid>
        <w:gridCol w:w="4744"/>
        <w:gridCol w:w="4744"/>
      </w:tblGrid>
      <w:tr w:rsidR="00E921DA" w:rsidRPr="00D82944" w14:paraId="2D2E4616" w14:textId="77777777" w:rsidTr="00C51ABE">
        <w:trPr>
          <w:jc w:val="center"/>
        </w:trPr>
        <w:tc>
          <w:tcPr>
            <w:tcW w:w="4744" w:type="dxa"/>
          </w:tcPr>
          <w:p w14:paraId="3C5B9E40" w14:textId="77777777" w:rsidR="00E921DA" w:rsidRDefault="00E921DA" w:rsidP="00E921DA">
            <w:pPr>
              <w:pStyle w:val="Paragrafoelenco"/>
              <w:spacing w:line="160" w:lineRule="exact"/>
              <w:ind w:left="0"/>
              <w:rPr>
                <w:rFonts w:asciiTheme="majorHAnsi" w:eastAsiaTheme="majorEastAsia" w:hAnsiTheme="majorHAnsi" w:cstheme="majorBidi"/>
                <w:i/>
                <w:color w:val="3E3E3E" w:themeColor="background2" w:themeShade="40"/>
                <w:sz w:val="18"/>
                <w:szCs w:val="24"/>
              </w:rPr>
            </w:pPr>
          </w:p>
        </w:tc>
        <w:tc>
          <w:tcPr>
            <w:tcW w:w="4744" w:type="dxa"/>
          </w:tcPr>
          <w:p w14:paraId="21D2C076" w14:textId="77777777" w:rsidR="00E921DA" w:rsidRPr="00446EC0" w:rsidRDefault="008E2EF5" w:rsidP="001E669F">
            <w:pPr>
              <w:jc w:val="center"/>
              <w:rPr>
                <w:rFonts w:eastAsiaTheme="majorEastAsia"/>
                <w:lang w:val="it-IT"/>
              </w:rPr>
            </w:pPr>
            <w:r w:rsidRPr="00446EC0">
              <w:rPr>
                <w:rFonts w:eastAsiaTheme="majorEastAsia"/>
                <w:sz w:val="20"/>
                <w:lang w:val="it-IT"/>
              </w:rPr>
              <w:t>Indicare la quota % di afferenza</w:t>
            </w:r>
          </w:p>
        </w:tc>
      </w:tr>
      <w:tr w:rsidR="00E921DA" w14:paraId="23810B8E" w14:textId="77777777" w:rsidTr="00C51ABE">
        <w:trPr>
          <w:jc w:val="center"/>
        </w:trPr>
        <w:tc>
          <w:tcPr>
            <w:tcW w:w="4744" w:type="dxa"/>
          </w:tcPr>
          <w:p w14:paraId="2F43C9D1" w14:textId="6CA478EB" w:rsidR="00E921DA" w:rsidRDefault="00C51ABE" w:rsidP="00C51ABE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SSD</w:t>
            </w:r>
            <w:r w:rsidR="008E2EF5">
              <w:rPr>
                <w:rFonts w:eastAsiaTheme="majorEastAsia"/>
              </w:rPr>
              <w:t xml:space="preserve"> PREVALENTE</w:t>
            </w:r>
          </w:p>
        </w:tc>
        <w:tc>
          <w:tcPr>
            <w:tcW w:w="4744" w:type="dxa"/>
            <w:vAlign w:val="center"/>
          </w:tcPr>
          <w:p w14:paraId="56A2180A" w14:textId="77777777" w:rsidR="00E921DA" w:rsidRDefault="008E2EF5" w:rsidP="008E2EF5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………..%</w:t>
            </w:r>
          </w:p>
        </w:tc>
      </w:tr>
      <w:tr w:rsidR="00E921DA" w14:paraId="42B8CB55" w14:textId="77777777" w:rsidTr="00C51ABE">
        <w:trPr>
          <w:jc w:val="center"/>
        </w:trPr>
        <w:tc>
          <w:tcPr>
            <w:tcW w:w="4744" w:type="dxa"/>
          </w:tcPr>
          <w:p w14:paraId="5E9DEC84" w14:textId="5A43D100" w:rsidR="008E2EF5" w:rsidRDefault="00C51ABE" w:rsidP="008E2EF5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SSD</w:t>
            </w:r>
          </w:p>
        </w:tc>
        <w:tc>
          <w:tcPr>
            <w:tcW w:w="4744" w:type="dxa"/>
            <w:vAlign w:val="center"/>
          </w:tcPr>
          <w:p w14:paraId="6B875AF1" w14:textId="77777777" w:rsidR="00E921DA" w:rsidRDefault="008E2EF5" w:rsidP="008E2EF5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………..%</w:t>
            </w:r>
          </w:p>
        </w:tc>
      </w:tr>
      <w:tr w:rsidR="00E921DA" w14:paraId="5E5AEF7E" w14:textId="77777777" w:rsidTr="00C51ABE">
        <w:trPr>
          <w:jc w:val="center"/>
        </w:trPr>
        <w:tc>
          <w:tcPr>
            <w:tcW w:w="4744" w:type="dxa"/>
          </w:tcPr>
          <w:p w14:paraId="0615C0DD" w14:textId="661D3975" w:rsidR="008E2EF5" w:rsidRDefault="00C51ABE" w:rsidP="008E2EF5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SSD</w:t>
            </w:r>
          </w:p>
        </w:tc>
        <w:tc>
          <w:tcPr>
            <w:tcW w:w="4744" w:type="dxa"/>
            <w:vAlign w:val="center"/>
          </w:tcPr>
          <w:p w14:paraId="0B949669" w14:textId="77777777" w:rsidR="00E921DA" w:rsidRDefault="008E2EF5" w:rsidP="008E2EF5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………..%</w:t>
            </w:r>
          </w:p>
        </w:tc>
      </w:tr>
    </w:tbl>
    <w:p w14:paraId="61A29B33" w14:textId="77777777" w:rsidR="00806F9A" w:rsidRDefault="00806F9A" w:rsidP="001E669F">
      <w:pPr>
        <w:spacing w:after="0"/>
        <w:rPr>
          <w:rFonts w:eastAsiaTheme="majorEastAsia"/>
        </w:rPr>
      </w:pPr>
    </w:p>
    <w:p w14:paraId="3628D8FB" w14:textId="7EECEFDA" w:rsidR="005C1144" w:rsidRPr="00B756DA" w:rsidRDefault="00C51ABE" w:rsidP="00950F46">
      <w:pPr>
        <w:pStyle w:val="Titolo7"/>
        <w:numPr>
          <w:ilvl w:val="1"/>
          <w:numId w:val="2"/>
        </w:numPr>
        <w:ind w:left="567" w:hanging="283"/>
        <w:jc w:val="both"/>
        <w:rPr>
          <w:sz w:val="22"/>
        </w:rPr>
      </w:pPr>
      <w:proofErr w:type="spellStart"/>
      <w:r>
        <w:rPr>
          <w:sz w:val="22"/>
        </w:rPr>
        <w:t>Titolo</w:t>
      </w:r>
      <w:proofErr w:type="spellEnd"/>
      <w:r>
        <w:rPr>
          <w:sz w:val="22"/>
        </w:rPr>
        <w:t xml:space="preserve"> del </w:t>
      </w:r>
      <w:proofErr w:type="spellStart"/>
      <w:r>
        <w:rPr>
          <w:sz w:val="22"/>
        </w:rPr>
        <w:t>Programma</w:t>
      </w:r>
      <w:proofErr w:type="spellEnd"/>
      <w:r>
        <w:rPr>
          <w:sz w:val="22"/>
        </w:rPr>
        <w:t xml:space="preserve"> di </w:t>
      </w:r>
      <w:proofErr w:type="spellStart"/>
      <w:r>
        <w:rPr>
          <w:sz w:val="22"/>
        </w:rPr>
        <w:t>R</w:t>
      </w:r>
      <w:r w:rsidR="00806F9A" w:rsidRPr="00B756DA">
        <w:rPr>
          <w:sz w:val="22"/>
        </w:rPr>
        <w:t>icerca</w:t>
      </w:r>
      <w:proofErr w:type="spellEnd"/>
    </w:p>
    <w:p w14:paraId="5818ECC6" w14:textId="77777777" w:rsidR="00806F9A" w:rsidRPr="00950F46" w:rsidRDefault="00806F9A" w:rsidP="007F416C">
      <w:pPr>
        <w:spacing w:after="120" w:line="160" w:lineRule="exact"/>
        <w:ind w:firstLine="708"/>
        <w:jc w:val="both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950F46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Title</w:t>
      </w:r>
    </w:p>
    <w:p w14:paraId="4F404EBB" w14:textId="77777777" w:rsidR="00806F9A" w:rsidRDefault="00806F9A" w:rsidP="001E669F">
      <w:pPr>
        <w:spacing w:after="0"/>
        <w:jc w:val="both"/>
        <w:rPr>
          <w:rFonts w:eastAsiaTheme="majorEastAsia"/>
        </w:rPr>
      </w:pPr>
    </w:p>
    <w:p w14:paraId="71193DDD" w14:textId="3E0F0E54" w:rsidR="00806F9A" w:rsidRPr="00A22985" w:rsidRDefault="00806F9A" w:rsidP="00A22985">
      <w:pPr>
        <w:pStyle w:val="Titolo7"/>
        <w:numPr>
          <w:ilvl w:val="1"/>
          <w:numId w:val="2"/>
        </w:numPr>
        <w:ind w:left="567" w:hanging="283"/>
        <w:jc w:val="both"/>
        <w:rPr>
          <w:sz w:val="22"/>
          <w:lang w:val="it-IT"/>
        </w:rPr>
      </w:pP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04384" behindDoc="1" locked="0" layoutInCell="1" allowOverlap="1" wp14:anchorId="1901638E" wp14:editId="6554FEA6">
                <wp:simplePos x="0" y="0"/>
                <wp:positionH relativeFrom="column">
                  <wp:posOffset>575945</wp:posOffset>
                </wp:positionH>
                <wp:positionV relativeFrom="paragraph">
                  <wp:posOffset>9341485</wp:posOffset>
                </wp:positionV>
                <wp:extent cx="9525" cy="0"/>
                <wp:effectExtent l="23495" t="22860" r="24130" b="15240"/>
                <wp:wrapNone/>
                <wp:docPr id="42" name="Figura a mano libera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C6233A5" id="Figura a mano libera 42" o:spid="_x0000_s1026" style="position:absolute;z-index:-25101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35.55pt,46.1pt,735.5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05408" behindDoc="1" locked="0" layoutInCell="1" allowOverlap="1" wp14:anchorId="08BA0BC3" wp14:editId="6461E911">
                <wp:simplePos x="0" y="0"/>
                <wp:positionH relativeFrom="column">
                  <wp:posOffset>575945</wp:posOffset>
                </wp:positionH>
                <wp:positionV relativeFrom="paragraph">
                  <wp:posOffset>9246235</wp:posOffset>
                </wp:positionV>
                <wp:extent cx="9525" cy="0"/>
                <wp:effectExtent l="23495" t="22860" r="24130" b="15240"/>
                <wp:wrapNone/>
                <wp:docPr id="41" name="Figura a mano libera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9E742C5" id="Figura a mano libera 41" o:spid="_x0000_s1026" style="position:absolute;z-index:-25101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28.05pt,46.1pt,728.0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06432" behindDoc="1" locked="0" layoutInCell="1" allowOverlap="1" wp14:anchorId="1B3717FB" wp14:editId="2B9FB3C1">
                <wp:simplePos x="0" y="0"/>
                <wp:positionH relativeFrom="column">
                  <wp:posOffset>575945</wp:posOffset>
                </wp:positionH>
                <wp:positionV relativeFrom="paragraph">
                  <wp:posOffset>9152255</wp:posOffset>
                </wp:positionV>
                <wp:extent cx="9525" cy="0"/>
                <wp:effectExtent l="23495" t="24130" r="24130" b="23495"/>
                <wp:wrapNone/>
                <wp:docPr id="40" name="Figura a mano libera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C2B8D9E" id="Figura a mano libera 40" o:spid="_x0000_s1026" style="position:absolute;z-index:-25101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20.65pt,46.1pt,720.6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07456" behindDoc="1" locked="0" layoutInCell="1" allowOverlap="1" wp14:anchorId="28BFB61A" wp14:editId="5DB9C5C1">
                <wp:simplePos x="0" y="0"/>
                <wp:positionH relativeFrom="column">
                  <wp:posOffset>13917295</wp:posOffset>
                </wp:positionH>
                <wp:positionV relativeFrom="paragraph">
                  <wp:posOffset>9341485</wp:posOffset>
                </wp:positionV>
                <wp:extent cx="9525" cy="0"/>
                <wp:effectExtent l="20320" t="22860" r="17780" b="15240"/>
                <wp:wrapNone/>
                <wp:docPr id="39" name="Figura a mano libera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76E99A3" id="Figura a mano libera 39" o:spid="_x0000_s1026" style="position:absolute;z-index:-25100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35.55pt,1096.6pt,735.5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08480" behindDoc="1" locked="0" layoutInCell="1" allowOverlap="1" wp14:anchorId="3AE473CD" wp14:editId="693B4E85">
                <wp:simplePos x="0" y="0"/>
                <wp:positionH relativeFrom="column">
                  <wp:posOffset>13917295</wp:posOffset>
                </wp:positionH>
                <wp:positionV relativeFrom="paragraph">
                  <wp:posOffset>9246235</wp:posOffset>
                </wp:positionV>
                <wp:extent cx="9525" cy="0"/>
                <wp:effectExtent l="20320" t="22860" r="17780" b="15240"/>
                <wp:wrapNone/>
                <wp:docPr id="38" name="Figura a mano libera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BBF693E" id="Figura a mano libera 38" o:spid="_x0000_s1026" style="position:absolute;z-index:-25100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28.05pt,1096.6pt,728.0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2309504" behindDoc="1" locked="0" layoutInCell="1" allowOverlap="1" wp14:anchorId="2340365C" wp14:editId="71722C6E">
                <wp:simplePos x="0" y="0"/>
                <wp:positionH relativeFrom="column">
                  <wp:posOffset>13917295</wp:posOffset>
                </wp:positionH>
                <wp:positionV relativeFrom="paragraph">
                  <wp:posOffset>9152255</wp:posOffset>
                </wp:positionV>
                <wp:extent cx="9525" cy="0"/>
                <wp:effectExtent l="20320" t="24130" r="17780" b="23495"/>
                <wp:wrapNone/>
                <wp:docPr id="37" name="Figura a mano libera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D1F06DA" id="Figura a mano libera 37" o:spid="_x0000_s1026" style="position:absolute;z-index:-25100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20.65pt,1096.6pt,720.6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B756DA">
        <w:rPr>
          <w:noProof/>
          <w:sz w:val="22"/>
          <w:lang w:val="it-IT" w:eastAsia="it-IT"/>
        </w:rPr>
        <w:t>Abstract</w:t>
      </w:r>
      <w:r w:rsidR="00C51ABE" w:rsidRPr="00446EC0">
        <w:rPr>
          <w:sz w:val="22"/>
          <w:lang w:val="it-IT"/>
        </w:rPr>
        <w:t xml:space="preserve"> </w:t>
      </w:r>
      <w:r w:rsidR="00C51ABE" w:rsidRPr="00446EC0">
        <w:rPr>
          <w:sz w:val="18"/>
          <w:lang w:val="it-IT"/>
        </w:rPr>
        <w:t>(</w:t>
      </w:r>
      <w:r w:rsidR="007912F6">
        <w:rPr>
          <w:sz w:val="18"/>
          <w:lang w:val="it-IT"/>
        </w:rPr>
        <w:t xml:space="preserve">inclusivo di indicazioni </w:t>
      </w:r>
      <w:r w:rsidR="009827CC">
        <w:rPr>
          <w:sz w:val="18"/>
          <w:lang w:val="it-IT"/>
        </w:rPr>
        <w:t>sullo scopo del progetto e</w:t>
      </w:r>
      <w:r w:rsidR="007912F6">
        <w:rPr>
          <w:sz w:val="18"/>
          <w:lang w:val="it-IT"/>
        </w:rPr>
        <w:t xml:space="preserve"> sui metodi </w:t>
      </w:r>
      <w:r w:rsidR="007912F6" w:rsidRPr="00A22985">
        <w:rPr>
          <w:sz w:val="18"/>
          <w:lang w:val="it-IT"/>
        </w:rPr>
        <w:t>previsti</w:t>
      </w:r>
      <w:r w:rsidR="007912F6">
        <w:rPr>
          <w:sz w:val="18"/>
          <w:lang w:val="it-IT"/>
        </w:rPr>
        <w:t xml:space="preserve">; </w:t>
      </w:r>
      <w:r w:rsidR="00C51ABE" w:rsidRPr="00446EC0">
        <w:rPr>
          <w:sz w:val="18"/>
          <w:lang w:val="it-IT"/>
        </w:rPr>
        <w:t xml:space="preserve">massimo </w:t>
      </w:r>
      <w:r w:rsidR="00D82944">
        <w:rPr>
          <w:sz w:val="18"/>
          <w:lang w:val="it-IT"/>
        </w:rPr>
        <w:t>3000</w:t>
      </w:r>
      <w:r w:rsidR="00C51ABE" w:rsidRPr="00446EC0">
        <w:rPr>
          <w:sz w:val="18"/>
          <w:lang w:val="it-IT"/>
        </w:rPr>
        <w:t xml:space="preserve"> caratteri,</w:t>
      </w:r>
      <w:r w:rsidR="00C96B30" w:rsidRPr="00446EC0">
        <w:rPr>
          <w:sz w:val="18"/>
          <w:lang w:val="it-IT"/>
        </w:rPr>
        <w:t xml:space="preserve"> spazi inclusi</w:t>
      </w:r>
      <w:r w:rsidR="00745FE4">
        <w:rPr>
          <w:sz w:val="18"/>
          <w:lang w:val="it-IT"/>
        </w:rPr>
        <w:t>)</w:t>
      </w:r>
    </w:p>
    <w:p w14:paraId="706730A2" w14:textId="118D2FF1" w:rsidR="00806F9A" w:rsidRPr="00950F46" w:rsidRDefault="00806F9A" w:rsidP="007912F6">
      <w:pPr>
        <w:spacing w:after="120" w:line="160" w:lineRule="exact"/>
        <w:ind w:left="567"/>
        <w:jc w:val="both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950F46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Abstract</w:t>
      </w:r>
      <w:r w:rsidR="007912F6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 </w:t>
      </w:r>
      <w:r w:rsidR="00745FE4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(</w:t>
      </w:r>
      <w:r w:rsidR="007912F6" w:rsidRPr="007912F6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including the </w:t>
      </w:r>
      <w:r w:rsidR="009827CC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main aims</w:t>
      </w:r>
      <w:r w:rsidR="007912F6" w:rsidRPr="007912F6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 and the methods</w:t>
      </w:r>
      <w:r w:rsidR="00C1474E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; </w:t>
      </w:r>
      <w:r w:rsidR="00C51ABE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maximum length: </w:t>
      </w:r>
      <w:r w:rsidR="00A22985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3000 characters</w:t>
      </w:r>
      <w:r w:rsidR="00C51ABE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, including spaces</w:t>
      </w:r>
      <w:r w:rsidR="00745FE4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)</w:t>
      </w:r>
    </w:p>
    <w:p w14:paraId="502352C5" w14:textId="77777777" w:rsidR="001E669F" w:rsidRDefault="001E669F" w:rsidP="001E669F">
      <w:pPr>
        <w:spacing w:after="0"/>
        <w:rPr>
          <w:rFonts w:eastAsiaTheme="majorEastAsia"/>
        </w:rPr>
      </w:pPr>
    </w:p>
    <w:p w14:paraId="3F768F63" w14:textId="719383D8" w:rsidR="001E669F" w:rsidRPr="00446EC0" w:rsidRDefault="001E669F" w:rsidP="00C51ABE">
      <w:pPr>
        <w:pStyle w:val="Titolo7"/>
        <w:numPr>
          <w:ilvl w:val="1"/>
          <w:numId w:val="2"/>
        </w:numPr>
        <w:ind w:left="709" w:hanging="425"/>
        <w:jc w:val="both"/>
        <w:rPr>
          <w:sz w:val="22"/>
          <w:lang w:val="it-IT"/>
        </w:rPr>
      </w:pPr>
      <w:r w:rsidRPr="001E669F">
        <w:rPr>
          <w:noProof/>
          <w:sz w:val="22"/>
          <w:lang w:val="it-IT" w:eastAsia="it-IT"/>
        </w:rPr>
        <w:t>Obiettivo del Programma di Ricerca eindicazione dei risultati attesi alla fine del primo anno e a conclusione della ricerca</w:t>
      </w:r>
      <w:r w:rsidR="00C96B30">
        <w:rPr>
          <w:noProof/>
          <w:sz w:val="22"/>
          <w:lang w:val="it-IT" w:eastAsia="it-IT"/>
        </w:rPr>
        <w:t xml:space="preserve"> </w:t>
      </w:r>
      <w:r w:rsidR="00C51ABE" w:rsidRPr="00446EC0">
        <w:rPr>
          <w:sz w:val="18"/>
          <w:lang w:val="it-IT"/>
        </w:rPr>
        <w:t>(massimo 6.000 caratteri, spazi inclusi)</w:t>
      </w:r>
    </w:p>
    <w:p w14:paraId="372DC72B" w14:textId="111B8152" w:rsidR="001E669F" w:rsidRPr="001E669F" w:rsidRDefault="001E669F" w:rsidP="007F416C">
      <w:pPr>
        <w:spacing w:after="120"/>
        <w:ind w:left="709" w:hanging="1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1E669F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Short-term and long-term goals and expected results</w:t>
      </w:r>
      <w:r w:rsidR="00C51ABE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 (maximum length: 6.000 characters, including spaces)</w:t>
      </w:r>
    </w:p>
    <w:p w14:paraId="4166BAA1" w14:textId="24802DAE" w:rsidR="00806F9A" w:rsidRDefault="00806F9A" w:rsidP="001E669F">
      <w:pPr>
        <w:spacing w:after="0"/>
        <w:jc w:val="both"/>
        <w:rPr>
          <w:rFonts w:eastAsiaTheme="majorEastAsia"/>
        </w:rPr>
      </w:pPr>
    </w:p>
    <w:p w14:paraId="64652C0C" w14:textId="1857BF46" w:rsidR="00C1474E" w:rsidRDefault="00C1474E" w:rsidP="001E669F">
      <w:pPr>
        <w:spacing w:after="0"/>
        <w:jc w:val="both"/>
        <w:rPr>
          <w:rFonts w:eastAsiaTheme="majorEastAsia"/>
        </w:rPr>
      </w:pPr>
    </w:p>
    <w:p w14:paraId="79519E04" w14:textId="4B280B7E" w:rsidR="00C1474E" w:rsidRDefault="00C1474E" w:rsidP="001E669F">
      <w:pPr>
        <w:spacing w:after="0"/>
        <w:jc w:val="both"/>
        <w:rPr>
          <w:rFonts w:eastAsiaTheme="majorEastAsia"/>
        </w:rPr>
      </w:pPr>
    </w:p>
    <w:p w14:paraId="5A4DCD58" w14:textId="75CB8A5F" w:rsidR="00C1474E" w:rsidRDefault="00C1474E" w:rsidP="001E669F">
      <w:pPr>
        <w:spacing w:after="0"/>
        <w:jc w:val="both"/>
        <w:rPr>
          <w:rFonts w:eastAsiaTheme="majorEastAsia"/>
        </w:rPr>
      </w:pPr>
    </w:p>
    <w:p w14:paraId="1C8863D0" w14:textId="3769DB6F" w:rsidR="00C1474E" w:rsidRDefault="00C1474E" w:rsidP="001E669F">
      <w:pPr>
        <w:spacing w:after="0"/>
        <w:jc w:val="both"/>
        <w:rPr>
          <w:rFonts w:eastAsiaTheme="majorEastAsia"/>
        </w:rPr>
      </w:pPr>
    </w:p>
    <w:p w14:paraId="731405FE" w14:textId="6236C4DA" w:rsidR="00C1474E" w:rsidRDefault="00C1474E" w:rsidP="001E669F">
      <w:pPr>
        <w:spacing w:after="0"/>
        <w:jc w:val="both"/>
        <w:rPr>
          <w:rFonts w:eastAsiaTheme="majorEastAsia"/>
        </w:rPr>
      </w:pPr>
    </w:p>
    <w:p w14:paraId="6A2AC878" w14:textId="77777777" w:rsidR="00C1474E" w:rsidRDefault="00C1474E" w:rsidP="001E669F">
      <w:pPr>
        <w:spacing w:after="0"/>
        <w:jc w:val="both"/>
        <w:rPr>
          <w:rFonts w:eastAsiaTheme="majorEastAsia"/>
        </w:rPr>
      </w:pPr>
    </w:p>
    <w:p w14:paraId="1D129014" w14:textId="260EF402" w:rsidR="00806F9A" w:rsidRPr="00297104" w:rsidRDefault="00806F9A" w:rsidP="00950F46">
      <w:pPr>
        <w:pStyle w:val="Titolo7"/>
        <w:numPr>
          <w:ilvl w:val="0"/>
          <w:numId w:val="2"/>
        </w:numPr>
        <w:ind w:left="284" w:hanging="284"/>
        <w:jc w:val="both"/>
        <w:rPr>
          <w:b/>
          <w:noProof/>
          <w:lang w:val="it-IT" w:eastAsia="it-IT"/>
        </w:rPr>
      </w:pPr>
      <w:r w:rsidRPr="00297104">
        <w:rPr>
          <w:b/>
          <w:noProof/>
          <w:lang w:val="it-IT" w:eastAsia="it-IT"/>
        </w:rPr>
        <w:lastRenderedPageBreak/>
        <mc:AlternateContent>
          <mc:Choice Requires="wps">
            <w:drawing>
              <wp:anchor distT="0" distB="0" distL="114300" distR="114300" simplePos="0" relativeHeight="252340224" behindDoc="1" locked="0" layoutInCell="1" allowOverlap="1" wp14:anchorId="6A231A8C" wp14:editId="5FBE5396">
                <wp:simplePos x="0" y="0"/>
                <wp:positionH relativeFrom="column">
                  <wp:posOffset>575945</wp:posOffset>
                </wp:positionH>
                <wp:positionV relativeFrom="paragraph">
                  <wp:posOffset>9341485</wp:posOffset>
                </wp:positionV>
                <wp:extent cx="9525" cy="0"/>
                <wp:effectExtent l="23495" t="22860" r="24130" b="15240"/>
                <wp:wrapNone/>
                <wp:docPr id="67" name="Figura a mano libera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25681FE" id="Figura a mano libera 67" o:spid="_x0000_s1026" style="position:absolute;z-index:-25097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35.55pt,46.1pt,735.5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297104">
        <w:rPr>
          <w:b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2341248" behindDoc="1" locked="0" layoutInCell="1" allowOverlap="1" wp14:anchorId="23997C75" wp14:editId="52485B9C">
                <wp:simplePos x="0" y="0"/>
                <wp:positionH relativeFrom="column">
                  <wp:posOffset>575945</wp:posOffset>
                </wp:positionH>
                <wp:positionV relativeFrom="paragraph">
                  <wp:posOffset>9246235</wp:posOffset>
                </wp:positionV>
                <wp:extent cx="9525" cy="0"/>
                <wp:effectExtent l="23495" t="22860" r="24130" b="15240"/>
                <wp:wrapNone/>
                <wp:docPr id="68" name="Figura a mano libera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3B64382" id="Figura a mano libera 68" o:spid="_x0000_s1026" style="position:absolute;z-index:-25097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28.05pt,46.1pt,728.0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297104">
        <w:rPr>
          <w:b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2342272" behindDoc="1" locked="0" layoutInCell="1" allowOverlap="1" wp14:anchorId="3CEF57F9" wp14:editId="450EBF4D">
                <wp:simplePos x="0" y="0"/>
                <wp:positionH relativeFrom="column">
                  <wp:posOffset>575945</wp:posOffset>
                </wp:positionH>
                <wp:positionV relativeFrom="paragraph">
                  <wp:posOffset>9152255</wp:posOffset>
                </wp:positionV>
                <wp:extent cx="9525" cy="0"/>
                <wp:effectExtent l="23495" t="24130" r="24130" b="23495"/>
                <wp:wrapNone/>
                <wp:docPr id="69" name="Figura a mano libera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700 700"/>
                            <a:gd name="T1" fmla="*/ T0 w 15"/>
                            <a:gd name="T2" fmla="+- 0 715 700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9D08B39" id="Figura a mano libera 69" o:spid="_x0000_s1026" style="position:absolute;z-index:-25097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45.35pt,720.65pt,46.1pt,720.6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297104">
        <w:rPr>
          <w:b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2343296" behindDoc="1" locked="0" layoutInCell="1" allowOverlap="1" wp14:anchorId="61CDD0A0" wp14:editId="2FC97A4B">
                <wp:simplePos x="0" y="0"/>
                <wp:positionH relativeFrom="column">
                  <wp:posOffset>13917295</wp:posOffset>
                </wp:positionH>
                <wp:positionV relativeFrom="paragraph">
                  <wp:posOffset>9341485</wp:posOffset>
                </wp:positionV>
                <wp:extent cx="9525" cy="0"/>
                <wp:effectExtent l="20320" t="22860" r="17780" b="15240"/>
                <wp:wrapNone/>
                <wp:docPr id="70" name="Figura a mano libera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B343ADB" id="Figura a mano libera 70" o:spid="_x0000_s1026" style="position:absolute;z-index:-25097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35.55pt,1096.6pt,735.5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297104">
        <w:rPr>
          <w:b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2344320" behindDoc="1" locked="0" layoutInCell="1" allowOverlap="1" wp14:anchorId="5F6565DD" wp14:editId="5001A839">
                <wp:simplePos x="0" y="0"/>
                <wp:positionH relativeFrom="column">
                  <wp:posOffset>13917295</wp:posOffset>
                </wp:positionH>
                <wp:positionV relativeFrom="paragraph">
                  <wp:posOffset>9246235</wp:posOffset>
                </wp:positionV>
                <wp:extent cx="9525" cy="0"/>
                <wp:effectExtent l="20320" t="22860" r="17780" b="15240"/>
                <wp:wrapNone/>
                <wp:docPr id="71" name="Figura a mano libera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F0A8372" id="Figura a mano libera 71" o:spid="_x0000_s1026" style="position:absolute;z-index:-25097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28.05pt,1096.6pt,728.0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297104">
        <w:rPr>
          <w:b/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2345344" behindDoc="1" locked="0" layoutInCell="1" allowOverlap="1" wp14:anchorId="6A9F83D9" wp14:editId="04920051">
                <wp:simplePos x="0" y="0"/>
                <wp:positionH relativeFrom="column">
                  <wp:posOffset>13917295</wp:posOffset>
                </wp:positionH>
                <wp:positionV relativeFrom="paragraph">
                  <wp:posOffset>9152255</wp:posOffset>
                </wp:positionV>
                <wp:extent cx="9525" cy="0"/>
                <wp:effectExtent l="20320" t="24130" r="17780" b="23495"/>
                <wp:wrapNone/>
                <wp:docPr id="72" name="Figura a mano libera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525" cy="0"/>
                        </a:xfrm>
                        <a:custGeom>
                          <a:avLst/>
                          <a:gdLst>
                            <a:gd name="T0" fmla="+- 0 11205 11205"/>
                            <a:gd name="T1" fmla="*/ T0 w 15"/>
                            <a:gd name="T2" fmla="+- 0 11220 11205"/>
                            <a:gd name="T3" fmla="*/ T2 w 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5">
                              <a:moveTo>
                                <a:pt x="0" y="0"/>
                              </a:moveTo>
                              <a:lnTo>
                                <a:pt x="15" y="0"/>
                              </a:lnTo>
                            </a:path>
                          </a:pathLst>
                        </a:custGeom>
                        <a:noFill/>
                        <a:ln w="29858">
                          <a:solidFill>
                            <a:srgbClr val="E3E3D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A891216" id="Figura a mano libera 72" o:spid="_x0000_s1026" style="position:absolute;z-index:-25097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1095.85pt,720.65pt,1096.6pt,720.65pt" coordsize="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" filled="f" strokecolor="#e3e3d6" strokeweight=".82939mm">
                <v:path arrowok="t" o:connecttype="custom" o:connectlocs="0,0;9525,0" o:connectangles="0,0"/>
                <o:lock v:ext="edit" verticies="t"/>
              </v:polyline>
            </w:pict>
          </mc:Fallback>
        </mc:AlternateContent>
      </w:r>
      <w:r w:rsidRPr="00297104">
        <w:rPr>
          <w:b/>
          <w:noProof/>
          <w:lang w:val="it-IT" w:eastAsia="it-IT"/>
        </w:rPr>
        <w:t>Componenti del gruppo di ricerca</w:t>
      </w:r>
    </w:p>
    <w:p w14:paraId="6C2DFDB8" w14:textId="77777777" w:rsidR="00806F9A" w:rsidRPr="00950F46" w:rsidRDefault="00806F9A" w:rsidP="00950F46">
      <w:pPr>
        <w:spacing w:after="120" w:line="160" w:lineRule="exact"/>
        <w:ind w:firstLine="284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950F46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Research unit participants</w:t>
      </w:r>
    </w:p>
    <w:p w14:paraId="3B6B6D5C" w14:textId="77777777" w:rsidR="00806F9A" w:rsidRDefault="00806F9A" w:rsidP="00A012D7">
      <w:pPr>
        <w:spacing w:after="0"/>
        <w:jc w:val="both"/>
        <w:rPr>
          <w:rFonts w:eastAsiaTheme="majorEastAsia"/>
        </w:rPr>
      </w:pPr>
    </w:p>
    <w:p w14:paraId="234F4375" w14:textId="77777777" w:rsidR="00806F9A" w:rsidRDefault="00806F9A" w:rsidP="00B756DA">
      <w:pPr>
        <w:pStyle w:val="Titolo7"/>
        <w:numPr>
          <w:ilvl w:val="1"/>
          <w:numId w:val="2"/>
        </w:numPr>
        <w:ind w:left="567" w:hanging="283"/>
        <w:jc w:val="both"/>
        <w:rPr>
          <w:noProof/>
          <w:sz w:val="22"/>
          <w:lang w:val="it-IT" w:eastAsia="it-IT"/>
        </w:rPr>
      </w:pPr>
      <w:r w:rsidRPr="00806F9A">
        <w:rPr>
          <w:noProof/>
          <w:sz w:val="22"/>
          <w:lang w:val="it-IT" w:eastAsia="it-IT"/>
        </w:rPr>
        <w:t>Professori e ricercatori anche a tempo determinato dell'Università di Padova</w:t>
      </w:r>
    </w:p>
    <w:p w14:paraId="32DB9B99" w14:textId="77777777" w:rsidR="00806F9A" w:rsidRPr="00297104" w:rsidRDefault="00806F9A" w:rsidP="00297104">
      <w:pPr>
        <w:spacing w:after="120" w:line="160" w:lineRule="exact"/>
        <w:ind w:firstLine="708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297104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University of Padua Researchers</w:t>
      </w:r>
    </w:p>
    <w:tbl>
      <w:tblPr>
        <w:tblStyle w:val="Grigliatabellachiara"/>
        <w:tblW w:w="0" w:type="auto"/>
        <w:jc w:val="center"/>
        <w:tblLook w:val="04A0" w:firstRow="1" w:lastRow="0" w:firstColumn="1" w:lastColumn="0" w:noHBand="0" w:noVBand="1"/>
      </w:tblPr>
      <w:tblGrid>
        <w:gridCol w:w="497"/>
        <w:gridCol w:w="1084"/>
        <w:gridCol w:w="750"/>
        <w:gridCol w:w="1350"/>
        <w:gridCol w:w="1114"/>
        <w:gridCol w:w="1011"/>
        <w:gridCol w:w="875"/>
        <w:gridCol w:w="1442"/>
        <w:gridCol w:w="1442"/>
      </w:tblGrid>
      <w:tr w:rsidR="00A012D7" w:rsidRPr="00A012D7" w14:paraId="256AE180" w14:textId="77777777" w:rsidTr="00A012D7">
        <w:trPr>
          <w:jc w:val="center"/>
        </w:trPr>
        <w:tc>
          <w:tcPr>
            <w:tcW w:w="497" w:type="dxa"/>
          </w:tcPr>
          <w:p w14:paraId="4779B28E" w14:textId="6C4A6693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.</w:t>
            </w:r>
          </w:p>
        </w:tc>
        <w:tc>
          <w:tcPr>
            <w:tcW w:w="1039" w:type="dxa"/>
          </w:tcPr>
          <w:p w14:paraId="22C3BE02" w14:textId="33683360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Cognome</w:t>
            </w:r>
            <w:proofErr w:type="spellEnd"/>
          </w:p>
        </w:tc>
        <w:tc>
          <w:tcPr>
            <w:tcW w:w="728" w:type="dxa"/>
          </w:tcPr>
          <w:p w14:paraId="4A5D26CC" w14:textId="38CF7268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ome</w:t>
            </w:r>
          </w:p>
        </w:tc>
        <w:tc>
          <w:tcPr>
            <w:tcW w:w="1340" w:type="dxa"/>
          </w:tcPr>
          <w:p w14:paraId="72A6324E" w14:textId="005815ED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Dipartimento</w:t>
            </w:r>
            <w:proofErr w:type="spellEnd"/>
          </w:p>
        </w:tc>
        <w:tc>
          <w:tcPr>
            <w:tcW w:w="1114" w:type="dxa"/>
          </w:tcPr>
          <w:p w14:paraId="6CE4BE23" w14:textId="35C91623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 xml:space="preserve">Area </w:t>
            </w: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scientifica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 xml:space="preserve"> di Ateneo</w:t>
            </w:r>
          </w:p>
        </w:tc>
        <w:tc>
          <w:tcPr>
            <w:tcW w:w="1011" w:type="dxa"/>
          </w:tcPr>
          <w:p w14:paraId="1E5F42D2" w14:textId="2838F7A3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Qualifica</w:t>
            </w:r>
            <w:proofErr w:type="spellEnd"/>
          </w:p>
        </w:tc>
        <w:tc>
          <w:tcPr>
            <w:tcW w:w="875" w:type="dxa"/>
          </w:tcPr>
          <w:p w14:paraId="479340BD" w14:textId="6937EE85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Settore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 xml:space="preserve"> (SSD)</w:t>
            </w:r>
          </w:p>
        </w:tc>
        <w:tc>
          <w:tcPr>
            <w:tcW w:w="1442" w:type="dxa"/>
          </w:tcPr>
          <w:p w14:paraId="77277351" w14:textId="73B65DE4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1)</w:t>
            </w:r>
          </w:p>
        </w:tc>
        <w:tc>
          <w:tcPr>
            <w:tcW w:w="1442" w:type="dxa"/>
          </w:tcPr>
          <w:p w14:paraId="3F7FD067" w14:textId="4C72DFF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2)</w:t>
            </w:r>
          </w:p>
        </w:tc>
      </w:tr>
      <w:tr w:rsidR="00A012D7" w:rsidRPr="00A012D7" w14:paraId="7D4BFEBE" w14:textId="77777777" w:rsidTr="00A012D7">
        <w:trPr>
          <w:jc w:val="center"/>
        </w:trPr>
        <w:tc>
          <w:tcPr>
            <w:tcW w:w="497" w:type="dxa"/>
          </w:tcPr>
          <w:p w14:paraId="1059BC6D" w14:textId="63E04869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1</w:t>
            </w:r>
          </w:p>
        </w:tc>
        <w:tc>
          <w:tcPr>
            <w:tcW w:w="1039" w:type="dxa"/>
          </w:tcPr>
          <w:p w14:paraId="5D9E5BAA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8" w:type="dxa"/>
          </w:tcPr>
          <w:p w14:paraId="1F2F8032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340" w:type="dxa"/>
          </w:tcPr>
          <w:p w14:paraId="7C55C62B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114" w:type="dxa"/>
          </w:tcPr>
          <w:p w14:paraId="01A04ED2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011" w:type="dxa"/>
          </w:tcPr>
          <w:p w14:paraId="7DFC70AD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75" w:type="dxa"/>
          </w:tcPr>
          <w:p w14:paraId="587BAB5C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42" w:type="dxa"/>
          </w:tcPr>
          <w:p w14:paraId="1B69E03C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42" w:type="dxa"/>
          </w:tcPr>
          <w:p w14:paraId="47CC2248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A012D7" w:rsidRPr="00A012D7" w14:paraId="0350FF7E" w14:textId="77777777" w:rsidTr="00A012D7">
        <w:trPr>
          <w:jc w:val="center"/>
        </w:trPr>
        <w:tc>
          <w:tcPr>
            <w:tcW w:w="497" w:type="dxa"/>
          </w:tcPr>
          <w:p w14:paraId="6778B003" w14:textId="2E46CAB9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2</w:t>
            </w:r>
          </w:p>
        </w:tc>
        <w:tc>
          <w:tcPr>
            <w:tcW w:w="1039" w:type="dxa"/>
          </w:tcPr>
          <w:p w14:paraId="1C055FFF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8" w:type="dxa"/>
          </w:tcPr>
          <w:p w14:paraId="15408B9C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340" w:type="dxa"/>
          </w:tcPr>
          <w:p w14:paraId="6838AE92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114" w:type="dxa"/>
          </w:tcPr>
          <w:p w14:paraId="618DFB24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011" w:type="dxa"/>
          </w:tcPr>
          <w:p w14:paraId="1EE887B2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75" w:type="dxa"/>
          </w:tcPr>
          <w:p w14:paraId="59AA758E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42" w:type="dxa"/>
          </w:tcPr>
          <w:p w14:paraId="7B6CA3C5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42" w:type="dxa"/>
          </w:tcPr>
          <w:p w14:paraId="11D3BEF2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A012D7" w:rsidRPr="00A012D7" w14:paraId="56310028" w14:textId="77777777" w:rsidTr="00A012D7">
        <w:trPr>
          <w:jc w:val="center"/>
        </w:trPr>
        <w:tc>
          <w:tcPr>
            <w:tcW w:w="497" w:type="dxa"/>
          </w:tcPr>
          <w:p w14:paraId="55663361" w14:textId="6CDBE83B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3</w:t>
            </w:r>
          </w:p>
        </w:tc>
        <w:tc>
          <w:tcPr>
            <w:tcW w:w="1039" w:type="dxa"/>
          </w:tcPr>
          <w:p w14:paraId="4CCDE954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8" w:type="dxa"/>
          </w:tcPr>
          <w:p w14:paraId="127D2B3D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340" w:type="dxa"/>
          </w:tcPr>
          <w:p w14:paraId="66F06FF7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114" w:type="dxa"/>
          </w:tcPr>
          <w:p w14:paraId="31044866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011" w:type="dxa"/>
          </w:tcPr>
          <w:p w14:paraId="0C5A3997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75" w:type="dxa"/>
          </w:tcPr>
          <w:p w14:paraId="7C6002BC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42" w:type="dxa"/>
          </w:tcPr>
          <w:p w14:paraId="0A55DEEF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42" w:type="dxa"/>
          </w:tcPr>
          <w:p w14:paraId="1B563B63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A012D7" w:rsidRPr="00A012D7" w14:paraId="424D43D1" w14:textId="77777777" w:rsidTr="00A012D7">
        <w:trPr>
          <w:jc w:val="center"/>
        </w:trPr>
        <w:tc>
          <w:tcPr>
            <w:tcW w:w="497" w:type="dxa"/>
          </w:tcPr>
          <w:p w14:paraId="30DFEB67" w14:textId="4B691525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4</w:t>
            </w:r>
          </w:p>
        </w:tc>
        <w:tc>
          <w:tcPr>
            <w:tcW w:w="1039" w:type="dxa"/>
          </w:tcPr>
          <w:p w14:paraId="1956A556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8" w:type="dxa"/>
          </w:tcPr>
          <w:p w14:paraId="2C11A2B2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340" w:type="dxa"/>
          </w:tcPr>
          <w:p w14:paraId="3B9B40F5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114" w:type="dxa"/>
          </w:tcPr>
          <w:p w14:paraId="4E17DCFB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011" w:type="dxa"/>
          </w:tcPr>
          <w:p w14:paraId="04856B32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75" w:type="dxa"/>
          </w:tcPr>
          <w:p w14:paraId="0D6E00C2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42" w:type="dxa"/>
          </w:tcPr>
          <w:p w14:paraId="501FD0AB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42" w:type="dxa"/>
          </w:tcPr>
          <w:p w14:paraId="6F9500D1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A012D7" w:rsidRPr="00A012D7" w14:paraId="0E97E534" w14:textId="77777777" w:rsidTr="00A012D7">
        <w:trPr>
          <w:jc w:val="center"/>
        </w:trPr>
        <w:tc>
          <w:tcPr>
            <w:tcW w:w="497" w:type="dxa"/>
          </w:tcPr>
          <w:p w14:paraId="292F865D" w14:textId="112E60D7" w:rsidR="00A012D7" w:rsidRPr="009E2448" w:rsidRDefault="00A012D7" w:rsidP="00A012D7">
            <w:pPr>
              <w:rPr>
                <w:rFonts w:eastAsiaTheme="majorEastAsia"/>
                <w:sz w:val="20"/>
                <w:szCs w:val="20"/>
                <w:vertAlign w:val="superscript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5</w:t>
            </w:r>
            <w:r w:rsidR="009E2448">
              <w:rPr>
                <w:rStyle w:val="Rimandonotaapidipagina"/>
                <w:rFonts w:eastAsiaTheme="majorEastAsia"/>
                <w:sz w:val="20"/>
                <w:szCs w:val="20"/>
              </w:rPr>
              <w:footnoteReference w:id="1"/>
            </w:r>
          </w:p>
        </w:tc>
        <w:tc>
          <w:tcPr>
            <w:tcW w:w="1039" w:type="dxa"/>
          </w:tcPr>
          <w:p w14:paraId="1F4264AB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8" w:type="dxa"/>
          </w:tcPr>
          <w:p w14:paraId="511CC784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340" w:type="dxa"/>
          </w:tcPr>
          <w:p w14:paraId="581EF329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114" w:type="dxa"/>
          </w:tcPr>
          <w:p w14:paraId="36634E6D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011" w:type="dxa"/>
          </w:tcPr>
          <w:p w14:paraId="1AC47FF8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75" w:type="dxa"/>
          </w:tcPr>
          <w:p w14:paraId="7F6E14CC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42" w:type="dxa"/>
          </w:tcPr>
          <w:p w14:paraId="3D20CFCB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42" w:type="dxa"/>
          </w:tcPr>
          <w:p w14:paraId="2ED077FD" w14:textId="77777777" w:rsidR="00A012D7" w:rsidRPr="00A012D7" w:rsidRDefault="00A012D7" w:rsidP="00A012D7">
            <w:pPr>
              <w:rPr>
                <w:rFonts w:eastAsiaTheme="majorEastAsia"/>
                <w:sz w:val="20"/>
                <w:szCs w:val="20"/>
              </w:rPr>
            </w:pPr>
          </w:p>
        </w:tc>
      </w:tr>
    </w:tbl>
    <w:p w14:paraId="2DED09FC" w14:textId="6DDA33A8" w:rsidR="00806F9A" w:rsidRDefault="00806F9A" w:rsidP="00297104">
      <w:pPr>
        <w:spacing w:after="0"/>
        <w:rPr>
          <w:rFonts w:eastAsiaTheme="majorEastAsia"/>
        </w:rPr>
      </w:pPr>
    </w:p>
    <w:p w14:paraId="41602DEE" w14:textId="21CEECD0" w:rsidR="00A012D7" w:rsidRDefault="00A012D7" w:rsidP="00297104">
      <w:pPr>
        <w:pStyle w:val="Titolo7"/>
        <w:numPr>
          <w:ilvl w:val="1"/>
          <w:numId w:val="2"/>
        </w:numPr>
        <w:ind w:left="709" w:hanging="425"/>
        <w:jc w:val="both"/>
        <w:rPr>
          <w:noProof/>
          <w:sz w:val="22"/>
          <w:lang w:val="it-IT" w:eastAsia="it-IT"/>
        </w:rPr>
      </w:pPr>
      <w:r w:rsidRPr="00A012D7">
        <w:rPr>
          <w:noProof/>
          <w:sz w:val="22"/>
          <w:lang w:val="it-IT" w:eastAsia="it-IT"/>
        </w:rPr>
        <w:t>Professori a contratto di cui all'art. 23 della legge 240/2010, altro Personale dell'Università di Padova anche a tempo determinato (personale tecnico-amministrativo, Dirigenti e CEL)</w:t>
      </w:r>
    </w:p>
    <w:p w14:paraId="66FCA16D" w14:textId="73AB3727" w:rsidR="00A012D7" w:rsidRDefault="00A012D7" w:rsidP="007F416C">
      <w:pPr>
        <w:spacing w:after="120"/>
        <w:ind w:firstLine="708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A012D7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Other University of Padua Staff</w:t>
      </w:r>
    </w:p>
    <w:tbl>
      <w:tblPr>
        <w:tblStyle w:val="Grigliatabellachiara"/>
        <w:tblW w:w="5000" w:type="pct"/>
        <w:jc w:val="center"/>
        <w:tblLook w:val="04A0" w:firstRow="1" w:lastRow="0" w:firstColumn="1" w:lastColumn="0" w:noHBand="0" w:noVBand="1"/>
      </w:tblPr>
      <w:tblGrid>
        <w:gridCol w:w="588"/>
        <w:gridCol w:w="1391"/>
        <w:gridCol w:w="961"/>
        <w:gridCol w:w="1731"/>
        <w:gridCol w:w="1288"/>
        <w:gridCol w:w="1837"/>
        <w:gridCol w:w="1833"/>
      </w:tblGrid>
      <w:tr w:rsidR="00A012D7" w:rsidRPr="00A012D7" w14:paraId="6875D9A1" w14:textId="77777777" w:rsidTr="00A012D7">
        <w:trPr>
          <w:jc w:val="center"/>
        </w:trPr>
        <w:tc>
          <w:tcPr>
            <w:tcW w:w="305" w:type="pct"/>
          </w:tcPr>
          <w:p w14:paraId="11424B7C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.</w:t>
            </w:r>
          </w:p>
        </w:tc>
        <w:tc>
          <w:tcPr>
            <w:tcW w:w="722" w:type="pct"/>
          </w:tcPr>
          <w:p w14:paraId="37569E9A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Cognome</w:t>
            </w:r>
            <w:proofErr w:type="spellEnd"/>
          </w:p>
        </w:tc>
        <w:tc>
          <w:tcPr>
            <w:tcW w:w="499" w:type="pct"/>
          </w:tcPr>
          <w:p w14:paraId="110F4986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ome</w:t>
            </w:r>
          </w:p>
        </w:tc>
        <w:tc>
          <w:tcPr>
            <w:tcW w:w="899" w:type="pct"/>
          </w:tcPr>
          <w:p w14:paraId="1284496A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Dipartimento</w:t>
            </w:r>
            <w:proofErr w:type="spellEnd"/>
          </w:p>
        </w:tc>
        <w:tc>
          <w:tcPr>
            <w:tcW w:w="669" w:type="pct"/>
          </w:tcPr>
          <w:p w14:paraId="5BC2FABF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Qualifica</w:t>
            </w:r>
            <w:proofErr w:type="spellEnd"/>
          </w:p>
        </w:tc>
        <w:tc>
          <w:tcPr>
            <w:tcW w:w="954" w:type="pct"/>
          </w:tcPr>
          <w:p w14:paraId="26FB33C7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1)</w:t>
            </w:r>
          </w:p>
        </w:tc>
        <w:tc>
          <w:tcPr>
            <w:tcW w:w="953" w:type="pct"/>
          </w:tcPr>
          <w:p w14:paraId="0DFE1B9C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2)</w:t>
            </w:r>
          </w:p>
        </w:tc>
      </w:tr>
      <w:tr w:rsidR="00A012D7" w:rsidRPr="00A012D7" w14:paraId="31B15FA5" w14:textId="77777777" w:rsidTr="00A012D7">
        <w:trPr>
          <w:jc w:val="center"/>
        </w:trPr>
        <w:tc>
          <w:tcPr>
            <w:tcW w:w="305" w:type="pct"/>
          </w:tcPr>
          <w:p w14:paraId="0C2AEAE8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1</w:t>
            </w:r>
          </w:p>
        </w:tc>
        <w:tc>
          <w:tcPr>
            <w:tcW w:w="722" w:type="pct"/>
          </w:tcPr>
          <w:p w14:paraId="65826B98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57669197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14EC32DD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6357C357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13F6AF00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3" w:type="pct"/>
          </w:tcPr>
          <w:p w14:paraId="79A45DDA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A012D7" w:rsidRPr="00A012D7" w14:paraId="3A8D0495" w14:textId="77777777" w:rsidTr="00A012D7">
        <w:trPr>
          <w:jc w:val="center"/>
        </w:trPr>
        <w:tc>
          <w:tcPr>
            <w:tcW w:w="305" w:type="pct"/>
          </w:tcPr>
          <w:p w14:paraId="7CAF02B2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2</w:t>
            </w:r>
          </w:p>
        </w:tc>
        <w:tc>
          <w:tcPr>
            <w:tcW w:w="722" w:type="pct"/>
          </w:tcPr>
          <w:p w14:paraId="61076AFC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74A03D5B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425EB6E8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5FAF4161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0B50E2A4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3" w:type="pct"/>
          </w:tcPr>
          <w:p w14:paraId="3913756F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A012D7" w:rsidRPr="00A012D7" w14:paraId="34972A6A" w14:textId="77777777" w:rsidTr="00A012D7">
        <w:trPr>
          <w:jc w:val="center"/>
        </w:trPr>
        <w:tc>
          <w:tcPr>
            <w:tcW w:w="305" w:type="pct"/>
          </w:tcPr>
          <w:p w14:paraId="4EF59920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3</w:t>
            </w:r>
          </w:p>
        </w:tc>
        <w:tc>
          <w:tcPr>
            <w:tcW w:w="722" w:type="pct"/>
          </w:tcPr>
          <w:p w14:paraId="3F004807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08D8017F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61BE2D84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092230A4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3BD849D3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3" w:type="pct"/>
          </w:tcPr>
          <w:p w14:paraId="7394F565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A012D7" w:rsidRPr="00A012D7" w14:paraId="7DEAFB66" w14:textId="77777777" w:rsidTr="00A012D7">
        <w:trPr>
          <w:jc w:val="center"/>
        </w:trPr>
        <w:tc>
          <w:tcPr>
            <w:tcW w:w="305" w:type="pct"/>
          </w:tcPr>
          <w:p w14:paraId="2642EEC3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4</w:t>
            </w:r>
          </w:p>
        </w:tc>
        <w:tc>
          <w:tcPr>
            <w:tcW w:w="722" w:type="pct"/>
          </w:tcPr>
          <w:p w14:paraId="70CE88E7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3E66EC7F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0D8B913E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10D8D6C1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2150D913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3" w:type="pct"/>
          </w:tcPr>
          <w:p w14:paraId="35A45F5B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A012D7" w:rsidRPr="00A012D7" w14:paraId="6E316158" w14:textId="77777777" w:rsidTr="00A012D7">
        <w:trPr>
          <w:jc w:val="center"/>
        </w:trPr>
        <w:tc>
          <w:tcPr>
            <w:tcW w:w="305" w:type="pct"/>
          </w:tcPr>
          <w:p w14:paraId="3ABB73FD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5</w:t>
            </w:r>
          </w:p>
        </w:tc>
        <w:tc>
          <w:tcPr>
            <w:tcW w:w="722" w:type="pct"/>
          </w:tcPr>
          <w:p w14:paraId="445D752B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5064DEAB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48BF1D1D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56938B2D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78196882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3" w:type="pct"/>
          </w:tcPr>
          <w:p w14:paraId="01CB4562" w14:textId="77777777" w:rsidR="00A012D7" w:rsidRPr="00A012D7" w:rsidRDefault="00A012D7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</w:tbl>
    <w:p w14:paraId="46B26A83" w14:textId="77777777" w:rsidR="00A012D7" w:rsidRDefault="00A012D7" w:rsidP="00297104">
      <w:pPr>
        <w:pStyle w:val="Titolo7"/>
        <w:jc w:val="both"/>
        <w:rPr>
          <w:noProof/>
          <w:sz w:val="22"/>
          <w:lang w:val="it-IT" w:eastAsia="it-IT"/>
        </w:rPr>
      </w:pPr>
    </w:p>
    <w:p w14:paraId="74EB2B0F" w14:textId="77777777" w:rsidR="00297104" w:rsidRDefault="00A012D7" w:rsidP="00297104">
      <w:pPr>
        <w:pStyle w:val="Paragrafoelenco"/>
        <w:numPr>
          <w:ilvl w:val="1"/>
          <w:numId w:val="2"/>
        </w:numPr>
        <w:ind w:left="426" w:hanging="142"/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</w:pPr>
      <w:r w:rsidRPr="00A012D7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Titolari di assegni di ricerca dell'Università di Padova</w:t>
      </w:r>
    </w:p>
    <w:p w14:paraId="0A6FBE9E" w14:textId="5D111F50" w:rsidR="00A012D7" w:rsidRPr="00446EC0" w:rsidRDefault="002E4670" w:rsidP="007F416C">
      <w:pPr>
        <w:pStyle w:val="Paragrafoelenco"/>
        <w:spacing w:after="120"/>
        <w:ind w:left="426" w:firstLine="282"/>
        <w:rPr>
          <w:rFonts w:asciiTheme="majorHAnsi" w:eastAsiaTheme="majorEastAsia" w:hAnsiTheme="majorHAnsi" w:cstheme="majorBidi"/>
          <w:noProof/>
          <w:sz w:val="22"/>
          <w:szCs w:val="24"/>
          <w:lang w:eastAsia="it-IT"/>
        </w:rPr>
      </w:pPr>
      <w:r w:rsidRPr="00297104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Research fellows with </w:t>
      </w:r>
      <w:r w:rsidR="00A012D7" w:rsidRPr="00297104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University of Padua Research Grant</w:t>
      </w:r>
      <w:r w:rsidRPr="00297104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s</w:t>
      </w:r>
    </w:p>
    <w:tbl>
      <w:tblPr>
        <w:tblStyle w:val="Grigliatabellachiara"/>
        <w:tblW w:w="5000" w:type="pct"/>
        <w:jc w:val="center"/>
        <w:tblLook w:val="04A0" w:firstRow="1" w:lastRow="0" w:firstColumn="1" w:lastColumn="0" w:noHBand="0" w:noVBand="1"/>
      </w:tblPr>
      <w:tblGrid>
        <w:gridCol w:w="581"/>
        <w:gridCol w:w="1373"/>
        <w:gridCol w:w="947"/>
        <w:gridCol w:w="1706"/>
        <w:gridCol w:w="1400"/>
        <w:gridCol w:w="1812"/>
        <w:gridCol w:w="1810"/>
      </w:tblGrid>
      <w:tr w:rsidR="002E4670" w:rsidRPr="00A012D7" w14:paraId="7C25FA91" w14:textId="77777777" w:rsidTr="002E4670">
        <w:trPr>
          <w:jc w:val="center"/>
        </w:trPr>
        <w:tc>
          <w:tcPr>
            <w:tcW w:w="301" w:type="pct"/>
          </w:tcPr>
          <w:p w14:paraId="5A419AD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.</w:t>
            </w:r>
          </w:p>
        </w:tc>
        <w:tc>
          <w:tcPr>
            <w:tcW w:w="713" w:type="pct"/>
          </w:tcPr>
          <w:p w14:paraId="21DD0FAE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Cognome</w:t>
            </w:r>
            <w:proofErr w:type="spellEnd"/>
          </w:p>
        </w:tc>
        <w:tc>
          <w:tcPr>
            <w:tcW w:w="492" w:type="pct"/>
          </w:tcPr>
          <w:p w14:paraId="38AF523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ome</w:t>
            </w:r>
          </w:p>
        </w:tc>
        <w:tc>
          <w:tcPr>
            <w:tcW w:w="886" w:type="pct"/>
          </w:tcPr>
          <w:p w14:paraId="38F0DC52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Dipartimento</w:t>
            </w:r>
            <w:proofErr w:type="spellEnd"/>
          </w:p>
        </w:tc>
        <w:tc>
          <w:tcPr>
            <w:tcW w:w="727" w:type="pct"/>
          </w:tcPr>
          <w:p w14:paraId="0B410A5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 xml:space="preserve">Area </w:t>
            </w: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scientifica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 xml:space="preserve"> di Ateneo</w:t>
            </w:r>
          </w:p>
        </w:tc>
        <w:tc>
          <w:tcPr>
            <w:tcW w:w="941" w:type="pct"/>
          </w:tcPr>
          <w:p w14:paraId="6631135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1)</w:t>
            </w:r>
          </w:p>
        </w:tc>
        <w:tc>
          <w:tcPr>
            <w:tcW w:w="940" w:type="pct"/>
          </w:tcPr>
          <w:p w14:paraId="03C01D0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2)</w:t>
            </w:r>
          </w:p>
        </w:tc>
      </w:tr>
      <w:tr w:rsidR="002E4670" w:rsidRPr="00A012D7" w14:paraId="2F8A90E8" w14:textId="77777777" w:rsidTr="002E4670">
        <w:trPr>
          <w:jc w:val="center"/>
        </w:trPr>
        <w:tc>
          <w:tcPr>
            <w:tcW w:w="301" w:type="pct"/>
          </w:tcPr>
          <w:p w14:paraId="580A7DE4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1</w:t>
            </w:r>
          </w:p>
        </w:tc>
        <w:tc>
          <w:tcPr>
            <w:tcW w:w="713" w:type="pct"/>
          </w:tcPr>
          <w:p w14:paraId="258C7F5A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2" w:type="pct"/>
          </w:tcPr>
          <w:p w14:paraId="19FE6C4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86" w:type="pct"/>
          </w:tcPr>
          <w:p w14:paraId="508C855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7" w:type="pct"/>
          </w:tcPr>
          <w:p w14:paraId="39E3E7CB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1" w:type="pct"/>
          </w:tcPr>
          <w:p w14:paraId="249CD28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0" w:type="pct"/>
          </w:tcPr>
          <w:p w14:paraId="2F461B1A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67E41CFE" w14:textId="77777777" w:rsidTr="002E4670">
        <w:trPr>
          <w:jc w:val="center"/>
        </w:trPr>
        <w:tc>
          <w:tcPr>
            <w:tcW w:w="301" w:type="pct"/>
          </w:tcPr>
          <w:p w14:paraId="71E5F3AA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2</w:t>
            </w:r>
          </w:p>
        </w:tc>
        <w:tc>
          <w:tcPr>
            <w:tcW w:w="713" w:type="pct"/>
          </w:tcPr>
          <w:p w14:paraId="1DC1A35E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2" w:type="pct"/>
          </w:tcPr>
          <w:p w14:paraId="28A5022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86" w:type="pct"/>
          </w:tcPr>
          <w:p w14:paraId="5D4F493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7" w:type="pct"/>
          </w:tcPr>
          <w:p w14:paraId="45B8705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1" w:type="pct"/>
          </w:tcPr>
          <w:p w14:paraId="5F504342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0" w:type="pct"/>
          </w:tcPr>
          <w:p w14:paraId="25311AF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3496D7A3" w14:textId="77777777" w:rsidTr="002E4670">
        <w:trPr>
          <w:jc w:val="center"/>
        </w:trPr>
        <w:tc>
          <w:tcPr>
            <w:tcW w:w="301" w:type="pct"/>
          </w:tcPr>
          <w:p w14:paraId="35391D02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3</w:t>
            </w:r>
          </w:p>
        </w:tc>
        <w:tc>
          <w:tcPr>
            <w:tcW w:w="713" w:type="pct"/>
          </w:tcPr>
          <w:p w14:paraId="6B1A9C4F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2" w:type="pct"/>
          </w:tcPr>
          <w:p w14:paraId="76EB609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86" w:type="pct"/>
          </w:tcPr>
          <w:p w14:paraId="3EE524E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7" w:type="pct"/>
          </w:tcPr>
          <w:p w14:paraId="77C54D44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1" w:type="pct"/>
          </w:tcPr>
          <w:p w14:paraId="0C813D4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0" w:type="pct"/>
          </w:tcPr>
          <w:p w14:paraId="5518D45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4D2FB2B4" w14:textId="77777777" w:rsidTr="002E4670">
        <w:trPr>
          <w:jc w:val="center"/>
        </w:trPr>
        <w:tc>
          <w:tcPr>
            <w:tcW w:w="301" w:type="pct"/>
          </w:tcPr>
          <w:p w14:paraId="19DB4D6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4</w:t>
            </w:r>
          </w:p>
        </w:tc>
        <w:tc>
          <w:tcPr>
            <w:tcW w:w="713" w:type="pct"/>
          </w:tcPr>
          <w:p w14:paraId="0D34287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2" w:type="pct"/>
          </w:tcPr>
          <w:p w14:paraId="2500B60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86" w:type="pct"/>
          </w:tcPr>
          <w:p w14:paraId="27549DE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7" w:type="pct"/>
          </w:tcPr>
          <w:p w14:paraId="743ACC48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1" w:type="pct"/>
          </w:tcPr>
          <w:p w14:paraId="0450DB8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0" w:type="pct"/>
          </w:tcPr>
          <w:p w14:paraId="2D0252D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0E8D1B09" w14:textId="77777777" w:rsidTr="002E4670">
        <w:trPr>
          <w:jc w:val="center"/>
        </w:trPr>
        <w:tc>
          <w:tcPr>
            <w:tcW w:w="301" w:type="pct"/>
          </w:tcPr>
          <w:p w14:paraId="39E7859F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5</w:t>
            </w:r>
          </w:p>
        </w:tc>
        <w:tc>
          <w:tcPr>
            <w:tcW w:w="713" w:type="pct"/>
          </w:tcPr>
          <w:p w14:paraId="01FE03A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2" w:type="pct"/>
          </w:tcPr>
          <w:p w14:paraId="08DDC2F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86" w:type="pct"/>
          </w:tcPr>
          <w:p w14:paraId="3E8CDC77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7" w:type="pct"/>
          </w:tcPr>
          <w:p w14:paraId="3CF2993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1" w:type="pct"/>
          </w:tcPr>
          <w:p w14:paraId="6BAE8C2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0" w:type="pct"/>
          </w:tcPr>
          <w:p w14:paraId="2243652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</w:tbl>
    <w:p w14:paraId="2116ECBF" w14:textId="77777777" w:rsidR="002E4670" w:rsidRDefault="002E4670" w:rsidP="00297104">
      <w:pPr>
        <w:spacing w:after="0"/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</w:pPr>
    </w:p>
    <w:p w14:paraId="7E3B412B" w14:textId="7E3737C4" w:rsidR="002E4670" w:rsidRPr="002E4670" w:rsidRDefault="00B756DA" w:rsidP="00297104">
      <w:pPr>
        <w:spacing w:after="0" w:line="240" w:lineRule="auto"/>
        <w:ind w:firstLine="284"/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</w:pPr>
      <w:r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3</w:t>
      </w:r>
      <w:r w:rsidR="002E4670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.4</w:t>
      </w:r>
      <w:r w:rsidR="002E4670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ab/>
      </w:r>
      <w:r w:rsidR="002E4670" w:rsidRPr="002E4670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Studenti di Dottorato di Ricerca dell'Università di Padova</w:t>
      </w:r>
    </w:p>
    <w:p w14:paraId="121FFDBF" w14:textId="1567AC02" w:rsidR="002E4670" w:rsidRPr="00297104" w:rsidRDefault="002E4670" w:rsidP="007F416C">
      <w:pPr>
        <w:spacing w:after="120"/>
        <w:ind w:firstLine="708"/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</w:pPr>
      <w:r w:rsidRPr="00297104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University of Padua PhD Students</w:t>
      </w:r>
    </w:p>
    <w:tbl>
      <w:tblPr>
        <w:tblStyle w:val="Grigliatabellachiara"/>
        <w:tblW w:w="5000" w:type="pct"/>
        <w:jc w:val="center"/>
        <w:tblLook w:val="04A0" w:firstRow="1" w:lastRow="0" w:firstColumn="1" w:lastColumn="0" w:noHBand="0" w:noVBand="1"/>
      </w:tblPr>
      <w:tblGrid>
        <w:gridCol w:w="581"/>
        <w:gridCol w:w="1373"/>
        <w:gridCol w:w="947"/>
        <w:gridCol w:w="1706"/>
        <w:gridCol w:w="1400"/>
        <w:gridCol w:w="1812"/>
        <w:gridCol w:w="1810"/>
      </w:tblGrid>
      <w:tr w:rsidR="002E4670" w:rsidRPr="00A012D7" w14:paraId="67DD2E54" w14:textId="77777777" w:rsidTr="00485541">
        <w:trPr>
          <w:jc w:val="center"/>
        </w:trPr>
        <w:tc>
          <w:tcPr>
            <w:tcW w:w="301" w:type="pct"/>
          </w:tcPr>
          <w:p w14:paraId="70563AE3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.</w:t>
            </w:r>
          </w:p>
        </w:tc>
        <w:tc>
          <w:tcPr>
            <w:tcW w:w="713" w:type="pct"/>
          </w:tcPr>
          <w:p w14:paraId="371E00A4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Cognome</w:t>
            </w:r>
            <w:proofErr w:type="spellEnd"/>
          </w:p>
        </w:tc>
        <w:tc>
          <w:tcPr>
            <w:tcW w:w="492" w:type="pct"/>
          </w:tcPr>
          <w:p w14:paraId="150B55E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ome</w:t>
            </w:r>
          </w:p>
        </w:tc>
        <w:tc>
          <w:tcPr>
            <w:tcW w:w="886" w:type="pct"/>
          </w:tcPr>
          <w:p w14:paraId="6EEADC2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Dipartimento</w:t>
            </w:r>
            <w:proofErr w:type="spellEnd"/>
          </w:p>
        </w:tc>
        <w:tc>
          <w:tcPr>
            <w:tcW w:w="727" w:type="pct"/>
          </w:tcPr>
          <w:p w14:paraId="430C9338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 xml:space="preserve">Area </w:t>
            </w: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scientifica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 xml:space="preserve"> di Ateneo</w:t>
            </w:r>
          </w:p>
        </w:tc>
        <w:tc>
          <w:tcPr>
            <w:tcW w:w="941" w:type="pct"/>
          </w:tcPr>
          <w:p w14:paraId="54789718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1)</w:t>
            </w:r>
          </w:p>
        </w:tc>
        <w:tc>
          <w:tcPr>
            <w:tcW w:w="940" w:type="pct"/>
          </w:tcPr>
          <w:p w14:paraId="3149660F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2)</w:t>
            </w:r>
          </w:p>
        </w:tc>
      </w:tr>
      <w:tr w:rsidR="002E4670" w:rsidRPr="00A012D7" w14:paraId="6A1D61F6" w14:textId="77777777" w:rsidTr="00485541">
        <w:trPr>
          <w:jc w:val="center"/>
        </w:trPr>
        <w:tc>
          <w:tcPr>
            <w:tcW w:w="301" w:type="pct"/>
          </w:tcPr>
          <w:p w14:paraId="2B47476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1</w:t>
            </w:r>
          </w:p>
        </w:tc>
        <w:tc>
          <w:tcPr>
            <w:tcW w:w="713" w:type="pct"/>
          </w:tcPr>
          <w:p w14:paraId="688AE9B2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2" w:type="pct"/>
          </w:tcPr>
          <w:p w14:paraId="3434431B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86" w:type="pct"/>
          </w:tcPr>
          <w:p w14:paraId="53FF3CC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7" w:type="pct"/>
          </w:tcPr>
          <w:p w14:paraId="01CC3DB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1" w:type="pct"/>
          </w:tcPr>
          <w:p w14:paraId="13688CFE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0" w:type="pct"/>
          </w:tcPr>
          <w:p w14:paraId="2CF5BB4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73EF75B9" w14:textId="77777777" w:rsidTr="00485541">
        <w:trPr>
          <w:jc w:val="center"/>
        </w:trPr>
        <w:tc>
          <w:tcPr>
            <w:tcW w:w="301" w:type="pct"/>
          </w:tcPr>
          <w:p w14:paraId="044400C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2</w:t>
            </w:r>
          </w:p>
        </w:tc>
        <w:tc>
          <w:tcPr>
            <w:tcW w:w="713" w:type="pct"/>
          </w:tcPr>
          <w:p w14:paraId="3FDF5133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2" w:type="pct"/>
          </w:tcPr>
          <w:p w14:paraId="753AE91E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86" w:type="pct"/>
          </w:tcPr>
          <w:p w14:paraId="700E0AB3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7" w:type="pct"/>
          </w:tcPr>
          <w:p w14:paraId="65BD56F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1" w:type="pct"/>
          </w:tcPr>
          <w:p w14:paraId="2BBDDE6E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0" w:type="pct"/>
          </w:tcPr>
          <w:p w14:paraId="2E0AEB3E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493D7737" w14:textId="77777777" w:rsidTr="00485541">
        <w:trPr>
          <w:jc w:val="center"/>
        </w:trPr>
        <w:tc>
          <w:tcPr>
            <w:tcW w:w="301" w:type="pct"/>
          </w:tcPr>
          <w:p w14:paraId="44842FFF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3</w:t>
            </w:r>
          </w:p>
        </w:tc>
        <w:tc>
          <w:tcPr>
            <w:tcW w:w="713" w:type="pct"/>
          </w:tcPr>
          <w:p w14:paraId="1E3211C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2" w:type="pct"/>
          </w:tcPr>
          <w:p w14:paraId="01E16F84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86" w:type="pct"/>
          </w:tcPr>
          <w:p w14:paraId="407FDB77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7" w:type="pct"/>
          </w:tcPr>
          <w:p w14:paraId="04134D23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1" w:type="pct"/>
          </w:tcPr>
          <w:p w14:paraId="7382E737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0" w:type="pct"/>
          </w:tcPr>
          <w:p w14:paraId="7FED2F53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74786A67" w14:textId="77777777" w:rsidTr="00485541">
        <w:trPr>
          <w:jc w:val="center"/>
        </w:trPr>
        <w:tc>
          <w:tcPr>
            <w:tcW w:w="301" w:type="pct"/>
          </w:tcPr>
          <w:p w14:paraId="561360C1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4</w:t>
            </w:r>
          </w:p>
        </w:tc>
        <w:tc>
          <w:tcPr>
            <w:tcW w:w="713" w:type="pct"/>
          </w:tcPr>
          <w:p w14:paraId="4073BBE8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2" w:type="pct"/>
          </w:tcPr>
          <w:p w14:paraId="32FC8D6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86" w:type="pct"/>
          </w:tcPr>
          <w:p w14:paraId="1DCA2F6B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7" w:type="pct"/>
          </w:tcPr>
          <w:p w14:paraId="7089E4C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1" w:type="pct"/>
          </w:tcPr>
          <w:p w14:paraId="751A7604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0" w:type="pct"/>
          </w:tcPr>
          <w:p w14:paraId="132E5B7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50C4950F" w14:textId="77777777" w:rsidTr="00485541">
        <w:trPr>
          <w:jc w:val="center"/>
        </w:trPr>
        <w:tc>
          <w:tcPr>
            <w:tcW w:w="301" w:type="pct"/>
          </w:tcPr>
          <w:p w14:paraId="4A96E0C3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5</w:t>
            </w:r>
          </w:p>
        </w:tc>
        <w:tc>
          <w:tcPr>
            <w:tcW w:w="713" w:type="pct"/>
          </w:tcPr>
          <w:p w14:paraId="19396FAF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2" w:type="pct"/>
          </w:tcPr>
          <w:p w14:paraId="4B7E540E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86" w:type="pct"/>
          </w:tcPr>
          <w:p w14:paraId="486B81DD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27" w:type="pct"/>
          </w:tcPr>
          <w:p w14:paraId="5F61E0E3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1" w:type="pct"/>
          </w:tcPr>
          <w:p w14:paraId="48FD49FE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40" w:type="pct"/>
          </w:tcPr>
          <w:p w14:paraId="380C73D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</w:tbl>
    <w:p w14:paraId="784F8794" w14:textId="77777777" w:rsidR="002E4670" w:rsidRDefault="002E4670" w:rsidP="00297104">
      <w:pPr>
        <w:spacing w:after="0"/>
        <w:rPr>
          <w:rFonts w:eastAsiaTheme="majorEastAsia"/>
        </w:rPr>
      </w:pPr>
    </w:p>
    <w:p w14:paraId="081785EC" w14:textId="0C4A6398" w:rsidR="002E4670" w:rsidRPr="002E4670" w:rsidRDefault="00B756DA" w:rsidP="00297104">
      <w:pPr>
        <w:spacing w:after="0" w:line="240" w:lineRule="auto"/>
        <w:ind w:firstLine="284"/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</w:pPr>
      <w:r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3</w:t>
      </w:r>
      <w:r w:rsidR="002E4670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.5</w:t>
      </w:r>
      <w:r w:rsidR="002E4670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ab/>
      </w:r>
      <w:r w:rsidR="002E4670" w:rsidRPr="002E4670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Professori, ricercatori anche a tempo determinato di altre Università</w:t>
      </w:r>
    </w:p>
    <w:p w14:paraId="09795A32" w14:textId="27D8FEEB" w:rsidR="002E4670" w:rsidRPr="00297104" w:rsidRDefault="002E4670" w:rsidP="007F416C">
      <w:pPr>
        <w:spacing w:after="120"/>
        <w:ind w:firstLine="708"/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</w:pPr>
      <w:r w:rsidRPr="00297104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Other Universities researchers</w:t>
      </w:r>
    </w:p>
    <w:tbl>
      <w:tblPr>
        <w:tblStyle w:val="Grigliatabellachiara"/>
        <w:tblW w:w="0" w:type="auto"/>
        <w:jc w:val="center"/>
        <w:tblLook w:val="04A0" w:firstRow="1" w:lastRow="0" w:firstColumn="1" w:lastColumn="0" w:noHBand="0" w:noVBand="1"/>
      </w:tblPr>
      <w:tblGrid>
        <w:gridCol w:w="456"/>
        <w:gridCol w:w="1084"/>
        <w:gridCol w:w="750"/>
        <w:gridCol w:w="1350"/>
        <w:gridCol w:w="1107"/>
        <w:gridCol w:w="1005"/>
        <w:gridCol w:w="870"/>
        <w:gridCol w:w="1433"/>
        <w:gridCol w:w="1433"/>
      </w:tblGrid>
      <w:tr w:rsidR="002E4670" w:rsidRPr="00A012D7" w14:paraId="61ED1D0E" w14:textId="77777777" w:rsidTr="002E4670">
        <w:trPr>
          <w:jc w:val="center"/>
        </w:trPr>
        <w:tc>
          <w:tcPr>
            <w:tcW w:w="456" w:type="dxa"/>
          </w:tcPr>
          <w:p w14:paraId="43BE541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.</w:t>
            </w:r>
          </w:p>
        </w:tc>
        <w:tc>
          <w:tcPr>
            <w:tcW w:w="1084" w:type="dxa"/>
          </w:tcPr>
          <w:p w14:paraId="77AC7FDE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Cognome</w:t>
            </w:r>
            <w:proofErr w:type="spellEnd"/>
          </w:p>
        </w:tc>
        <w:tc>
          <w:tcPr>
            <w:tcW w:w="750" w:type="dxa"/>
          </w:tcPr>
          <w:p w14:paraId="2FB26A7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ome</w:t>
            </w:r>
          </w:p>
        </w:tc>
        <w:tc>
          <w:tcPr>
            <w:tcW w:w="1350" w:type="dxa"/>
          </w:tcPr>
          <w:p w14:paraId="6AAB837D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Dipartimento</w:t>
            </w:r>
            <w:proofErr w:type="spellEnd"/>
          </w:p>
        </w:tc>
        <w:tc>
          <w:tcPr>
            <w:tcW w:w="1107" w:type="dxa"/>
          </w:tcPr>
          <w:p w14:paraId="50E042F4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 xml:space="preserve">Area </w:t>
            </w: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scientifica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 xml:space="preserve"> di Ateneo</w:t>
            </w:r>
          </w:p>
        </w:tc>
        <w:tc>
          <w:tcPr>
            <w:tcW w:w="1005" w:type="dxa"/>
          </w:tcPr>
          <w:p w14:paraId="46755DB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Qualifica</w:t>
            </w:r>
            <w:proofErr w:type="spellEnd"/>
          </w:p>
        </w:tc>
        <w:tc>
          <w:tcPr>
            <w:tcW w:w="870" w:type="dxa"/>
          </w:tcPr>
          <w:p w14:paraId="1F99DFFF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Settore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 xml:space="preserve"> (SSD)</w:t>
            </w:r>
          </w:p>
        </w:tc>
        <w:tc>
          <w:tcPr>
            <w:tcW w:w="1433" w:type="dxa"/>
          </w:tcPr>
          <w:p w14:paraId="6D33064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1)</w:t>
            </w:r>
          </w:p>
        </w:tc>
        <w:tc>
          <w:tcPr>
            <w:tcW w:w="1433" w:type="dxa"/>
          </w:tcPr>
          <w:p w14:paraId="598517C1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2)</w:t>
            </w:r>
          </w:p>
        </w:tc>
      </w:tr>
      <w:tr w:rsidR="002E4670" w:rsidRPr="00A012D7" w14:paraId="5A4C0364" w14:textId="77777777" w:rsidTr="002E4670">
        <w:trPr>
          <w:jc w:val="center"/>
        </w:trPr>
        <w:tc>
          <w:tcPr>
            <w:tcW w:w="456" w:type="dxa"/>
          </w:tcPr>
          <w:p w14:paraId="6080890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1</w:t>
            </w:r>
          </w:p>
        </w:tc>
        <w:tc>
          <w:tcPr>
            <w:tcW w:w="1084" w:type="dxa"/>
          </w:tcPr>
          <w:p w14:paraId="3E160E23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50" w:type="dxa"/>
          </w:tcPr>
          <w:p w14:paraId="6F2935D2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B02A2B7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107" w:type="dxa"/>
          </w:tcPr>
          <w:p w14:paraId="4F290FD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005" w:type="dxa"/>
          </w:tcPr>
          <w:p w14:paraId="755157E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70" w:type="dxa"/>
          </w:tcPr>
          <w:p w14:paraId="4CA6774F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33" w:type="dxa"/>
          </w:tcPr>
          <w:p w14:paraId="293C00AB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33" w:type="dxa"/>
          </w:tcPr>
          <w:p w14:paraId="7DF27A5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502FF8F7" w14:textId="77777777" w:rsidTr="002E4670">
        <w:trPr>
          <w:jc w:val="center"/>
        </w:trPr>
        <w:tc>
          <w:tcPr>
            <w:tcW w:w="456" w:type="dxa"/>
          </w:tcPr>
          <w:p w14:paraId="312AFE8D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2</w:t>
            </w:r>
          </w:p>
        </w:tc>
        <w:tc>
          <w:tcPr>
            <w:tcW w:w="1084" w:type="dxa"/>
          </w:tcPr>
          <w:p w14:paraId="59743E4A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50" w:type="dxa"/>
          </w:tcPr>
          <w:p w14:paraId="5B86794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0E7247B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107" w:type="dxa"/>
          </w:tcPr>
          <w:p w14:paraId="4E6F696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005" w:type="dxa"/>
          </w:tcPr>
          <w:p w14:paraId="232BBC1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70" w:type="dxa"/>
          </w:tcPr>
          <w:p w14:paraId="5FDC4547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33" w:type="dxa"/>
          </w:tcPr>
          <w:p w14:paraId="205A9D18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33" w:type="dxa"/>
          </w:tcPr>
          <w:p w14:paraId="4F49759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40897873" w14:textId="77777777" w:rsidTr="002E4670">
        <w:trPr>
          <w:jc w:val="center"/>
        </w:trPr>
        <w:tc>
          <w:tcPr>
            <w:tcW w:w="456" w:type="dxa"/>
          </w:tcPr>
          <w:p w14:paraId="5B6F0BE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3</w:t>
            </w:r>
          </w:p>
        </w:tc>
        <w:tc>
          <w:tcPr>
            <w:tcW w:w="1084" w:type="dxa"/>
          </w:tcPr>
          <w:p w14:paraId="4E284D2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50" w:type="dxa"/>
          </w:tcPr>
          <w:p w14:paraId="7B2569EC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55D73E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107" w:type="dxa"/>
          </w:tcPr>
          <w:p w14:paraId="4D333D01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005" w:type="dxa"/>
          </w:tcPr>
          <w:p w14:paraId="41B82708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70" w:type="dxa"/>
          </w:tcPr>
          <w:p w14:paraId="50BE255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33" w:type="dxa"/>
          </w:tcPr>
          <w:p w14:paraId="29AA4BE0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33" w:type="dxa"/>
          </w:tcPr>
          <w:p w14:paraId="052D93BD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3DFB7B2F" w14:textId="77777777" w:rsidTr="002E4670">
        <w:trPr>
          <w:jc w:val="center"/>
        </w:trPr>
        <w:tc>
          <w:tcPr>
            <w:tcW w:w="456" w:type="dxa"/>
          </w:tcPr>
          <w:p w14:paraId="74DEB5DB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lastRenderedPageBreak/>
              <w:t>4</w:t>
            </w:r>
          </w:p>
        </w:tc>
        <w:tc>
          <w:tcPr>
            <w:tcW w:w="1084" w:type="dxa"/>
          </w:tcPr>
          <w:p w14:paraId="1EF389D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50" w:type="dxa"/>
          </w:tcPr>
          <w:p w14:paraId="7FFC03E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22E85FF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107" w:type="dxa"/>
          </w:tcPr>
          <w:p w14:paraId="4DD7296E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005" w:type="dxa"/>
          </w:tcPr>
          <w:p w14:paraId="525D37BB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70" w:type="dxa"/>
          </w:tcPr>
          <w:p w14:paraId="5D2FD873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33" w:type="dxa"/>
          </w:tcPr>
          <w:p w14:paraId="0F8F939D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33" w:type="dxa"/>
          </w:tcPr>
          <w:p w14:paraId="121EADBA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2E4670" w:rsidRPr="00A012D7" w14:paraId="6366F847" w14:textId="77777777" w:rsidTr="002E4670">
        <w:trPr>
          <w:jc w:val="center"/>
        </w:trPr>
        <w:tc>
          <w:tcPr>
            <w:tcW w:w="456" w:type="dxa"/>
          </w:tcPr>
          <w:p w14:paraId="73B17FE8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5</w:t>
            </w:r>
          </w:p>
        </w:tc>
        <w:tc>
          <w:tcPr>
            <w:tcW w:w="1084" w:type="dxa"/>
          </w:tcPr>
          <w:p w14:paraId="7B84CC35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750" w:type="dxa"/>
          </w:tcPr>
          <w:p w14:paraId="309B00DF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57D28FA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107" w:type="dxa"/>
          </w:tcPr>
          <w:p w14:paraId="6D99E0F9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005" w:type="dxa"/>
          </w:tcPr>
          <w:p w14:paraId="4358AEB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70" w:type="dxa"/>
          </w:tcPr>
          <w:p w14:paraId="3C335881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33" w:type="dxa"/>
          </w:tcPr>
          <w:p w14:paraId="18D72548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1433" w:type="dxa"/>
          </w:tcPr>
          <w:p w14:paraId="10BDFB86" w14:textId="77777777" w:rsidR="002E4670" w:rsidRPr="00A012D7" w:rsidRDefault="002E4670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</w:tbl>
    <w:p w14:paraId="437439D2" w14:textId="4EB7C717" w:rsidR="00806F9A" w:rsidRDefault="00806F9A" w:rsidP="00297104">
      <w:pPr>
        <w:spacing w:after="0"/>
        <w:rPr>
          <w:rFonts w:eastAsiaTheme="majorEastAsia"/>
        </w:rPr>
      </w:pPr>
    </w:p>
    <w:p w14:paraId="22D9AD1E" w14:textId="77777777" w:rsidR="00745FE4" w:rsidRDefault="00745FE4" w:rsidP="00297104">
      <w:pPr>
        <w:spacing w:after="0" w:line="240" w:lineRule="auto"/>
        <w:ind w:left="709" w:hanging="425"/>
        <w:jc w:val="both"/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</w:pPr>
    </w:p>
    <w:p w14:paraId="758A6932" w14:textId="77777777" w:rsidR="00745FE4" w:rsidRDefault="00745FE4" w:rsidP="00297104">
      <w:pPr>
        <w:spacing w:after="0" w:line="240" w:lineRule="auto"/>
        <w:ind w:left="709" w:hanging="425"/>
        <w:jc w:val="both"/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</w:pPr>
    </w:p>
    <w:p w14:paraId="71172296" w14:textId="60B40756" w:rsidR="00950F46" w:rsidRPr="002E4670" w:rsidRDefault="00B756DA" w:rsidP="00297104">
      <w:pPr>
        <w:spacing w:after="0" w:line="240" w:lineRule="auto"/>
        <w:ind w:left="709" w:hanging="425"/>
        <w:jc w:val="both"/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</w:pPr>
      <w:r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3</w:t>
      </w:r>
      <w:r w:rsidR="00950F46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.6</w:t>
      </w:r>
      <w:r w:rsidR="00950F46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ab/>
      </w:r>
      <w:r w:rsidR="00950F46" w:rsidRPr="00950F46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Dipendenti di altre amministrazioni pubbliche, di enti pubblici o privati, di imprese, di istituzioni straniere, soggetti esterni in possesso di specifiche competenze nel campo della ricerca</w:t>
      </w:r>
    </w:p>
    <w:p w14:paraId="1F96C244" w14:textId="2B317BAA" w:rsidR="00950F46" w:rsidRPr="00950F46" w:rsidRDefault="00950F46" w:rsidP="007F416C">
      <w:pPr>
        <w:pStyle w:val="Paragrafoelenco"/>
        <w:spacing w:after="120"/>
        <w:ind w:left="567" w:firstLine="141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950F46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Other Personnel</w:t>
      </w:r>
    </w:p>
    <w:tbl>
      <w:tblPr>
        <w:tblStyle w:val="Grigliatabellachiara"/>
        <w:tblW w:w="5000" w:type="pct"/>
        <w:jc w:val="center"/>
        <w:tblLook w:val="04A0" w:firstRow="1" w:lastRow="0" w:firstColumn="1" w:lastColumn="0" w:noHBand="0" w:noVBand="1"/>
      </w:tblPr>
      <w:tblGrid>
        <w:gridCol w:w="586"/>
        <w:gridCol w:w="1391"/>
        <w:gridCol w:w="961"/>
        <w:gridCol w:w="1731"/>
        <w:gridCol w:w="1288"/>
        <w:gridCol w:w="1837"/>
        <w:gridCol w:w="1835"/>
      </w:tblGrid>
      <w:tr w:rsidR="00950F46" w:rsidRPr="00A012D7" w14:paraId="7D99C2E1" w14:textId="77777777" w:rsidTr="00950F46">
        <w:trPr>
          <w:jc w:val="center"/>
        </w:trPr>
        <w:tc>
          <w:tcPr>
            <w:tcW w:w="304" w:type="pct"/>
          </w:tcPr>
          <w:p w14:paraId="75A76239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.</w:t>
            </w:r>
          </w:p>
        </w:tc>
        <w:tc>
          <w:tcPr>
            <w:tcW w:w="722" w:type="pct"/>
          </w:tcPr>
          <w:p w14:paraId="31701567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Cognome</w:t>
            </w:r>
            <w:proofErr w:type="spellEnd"/>
          </w:p>
        </w:tc>
        <w:tc>
          <w:tcPr>
            <w:tcW w:w="499" w:type="pct"/>
          </w:tcPr>
          <w:p w14:paraId="33F1CB16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ome</w:t>
            </w:r>
          </w:p>
        </w:tc>
        <w:tc>
          <w:tcPr>
            <w:tcW w:w="899" w:type="pct"/>
          </w:tcPr>
          <w:p w14:paraId="5E08ED72" w14:textId="46655D33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>
              <w:rPr>
                <w:rFonts w:eastAsiaTheme="majorEastAsia"/>
                <w:sz w:val="20"/>
                <w:szCs w:val="20"/>
              </w:rPr>
              <w:t>Ente</w:t>
            </w:r>
            <w:proofErr w:type="spellEnd"/>
          </w:p>
        </w:tc>
        <w:tc>
          <w:tcPr>
            <w:tcW w:w="669" w:type="pct"/>
          </w:tcPr>
          <w:p w14:paraId="294E0A8A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Qualifica</w:t>
            </w:r>
            <w:proofErr w:type="spellEnd"/>
          </w:p>
        </w:tc>
        <w:tc>
          <w:tcPr>
            <w:tcW w:w="954" w:type="pct"/>
          </w:tcPr>
          <w:p w14:paraId="71099306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1)</w:t>
            </w:r>
          </w:p>
        </w:tc>
        <w:tc>
          <w:tcPr>
            <w:tcW w:w="954" w:type="pct"/>
          </w:tcPr>
          <w:p w14:paraId="175A4871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Pr="00A012D7">
              <w:rPr>
                <w:rFonts w:eastAsiaTheme="majorEastAsia"/>
                <w:sz w:val="20"/>
                <w:szCs w:val="20"/>
              </w:rPr>
              <w:t>/persona (anno2)</w:t>
            </w:r>
          </w:p>
        </w:tc>
      </w:tr>
      <w:tr w:rsidR="00950F46" w:rsidRPr="00A012D7" w14:paraId="7EA80A94" w14:textId="77777777" w:rsidTr="00950F46">
        <w:trPr>
          <w:jc w:val="center"/>
        </w:trPr>
        <w:tc>
          <w:tcPr>
            <w:tcW w:w="304" w:type="pct"/>
          </w:tcPr>
          <w:p w14:paraId="0ED63BE9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1</w:t>
            </w:r>
          </w:p>
        </w:tc>
        <w:tc>
          <w:tcPr>
            <w:tcW w:w="722" w:type="pct"/>
          </w:tcPr>
          <w:p w14:paraId="4BC50B06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6144B38E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23A92847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2643EFAD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3B907BF3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30EFE81A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950F46" w:rsidRPr="00A012D7" w14:paraId="41A9FAD9" w14:textId="77777777" w:rsidTr="00950F46">
        <w:trPr>
          <w:jc w:val="center"/>
        </w:trPr>
        <w:tc>
          <w:tcPr>
            <w:tcW w:w="304" w:type="pct"/>
          </w:tcPr>
          <w:p w14:paraId="0FAAC781" w14:textId="4FE28162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2</w:t>
            </w:r>
          </w:p>
        </w:tc>
        <w:tc>
          <w:tcPr>
            <w:tcW w:w="722" w:type="pct"/>
          </w:tcPr>
          <w:p w14:paraId="25B45D88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1374F0B1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08427851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39E6C3E9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6161D09E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008D23FB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950F46" w:rsidRPr="00A012D7" w14:paraId="349D0014" w14:textId="77777777" w:rsidTr="00950F46">
        <w:trPr>
          <w:jc w:val="center"/>
        </w:trPr>
        <w:tc>
          <w:tcPr>
            <w:tcW w:w="304" w:type="pct"/>
          </w:tcPr>
          <w:p w14:paraId="3109262F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3</w:t>
            </w:r>
          </w:p>
        </w:tc>
        <w:tc>
          <w:tcPr>
            <w:tcW w:w="722" w:type="pct"/>
          </w:tcPr>
          <w:p w14:paraId="470AA5BA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7E84A370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417EFBD8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21BB54AB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1DD6D61E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55E10581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950F46" w:rsidRPr="00A012D7" w14:paraId="7FBEC161" w14:textId="77777777" w:rsidTr="00950F46">
        <w:trPr>
          <w:jc w:val="center"/>
        </w:trPr>
        <w:tc>
          <w:tcPr>
            <w:tcW w:w="304" w:type="pct"/>
          </w:tcPr>
          <w:p w14:paraId="0618CD6B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4</w:t>
            </w:r>
          </w:p>
        </w:tc>
        <w:tc>
          <w:tcPr>
            <w:tcW w:w="722" w:type="pct"/>
          </w:tcPr>
          <w:p w14:paraId="008D46A9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46DC6B21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1106B180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108DCDD0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2087E0A4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17C1C567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950F46" w:rsidRPr="00A012D7" w14:paraId="0A69D378" w14:textId="77777777" w:rsidTr="00950F46">
        <w:trPr>
          <w:jc w:val="center"/>
        </w:trPr>
        <w:tc>
          <w:tcPr>
            <w:tcW w:w="304" w:type="pct"/>
          </w:tcPr>
          <w:p w14:paraId="540D9295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5</w:t>
            </w:r>
          </w:p>
        </w:tc>
        <w:tc>
          <w:tcPr>
            <w:tcW w:w="722" w:type="pct"/>
          </w:tcPr>
          <w:p w14:paraId="27BD5125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24DECB50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122A91DC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216E7427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09DB335E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394E42EA" w14:textId="77777777" w:rsidR="00950F46" w:rsidRPr="00A012D7" w:rsidRDefault="00950F46" w:rsidP="00485541">
            <w:pPr>
              <w:rPr>
                <w:rFonts w:eastAsiaTheme="majorEastAsia"/>
                <w:sz w:val="20"/>
                <w:szCs w:val="20"/>
              </w:rPr>
            </w:pPr>
          </w:p>
        </w:tc>
      </w:tr>
    </w:tbl>
    <w:p w14:paraId="51D47E24" w14:textId="5FF7FAA6" w:rsidR="007912F6" w:rsidRDefault="007912F6" w:rsidP="00297104">
      <w:pPr>
        <w:spacing w:after="0"/>
        <w:rPr>
          <w:rFonts w:eastAsiaTheme="majorEastAsia"/>
        </w:rPr>
      </w:pPr>
    </w:p>
    <w:p w14:paraId="4757AEC3" w14:textId="25FFBBE5" w:rsidR="007912F6" w:rsidRPr="00E01B5D" w:rsidRDefault="007912F6" w:rsidP="00E01B5D">
      <w:pPr>
        <w:spacing w:after="0"/>
        <w:ind w:left="709" w:hanging="425"/>
        <w:rPr>
          <w:rFonts w:asciiTheme="majorHAnsi" w:eastAsiaTheme="majorEastAsia" w:hAnsiTheme="majorHAnsi" w:cstheme="majorBidi"/>
          <w:noProof/>
          <w:sz w:val="18"/>
          <w:szCs w:val="20"/>
          <w:lang w:val="it-IT" w:eastAsia="it-IT"/>
        </w:rPr>
      </w:pPr>
      <w:r w:rsidRPr="00745FE4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3.7</w:t>
      </w:r>
      <w:r w:rsidR="00745FE4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ab/>
      </w:r>
      <w:r w:rsidRPr="00745FE4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 xml:space="preserve">Finanziamenti in corso del </w:t>
      </w:r>
      <w:r w:rsidR="004F7613" w:rsidRPr="00745FE4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 xml:space="preserve">proponente e dei partecipanti al progetto </w:t>
      </w:r>
      <w:r w:rsidRPr="00E01B5D">
        <w:rPr>
          <w:rFonts w:asciiTheme="majorHAnsi" w:eastAsiaTheme="majorEastAsia" w:hAnsiTheme="majorHAnsi" w:cstheme="majorBidi"/>
          <w:noProof/>
          <w:sz w:val="18"/>
          <w:szCs w:val="20"/>
          <w:lang w:val="it-IT" w:eastAsia="it-IT"/>
        </w:rPr>
        <w:t>(indicare solo i finanziamenti in cui il proponente o altri membri del gruppo sono PI</w:t>
      </w:r>
      <w:r w:rsidR="00E01B5D" w:rsidRPr="00E01B5D">
        <w:rPr>
          <w:rFonts w:asciiTheme="majorHAnsi" w:eastAsiaTheme="majorEastAsia" w:hAnsiTheme="majorHAnsi" w:cstheme="majorBidi"/>
          <w:noProof/>
          <w:sz w:val="18"/>
          <w:szCs w:val="20"/>
          <w:lang w:val="it-IT" w:eastAsia="it-IT"/>
        </w:rPr>
        <w:t>)</w:t>
      </w:r>
    </w:p>
    <w:p w14:paraId="77C244BC" w14:textId="45295AB9" w:rsidR="007912F6" w:rsidRPr="00487886" w:rsidRDefault="00487886" w:rsidP="00487886">
      <w:pPr>
        <w:pStyle w:val="Paragrafoelenco"/>
        <w:spacing w:after="120"/>
        <w:ind w:left="567" w:firstLine="141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PI or participant act</w:t>
      </w:r>
      <w:r w:rsidR="00E01B5D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ive </w:t>
      </w: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grants </w:t>
      </w:r>
      <w:r w:rsidR="00E01B5D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(please, list the grants awarded as PI only)</w:t>
      </w:r>
    </w:p>
    <w:tbl>
      <w:tblPr>
        <w:tblStyle w:val="Grigliatabellachiara"/>
        <w:tblW w:w="5000" w:type="pct"/>
        <w:jc w:val="center"/>
        <w:tblLook w:val="04A0" w:firstRow="1" w:lastRow="0" w:firstColumn="1" w:lastColumn="0" w:noHBand="0" w:noVBand="1"/>
      </w:tblPr>
      <w:tblGrid>
        <w:gridCol w:w="545"/>
        <w:gridCol w:w="1350"/>
        <w:gridCol w:w="950"/>
        <w:gridCol w:w="1662"/>
        <w:gridCol w:w="1528"/>
        <w:gridCol w:w="1798"/>
        <w:gridCol w:w="1796"/>
      </w:tblGrid>
      <w:tr w:rsidR="007912F6" w:rsidRPr="00A012D7" w14:paraId="6E3BF5B4" w14:textId="77777777" w:rsidTr="00B32D9B">
        <w:trPr>
          <w:jc w:val="center"/>
        </w:trPr>
        <w:tc>
          <w:tcPr>
            <w:tcW w:w="304" w:type="pct"/>
          </w:tcPr>
          <w:p w14:paraId="6A06FD81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n.</w:t>
            </w:r>
          </w:p>
        </w:tc>
        <w:tc>
          <w:tcPr>
            <w:tcW w:w="722" w:type="pct"/>
          </w:tcPr>
          <w:p w14:paraId="293825B7" w14:textId="3AC4FE82" w:rsidR="007912F6" w:rsidRPr="00A012D7" w:rsidRDefault="004F7613" w:rsidP="00B32D9B">
            <w:pPr>
              <w:rPr>
                <w:rFonts w:eastAsiaTheme="majorEastAsia"/>
                <w:sz w:val="20"/>
                <w:szCs w:val="20"/>
              </w:rPr>
            </w:pPr>
            <w:r>
              <w:rPr>
                <w:rFonts w:eastAsiaTheme="majorEastAsia"/>
                <w:sz w:val="20"/>
                <w:szCs w:val="20"/>
              </w:rPr>
              <w:t>Principal Investigator</w:t>
            </w:r>
          </w:p>
        </w:tc>
        <w:tc>
          <w:tcPr>
            <w:tcW w:w="499" w:type="pct"/>
          </w:tcPr>
          <w:p w14:paraId="6A0BADE0" w14:textId="20FBF522" w:rsidR="007912F6" w:rsidRPr="00A012D7" w:rsidRDefault="004F7613" w:rsidP="00B32D9B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>
              <w:rPr>
                <w:rFonts w:eastAsiaTheme="majorEastAsia"/>
                <w:sz w:val="20"/>
                <w:szCs w:val="20"/>
              </w:rPr>
              <w:t>Titolo</w:t>
            </w:r>
            <w:proofErr w:type="spellEnd"/>
            <w:r>
              <w:rPr>
                <w:rFonts w:eastAsiaTheme="majorEastAsia"/>
                <w:sz w:val="20"/>
                <w:szCs w:val="20"/>
              </w:rPr>
              <w:t xml:space="preserve"> del </w:t>
            </w:r>
            <w:proofErr w:type="spellStart"/>
            <w:r>
              <w:rPr>
                <w:rFonts w:eastAsiaTheme="majorEastAsia"/>
                <w:sz w:val="20"/>
                <w:szCs w:val="20"/>
              </w:rPr>
              <w:t>progetto</w:t>
            </w:r>
            <w:proofErr w:type="spellEnd"/>
          </w:p>
        </w:tc>
        <w:tc>
          <w:tcPr>
            <w:tcW w:w="899" w:type="pct"/>
          </w:tcPr>
          <w:p w14:paraId="5D1A66C1" w14:textId="5B7D90B7" w:rsidR="007912F6" w:rsidRPr="00A012D7" w:rsidRDefault="004F7613" w:rsidP="00B32D9B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>
              <w:rPr>
                <w:rFonts w:eastAsiaTheme="majorEastAsia"/>
                <w:sz w:val="20"/>
                <w:szCs w:val="20"/>
              </w:rPr>
              <w:t>Ente</w:t>
            </w:r>
            <w:proofErr w:type="spellEnd"/>
            <w:r>
              <w:rPr>
                <w:rFonts w:eastAsiaTheme="majorEastAsi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Theme="majorEastAsia"/>
                <w:sz w:val="20"/>
                <w:szCs w:val="20"/>
              </w:rPr>
              <w:t>finanziatore</w:t>
            </w:r>
            <w:proofErr w:type="spellEnd"/>
          </w:p>
        </w:tc>
        <w:tc>
          <w:tcPr>
            <w:tcW w:w="669" w:type="pct"/>
          </w:tcPr>
          <w:p w14:paraId="58E4E808" w14:textId="67AE340C" w:rsidR="007912F6" w:rsidRPr="00A012D7" w:rsidRDefault="004F7613" w:rsidP="00B32D9B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>
              <w:rPr>
                <w:rFonts w:eastAsiaTheme="majorEastAsia"/>
                <w:sz w:val="20"/>
                <w:szCs w:val="20"/>
              </w:rPr>
              <w:t>Ammontare</w:t>
            </w:r>
            <w:proofErr w:type="spellEnd"/>
            <w:r>
              <w:rPr>
                <w:rFonts w:eastAsiaTheme="majorEastAsia"/>
                <w:sz w:val="20"/>
                <w:szCs w:val="20"/>
              </w:rPr>
              <w:t xml:space="preserve"> del </w:t>
            </w:r>
            <w:proofErr w:type="spellStart"/>
            <w:r>
              <w:rPr>
                <w:rFonts w:eastAsiaTheme="majorEastAsia"/>
                <w:sz w:val="20"/>
                <w:szCs w:val="20"/>
              </w:rPr>
              <w:t>Finanziamento</w:t>
            </w:r>
            <w:proofErr w:type="spellEnd"/>
          </w:p>
        </w:tc>
        <w:tc>
          <w:tcPr>
            <w:tcW w:w="954" w:type="pct"/>
          </w:tcPr>
          <w:p w14:paraId="60A666A7" w14:textId="2E3AE16C" w:rsidR="007912F6" w:rsidRPr="00745FE4" w:rsidRDefault="004F7613" w:rsidP="00B32D9B">
            <w:pPr>
              <w:rPr>
                <w:rFonts w:eastAsiaTheme="majorEastAsia"/>
                <w:sz w:val="20"/>
                <w:szCs w:val="20"/>
                <w:lang w:val="it-IT"/>
              </w:rPr>
            </w:pPr>
            <w:r w:rsidRPr="00745FE4">
              <w:rPr>
                <w:rFonts w:eastAsiaTheme="majorEastAsia"/>
                <w:sz w:val="20"/>
                <w:szCs w:val="20"/>
                <w:lang w:val="it-IT"/>
              </w:rPr>
              <w:t>Data di termine del Progetto</w:t>
            </w:r>
          </w:p>
        </w:tc>
        <w:tc>
          <w:tcPr>
            <w:tcW w:w="954" w:type="pct"/>
          </w:tcPr>
          <w:p w14:paraId="6ABCF626" w14:textId="76F51BBE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  <w:proofErr w:type="spellStart"/>
            <w:r w:rsidRPr="00A012D7">
              <w:rPr>
                <w:rFonts w:eastAsiaTheme="majorEastAsia"/>
                <w:sz w:val="20"/>
                <w:szCs w:val="20"/>
              </w:rPr>
              <w:t>Mesi</w:t>
            </w:r>
            <w:proofErr w:type="spellEnd"/>
            <w:r w:rsidR="004F7613">
              <w:rPr>
                <w:rFonts w:eastAsiaTheme="majorEastAsia"/>
                <w:sz w:val="20"/>
                <w:szCs w:val="20"/>
              </w:rPr>
              <w:t xml:space="preserve"> </w:t>
            </w:r>
            <w:r w:rsidRPr="00A012D7">
              <w:rPr>
                <w:rFonts w:eastAsiaTheme="majorEastAsia"/>
                <w:sz w:val="20"/>
                <w:szCs w:val="20"/>
              </w:rPr>
              <w:t xml:space="preserve">persona </w:t>
            </w:r>
            <w:proofErr w:type="spellStart"/>
            <w:r w:rsidR="004F7613">
              <w:rPr>
                <w:rFonts w:eastAsiaTheme="majorEastAsia"/>
                <w:sz w:val="20"/>
                <w:szCs w:val="20"/>
              </w:rPr>
              <w:t>dedicati</w:t>
            </w:r>
            <w:proofErr w:type="spellEnd"/>
          </w:p>
        </w:tc>
      </w:tr>
      <w:tr w:rsidR="007912F6" w:rsidRPr="00A012D7" w14:paraId="51BA32F3" w14:textId="77777777" w:rsidTr="00B32D9B">
        <w:trPr>
          <w:jc w:val="center"/>
        </w:trPr>
        <w:tc>
          <w:tcPr>
            <w:tcW w:w="304" w:type="pct"/>
          </w:tcPr>
          <w:p w14:paraId="0D4DFBCC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1</w:t>
            </w:r>
          </w:p>
        </w:tc>
        <w:tc>
          <w:tcPr>
            <w:tcW w:w="722" w:type="pct"/>
          </w:tcPr>
          <w:p w14:paraId="03C168E6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2DE20457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52CD4DB4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292AD2E6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6AE99998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1EB64678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7912F6" w:rsidRPr="00A012D7" w14:paraId="383C9C9E" w14:textId="77777777" w:rsidTr="00B32D9B">
        <w:trPr>
          <w:jc w:val="center"/>
        </w:trPr>
        <w:tc>
          <w:tcPr>
            <w:tcW w:w="304" w:type="pct"/>
          </w:tcPr>
          <w:p w14:paraId="6F416772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2</w:t>
            </w:r>
          </w:p>
        </w:tc>
        <w:tc>
          <w:tcPr>
            <w:tcW w:w="722" w:type="pct"/>
          </w:tcPr>
          <w:p w14:paraId="3B2A7215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6667583B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25B0D003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0B28D13E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37EFFC4F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0CAF32CD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7912F6" w:rsidRPr="00A012D7" w14:paraId="7170FE41" w14:textId="77777777" w:rsidTr="00B32D9B">
        <w:trPr>
          <w:jc w:val="center"/>
        </w:trPr>
        <w:tc>
          <w:tcPr>
            <w:tcW w:w="304" w:type="pct"/>
          </w:tcPr>
          <w:p w14:paraId="08513171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3</w:t>
            </w:r>
          </w:p>
        </w:tc>
        <w:tc>
          <w:tcPr>
            <w:tcW w:w="722" w:type="pct"/>
          </w:tcPr>
          <w:p w14:paraId="2DE27FF0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6552E364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37EA5EED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35487DA5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3908EAB9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2621957F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7912F6" w:rsidRPr="00A012D7" w14:paraId="6BC2C68A" w14:textId="77777777" w:rsidTr="00B32D9B">
        <w:trPr>
          <w:jc w:val="center"/>
        </w:trPr>
        <w:tc>
          <w:tcPr>
            <w:tcW w:w="304" w:type="pct"/>
          </w:tcPr>
          <w:p w14:paraId="16D6EAA4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4</w:t>
            </w:r>
          </w:p>
        </w:tc>
        <w:tc>
          <w:tcPr>
            <w:tcW w:w="722" w:type="pct"/>
          </w:tcPr>
          <w:p w14:paraId="4DF46620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33FEBD95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4EBBBC71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1339278D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12AF004D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5EAB46AA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</w:tr>
      <w:tr w:rsidR="007912F6" w:rsidRPr="00A012D7" w14:paraId="2776549A" w14:textId="77777777" w:rsidTr="00B32D9B">
        <w:trPr>
          <w:jc w:val="center"/>
        </w:trPr>
        <w:tc>
          <w:tcPr>
            <w:tcW w:w="304" w:type="pct"/>
          </w:tcPr>
          <w:p w14:paraId="2A4793B8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  <w:r w:rsidRPr="00A012D7">
              <w:rPr>
                <w:rFonts w:eastAsiaTheme="majorEastAsia"/>
                <w:sz w:val="20"/>
                <w:szCs w:val="20"/>
              </w:rPr>
              <w:t>5</w:t>
            </w:r>
          </w:p>
        </w:tc>
        <w:tc>
          <w:tcPr>
            <w:tcW w:w="722" w:type="pct"/>
          </w:tcPr>
          <w:p w14:paraId="16FACFCA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499" w:type="pct"/>
          </w:tcPr>
          <w:p w14:paraId="2F0238F9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899" w:type="pct"/>
          </w:tcPr>
          <w:p w14:paraId="035071F7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669" w:type="pct"/>
          </w:tcPr>
          <w:p w14:paraId="4030CB79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2AFACA63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  <w:tc>
          <w:tcPr>
            <w:tcW w:w="954" w:type="pct"/>
          </w:tcPr>
          <w:p w14:paraId="7232F1E2" w14:textId="77777777" w:rsidR="007912F6" w:rsidRPr="00A012D7" w:rsidRDefault="007912F6" w:rsidP="00B32D9B">
            <w:pPr>
              <w:rPr>
                <w:rFonts w:eastAsiaTheme="majorEastAsia"/>
                <w:sz w:val="20"/>
                <w:szCs w:val="20"/>
              </w:rPr>
            </w:pPr>
          </w:p>
        </w:tc>
      </w:tr>
    </w:tbl>
    <w:p w14:paraId="2FE98F38" w14:textId="77777777" w:rsidR="007912F6" w:rsidRPr="00745FE4" w:rsidRDefault="007912F6" w:rsidP="00297104">
      <w:pPr>
        <w:spacing w:after="0"/>
        <w:rPr>
          <w:rFonts w:eastAsiaTheme="majorEastAsia"/>
          <w:lang w:val="it-IT"/>
        </w:rPr>
      </w:pPr>
    </w:p>
    <w:p w14:paraId="7EE5228E" w14:textId="2D9B226C" w:rsidR="00297104" w:rsidRPr="00E01B5D" w:rsidRDefault="00297104" w:rsidP="00E01B5D">
      <w:pPr>
        <w:spacing w:after="0"/>
        <w:ind w:left="709" w:hanging="425"/>
        <w:rPr>
          <w:rFonts w:asciiTheme="majorHAnsi" w:eastAsiaTheme="majorEastAsia" w:hAnsiTheme="majorHAnsi" w:cstheme="majorBidi"/>
          <w:noProof/>
          <w:sz w:val="18"/>
          <w:szCs w:val="20"/>
          <w:lang w:val="it-IT" w:eastAsia="it-IT"/>
        </w:rPr>
      </w:pPr>
      <w:r w:rsidRPr="00E01B5D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3.</w:t>
      </w:r>
      <w:r w:rsidR="00745FE4" w:rsidRPr="00E01B5D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8</w:t>
      </w:r>
      <w:r w:rsidRPr="00E01B5D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ab/>
      </w:r>
      <w:r w:rsidR="00C51ABE" w:rsidRPr="00E01B5D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 xml:space="preserve">Caratteristiche e tratti innovativi del gruppo di ricerca </w:t>
      </w:r>
      <w:r w:rsidR="00C51ABE" w:rsidRPr="00E01B5D">
        <w:rPr>
          <w:rFonts w:asciiTheme="majorHAnsi" w:eastAsiaTheme="majorEastAsia" w:hAnsiTheme="majorHAnsi" w:cstheme="majorBidi"/>
          <w:noProof/>
          <w:sz w:val="18"/>
          <w:szCs w:val="20"/>
          <w:lang w:val="it-IT" w:eastAsia="it-IT"/>
        </w:rPr>
        <w:t>(massimo 6.000 caratteri, spazi inclusi)</w:t>
      </w:r>
    </w:p>
    <w:p w14:paraId="5D490539" w14:textId="6F1CC5A0" w:rsidR="00297104" w:rsidRDefault="00C51ABE" w:rsidP="00C51ABE">
      <w:pPr>
        <w:spacing w:after="0"/>
        <w:ind w:left="709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C51ABE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Characteristics </w:t>
      </w: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and novelty </w:t>
      </w:r>
      <w:r w:rsidRPr="00C51ABE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of the research </w:t>
      </w:r>
      <w:r w:rsidR="00EF2A08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unit</w:t>
      </w: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 (maximum length: 6.000 characters, including spaces)</w:t>
      </w:r>
    </w:p>
    <w:p w14:paraId="6C0E98DF" w14:textId="1CCC1537" w:rsidR="00C51ABE" w:rsidRDefault="00C51ABE" w:rsidP="0020791D">
      <w:pPr>
        <w:tabs>
          <w:tab w:val="left" w:pos="1245"/>
        </w:tabs>
        <w:spacing w:after="0"/>
        <w:ind w:left="709" w:hanging="425"/>
        <w:rPr>
          <w:rFonts w:eastAsiaTheme="majorEastAsia"/>
          <w:i/>
          <w:sz w:val="20"/>
        </w:rPr>
      </w:pPr>
    </w:p>
    <w:p w14:paraId="4DF5298A" w14:textId="061E17C8" w:rsidR="00297104" w:rsidRPr="00446EC0" w:rsidRDefault="00297104" w:rsidP="00297104">
      <w:pPr>
        <w:spacing w:after="0"/>
        <w:ind w:left="709" w:hanging="425"/>
        <w:rPr>
          <w:lang w:val="it-IT"/>
        </w:rPr>
      </w:pPr>
      <w:r w:rsidRPr="00E01B5D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3.</w:t>
      </w:r>
      <w:r w:rsidR="0061029A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9</w:t>
      </w:r>
      <w:r w:rsidRPr="00E01B5D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ab/>
      </w:r>
      <w:r w:rsidR="00C51ABE" w:rsidRPr="00E01B5D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 xml:space="preserve">Descrizione del carattere interdisciplinare del gruppo di ricerca </w:t>
      </w:r>
      <w:r w:rsidR="00C51ABE" w:rsidRPr="0061029A">
        <w:rPr>
          <w:rFonts w:asciiTheme="majorHAnsi" w:eastAsiaTheme="majorEastAsia" w:hAnsiTheme="majorHAnsi" w:cstheme="majorBidi"/>
          <w:noProof/>
          <w:sz w:val="18"/>
          <w:szCs w:val="18"/>
          <w:lang w:val="it-IT" w:eastAsia="it-IT"/>
        </w:rPr>
        <w:t>(massimo 6.000 caratteri, spazi</w:t>
      </w:r>
      <w:r w:rsidR="00C51ABE" w:rsidRPr="0061029A">
        <w:rPr>
          <w:sz w:val="18"/>
          <w:szCs w:val="18"/>
          <w:lang w:val="it-IT"/>
        </w:rPr>
        <w:t xml:space="preserve"> inclusi)</w:t>
      </w:r>
    </w:p>
    <w:p w14:paraId="51478300" w14:textId="0B0A097C" w:rsidR="00297104" w:rsidRPr="00C51ABE" w:rsidRDefault="00C51ABE" w:rsidP="00C51ABE">
      <w:pPr>
        <w:spacing w:after="0"/>
        <w:ind w:left="709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Describe the interdisciplinary nature of the research </w:t>
      </w:r>
      <w:r w:rsidR="00EF2A08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unit</w:t>
      </w: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 xml:space="preserve"> (maximum length: 6.000 characters, including spaces)</w:t>
      </w:r>
    </w:p>
    <w:p w14:paraId="23B00E6A" w14:textId="37E6E96B" w:rsidR="00806F9A" w:rsidRPr="00806F9A" w:rsidRDefault="00806F9A" w:rsidP="00297104">
      <w:pPr>
        <w:spacing w:after="0"/>
      </w:pPr>
    </w:p>
    <w:p w14:paraId="4DD68508" w14:textId="70915E72" w:rsidR="00297104" w:rsidRPr="0061029A" w:rsidRDefault="00297104" w:rsidP="0061029A">
      <w:pPr>
        <w:spacing w:after="0"/>
        <w:ind w:firstLine="284"/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</w:pPr>
      <w:r w:rsidRPr="0061029A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3.</w:t>
      </w:r>
      <w:r w:rsidR="0061029A" w:rsidRPr="0061029A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10</w:t>
      </w:r>
      <w:r w:rsidR="0061029A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ab/>
      </w:r>
      <w:r w:rsidRPr="0061029A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Curriculum scientifico dei Componenti il Gruppo di Ricerca</w:t>
      </w:r>
    </w:p>
    <w:p w14:paraId="39BA6158" w14:textId="44F72D4B" w:rsidR="00297104" w:rsidRPr="00446EC0" w:rsidRDefault="00297104" w:rsidP="0020791D">
      <w:pPr>
        <w:spacing w:after="0" w:line="160" w:lineRule="exact"/>
        <w:ind w:left="367" w:firstLine="341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  <w:lang w:val="it-IT"/>
        </w:rPr>
      </w:pPr>
      <w:proofErr w:type="spellStart"/>
      <w:r w:rsidRPr="00446EC0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  <w:lang w:val="it-IT"/>
        </w:rPr>
        <w:t>Participants</w:t>
      </w:r>
      <w:proofErr w:type="spellEnd"/>
      <w:r w:rsidRPr="00446EC0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  <w:lang w:val="it-IT"/>
        </w:rPr>
        <w:t>' curriculum</w:t>
      </w:r>
    </w:p>
    <w:p w14:paraId="59917973" w14:textId="77777777" w:rsidR="0020791D" w:rsidRPr="00446EC0" w:rsidRDefault="0020791D" w:rsidP="0020791D">
      <w:pPr>
        <w:tabs>
          <w:tab w:val="left" w:pos="1245"/>
        </w:tabs>
        <w:spacing w:after="0"/>
        <w:ind w:left="709" w:hanging="425"/>
        <w:rPr>
          <w:rFonts w:eastAsiaTheme="majorEastAsia"/>
          <w:i/>
          <w:sz w:val="20"/>
          <w:lang w:val="it-IT"/>
        </w:rPr>
      </w:pPr>
    </w:p>
    <w:p w14:paraId="39CF6D14" w14:textId="2B1803DE" w:rsidR="0020791D" w:rsidRPr="0061029A" w:rsidRDefault="0020791D" w:rsidP="0020791D">
      <w:pPr>
        <w:spacing w:after="0"/>
        <w:ind w:firstLine="284"/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</w:pPr>
      <w:r w:rsidRPr="0061029A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3.</w:t>
      </w:r>
      <w:r w:rsidR="0061029A" w:rsidRPr="0061029A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>11</w:t>
      </w:r>
      <w:r w:rsidRPr="0061029A">
        <w:rPr>
          <w:rFonts w:asciiTheme="majorHAnsi" w:eastAsiaTheme="majorEastAsia" w:hAnsiTheme="majorHAnsi" w:cstheme="majorBidi"/>
          <w:noProof/>
          <w:sz w:val="22"/>
          <w:szCs w:val="24"/>
          <w:lang w:val="it-IT" w:eastAsia="it-IT"/>
        </w:rPr>
        <w:tab/>
        <w:t>Pubblicazioni scientifiche del Gruppo di Ricerca</w:t>
      </w:r>
    </w:p>
    <w:p w14:paraId="76BD124E" w14:textId="55696EA0" w:rsidR="0020791D" w:rsidRPr="00297104" w:rsidRDefault="0020791D" w:rsidP="0020791D">
      <w:pPr>
        <w:spacing w:after="120" w:line="160" w:lineRule="exact"/>
        <w:ind w:left="367" w:firstLine="341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BB384C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Research Group’s relevant publications (maximum number of 5 each)</w:t>
      </w:r>
    </w:p>
    <w:p w14:paraId="4D43BB66" w14:textId="77777777" w:rsidR="005C1144" w:rsidRPr="00550B78" w:rsidRDefault="005C1144">
      <w:pPr>
        <w:spacing w:line="200" w:lineRule="exact"/>
        <w:rPr>
          <w:rFonts w:cstheme="minorHAnsi"/>
          <w:sz w:val="20"/>
          <w:szCs w:val="20"/>
        </w:rPr>
      </w:pPr>
    </w:p>
    <w:p w14:paraId="24C50E67" w14:textId="70162BBA" w:rsidR="005C1144" w:rsidRDefault="001E669F" w:rsidP="00C51ABE">
      <w:pPr>
        <w:pStyle w:val="Titolo7"/>
        <w:numPr>
          <w:ilvl w:val="0"/>
          <w:numId w:val="9"/>
        </w:numPr>
        <w:ind w:left="284" w:hanging="284"/>
        <w:jc w:val="both"/>
        <w:rPr>
          <w:b/>
          <w:noProof/>
          <w:lang w:val="it-IT" w:eastAsia="it-IT"/>
        </w:rPr>
      </w:pPr>
      <w:r w:rsidRPr="001E669F">
        <w:rPr>
          <w:b/>
          <w:noProof/>
          <w:lang w:val="it-IT" w:eastAsia="it-IT"/>
        </w:rPr>
        <w:t>Costi</w:t>
      </w:r>
    </w:p>
    <w:p w14:paraId="5AAABA9B" w14:textId="0640D66F" w:rsidR="001E669F" w:rsidRDefault="001E669F" w:rsidP="007F416C">
      <w:pPr>
        <w:spacing w:after="120"/>
        <w:ind w:firstLine="284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Budget</w:t>
      </w:r>
    </w:p>
    <w:tbl>
      <w:tblPr>
        <w:tblStyle w:val="Grigliatabellachiara"/>
        <w:tblW w:w="0" w:type="auto"/>
        <w:jc w:val="center"/>
        <w:tblLook w:val="04A0" w:firstRow="1" w:lastRow="0" w:firstColumn="1" w:lastColumn="0" w:noHBand="0" w:noVBand="1"/>
      </w:tblPr>
      <w:tblGrid>
        <w:gridCol w:w="2603"/>
        <w:gridCol w:w="2537"/>
        <w:gridCol w:w="2333"/>
      </w:tblGrid>
      <w:tr w:rsidR="00C96B30" w14:paraId="305A78EB" w14:textId="24772B38" w:rsidTr="007C7FF0">
        <w:trPr>
          <w:jc w:val="center"/>
        </w:trPr>
        <w:tc>
          <w:tcPr>
            <w:tcW w:w="2603" w:type="dxa"/>
          </w:tcPr>
          <w:p w14:paraId="6223801E" w14:textId="77777777" w:rsidR="00C96B30" w:rsidRDefault="00C96B30" w:rsidP="001E669F">
            <w:pPr>
              <w:rPr>
                <w:lang w:val="it-IT" w:eastAsia="it-IT"/>
              </w:rPr>
            </w:pPr>
          </w:p>
        </w:tc>
        <w:tc>
          <w:tcPr>
            <w:tcW w:w="2537" w:type="dxa"/>
          </w:tcPr>
          <w:p w14:paraId="06F6E601" w14:textId="707E86C4" w:rsidR="00C96B30" w:rsidRPr="001E669F" w:rsidRDefault="00C96B30" w:rsidP="001E669F">
            <w:pPr>
              <w:rPr>
                <w:sz w:val="20"/>
                <w:lang w:val="it-IT" w:eastAsia="it-IT"/>
              </w:rPr>
            </w:pPr>
            <w:r w:rsidRPr="001E669F">
              <w:rPr>
                <w:sz w:val="20"/>
                <w:lang w:val="it-IT" w:eastAsia="it-IT"/>
              </w:rPr>
              <w:t>Descrizione</w:t>
            </w:r>
            <w:r>
              <w:rPr>
                <w:rStyle w:val="Rimandonotaapidipagina"/>
                <w:sz w:val="20"/>
                <w:lang w:val="it-IT" w:eastAsia="it-IT"/>
              </w:rPr>
              <w:footnoteReference w:id="2"/>
            </w:r>
          </w:p>
        </w:tc>
        <w:tc>
          <w:tcPr>
            <w:tcW w:w="2333" w:type="dxa"/>
          </w:tcPr>
          <w:p w14:paraId="48E26571" w14:textId="11505324" w:rsidR="00C96B30" w:rsidRPr="001E669F" w:rsidRDefault="00C96B30" w:rsidP="001E669F">
            <w:pPr>
              <w:rPr>
                <w:sz w:val="20"/>
                <w:lang w:val="it-IT" w:eastAsia="it-IT"/>
              </w:rPr>
            </w:pPr>
            <w:r w:rsidRPr="001E669F">
              <w:rPr>
                <w:sz w:val="20"/>
                <w:lang w:val="it-IT" w:eastAsia="it-IT"/>
              </w:rPr>
              <w:t>Costo</w:t>
            </w:r>
          </w:p>
        </w:tc>
      </w:tr>
      <w:tr w:rsidR="00C96B30" w14:paraId="39919E0B" w14:textId="48B1385E" w:rsidTr="007C7FF0">
        <w:trPr>
          <w:jc w:val="center"/>
        </w:trPr>
        <w:tc>
          <w:tcPr>
            <w:tcW w:w="2603" w:type="dxa"/>
          </w:tcPr>
          <w:p w14:paraId="19DD932F" w14:textId="319712CA" w:rsidR="00C96B30" w:rsidRPr="001E669F" w:rsidRDefault="00C96B30" w:rsidP="003A09E2">
            <w:pPr>
              <w:rPr>
                <w:sz w:val="20"/>
                <w:lang w:val="it-IT" w:eastAsia="it-IT"/>
              </w:rPr>
            </w:pPr>
            <w:r w:rsidRPr="00BB384C">
              <w:rPr>
                <w:sz w:val="20"/>
                <w:lang w:val="it-IT" w:eastAsia="it-IT"/>
              </w:rPr>
              <w:t>Assegni di ricerca</w:t>
            </w:r>
          </w:p>
        </w:tc>
        <w:tc>
          <w:tcPr>
            <w:tcW w:w="2537" w:type="dxa"/>
          </w:tcPr>
          <w:p w14:paraId="6464344F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  <w:tc>
          <w:tcPr>
            <w:tcW w:w="2333" w:type="dxa"/>
          </w:tcPr>
          <w:p w14:paraId="7337AA6A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</w:tr>
      <w:tr w:rsidR="00C96B30" w14:paraId="58681D6E" w14:textId="27932852" w:rsidTr="007C7FF0">
        <w:trPr>
          <w:jc w:val="center"/>
        </w:trPr>
        <w:tc>
          <w:tcPr>
            <w:tcW w:w="2603" w:type="dxa"/>
          </w:tcPr>
          <w:p w14:paraId="546BD5F1" w14:textId="0B854EBD" w:rsidR="00C96B30" w:rsidRPr="001E669F" w:rsidRDefault="00C96B30" w:rsidP="001E669F">
            <w:pPr>
              <w:rPr>
                <w:sz w:val="20"/>
                <w:lang w:val="it-IT" w:eastAsia="it-IT"/>
              </w:rPr>
            </w:pPr>
            <w:r w:rsidRPr="001E669F">
              <w:rPr>
                <w:sz w:val="20"/>
                <w:lang w:val="it-IT" w:eastAsia="it-IT"/>
              </w:rPr>
              <w:t>Mat</w:t>
            </w:r>
            <w:r>
              <w:rPr>
                <w:sz w:val="20"/>
                <w:lang w:val="it-IT" w:eastAsia="it-IT"/>
              </w:rPr>
              <w:t>eriale inventariabile</w:t>
            </w:r>
          </w:p>
        </w:tc>
        <w:tc>
          <w:tcPr>
            <w:tcW w:w="2537" w:type="dxa"/>
          </w:tcPr>
          <w:p w14:paraId="47FB6CEC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  <w:tc>
          <w:tcPr>
            <w:tcW w:w="2333" w:type="dxa"/>
          </w:tcPr>
          <w:p w14:paraId="138E6291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</w:tr>
      <w:tr w:rsidR="00C96B30" w14:paraId="320FA597" w14:textId="3CB09AFD" w:rsidTr="007C7FF0">
        <w:trPr>
          <w:jc w:val="center"/>
        </w:trPr>
        <w:tc>
          <w:tcPr>
            <w:tcW w:w="2603" w:type="dxa"/>
          </w:tcPr>
          <w:p w14:paraId="43059CC4" w14:textId="20121363" w:rsidR="00C96B30" w:rsidRPr="001E669F" w:rsidRDefault="00C96B30" w:rsidP="001E669F">
            <w:pPr>
              <w:rPr>
                <w:sz w:val="20"/>
                <w:lang w:val="it-IT" w:eastAsia="it-IT"/>
              </w:rPr>
            </w:pPr>
            <w:r>
              <w:rPr>
                <w:sz w:val="20"/>
                <w:lang w:val="it-IT" w:eastAsia="it-IT"/>
              </w:rPr>
              <w:t>Attrezzature scientifiche di importo &gt;5.000 €</w:t>
            </w:r>
          </w:p>
        </w:tc>
        <w:tc>
          <w:tcPr>
            <w:tcW w:w="2537" w:type="dxa"/>
          </w:tcPr>
          <w:p w14:paraId="495BE39E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  <w:tc>
          <w:tcPr>
            <w:tcW w:w="2333" w:type="dxa"/>
          </w:tcPr>
          <w:p w14:paraId="65380B20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</w:tr>
      <w:tr w:rsidR="00C96B30" w:rsidRPr="00D82944" w14:paraId="73EEC1D9" w14:textId="74C78E55" w:rsidTr="007C7FF0">
        <w:trPr>
          <w:jc w:val="center"/>
        </w:trPr>
        <w:tc>
          <w:tcPr>
            <w:tcW w:w="2603" w:type="dxa"/>
          </w:tcPr>
          <w:p w14:paraId="2268D773" w14:textId="666C4283" w:rsidR="00C96B30" w:rsidRPr="001E669F" w:rsidRDefault="00C96B30" w:rsidP="001E669F">
            <w:pPr>
              <w:rPr>
                <w:sz w:val="20"/>
                <w:lang w:val="it-IT" w:eastAsia="it-IT"/>
              </w:rPr>
            </w:pPr>
            <w:r w:rsidRPr="001E669F">
              <w:rPr>
                <w:sz w:val="20"/>
                <w:lang w:val="it-IT" w:eastAsia="it-IT"/>
              </w:rPr>
              <w:t>Materi</w:t>
            </w:r>
            <w:r>
              <w:rPr>
                <w:sz w:val="20"/>
                <w:lang w:val="it-IT" w:eastAsia="it-IT"/>
              </w:rPr>
              <w:t>ale di consumo e funzionamento</w:t>
            </w:r>
          </w:p>
        </w:tc>
        <w:tc>
          <w:tcPr>
            <w:tcW w:w="2537" w:type="dxa"/>
          </w:tcPr>
          <w:p w14:paraId="2B1E2D3F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  <w:tc>
          <w:tcPr>
            <w:tcW w:w="2333" w:type="dxa"/>
          </w:tcPr>
          <w:p w14:paraId="3FBA94E4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</w:tr>
      <w:tr w:rsidR="00C96B30" w14:paraId="5EFCCA9E" w14:textId="39BD383E" w:rsidTr="007C7FF0">
        <w:trPr>
          <w:jc w:val="center"/>
        </w:trPr>
        <w:tc>
          <w:tcPr>
            <w:tcW w:w="2603" w:type="dxa"/>
          </w:tcPr>
          <w:p w14:paraId="298F8590" w14:textId="68E436DC" w:rsidR="00C96B30" w:rsidRPr="001E669F" w:rsidRDefault="00C96B30" w:rsidP="001E669F">
            <w:pPr>
              <w:rPr>
                <w:sz w:val="20"/>
                <w:lang w:val="it-IT" w:eastAsia="it-IT"/>
              </w:rPr>
            </w:pPr>
            <w:r>
              <w:rPr>
                <w:sz w:val="20"/>
                <w:lang w:val="it-IT" w:eastAsia="it-IT"/>
              </w:rPr>
              <w:t>Congressi e missioni</w:t>
            </w:r>
          </w:p>
        </w:tc>
        <w:tc>
          <w:tcPr>
            <w:tcW w:w="2537" w:type="dxa"/>
          </w:tcPr>
          <w:p w14:paraId="0203B62A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  <w:tc>
          <w:tcPr>
            <w:tcW w:w="2333" w:type="dxa"/>
          </w:tcPr>
          <w:p w14:paraId="63701C5B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</w:tr>
      <w:tr w:rsidR="00C96B30" w14:paraId="0F8D7EC6" w14:textId="096A045A" w:rsidTr="007C7FF0">
        <w:trPr>
          <w:jc w:val="center"/>
        </w:trPr>
        <w:tc>
          <w:tcPr>
            <w:tcW w:w="2603" w:type="dxa"/>
          </w:tcPr>
          <w:p w14:paraId="22F5EE09" w14:textId="3A84DBC2" w:rsidR="00C96B30" w:rsidRPr="001E669F" w:rsidRDefault="00C96B30" w:rsidP="001E669F">
            <w:pPr>
              <w:rPr>
                <w:sz w:val="20"/>
                <w:lang w:val="it-IT" w:eastAsia="it-IT"/>
              </w:rPr>
            </w:pPr>
            <w:r>
              <w:rPr>
                <w:sz w:val="20"/>
                <w:lang w:val="it-IT" w:eastAsia="it-IT"/>
              </w:rPr>
              <w:t>Servizi esterni</w:t>
            </w:r>
          </w:p>
        </w:tc>
        <w:tc>
          <w:tcPr>
            <w:tcW w:w="2537" w:type="dxa"/>
          </w:tcPr>
          <w:p w14:paraId="4FB9928E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  <w:tc>
          <w:tcPr>
            <w:tcW w:w="2333" w:type="dxa"/>
          </w:tcPr>
          <w:p w14:paraId="1D382FC6" w14:textId="77777777" w:rsidR="00C96B30" w:rsidRPr="001E669F" w:rsidRDefault="00C96B30" w:rsidP="001E669F">
            <w:pPr>
              <w:rPr>
                <w:sz w:val="20"/>
                <w:lang w:val="it-IT" w:eastAsia="it-IT"/>
              </w:rPr>
            </w:pPr>
          </w:p>
        </w:tc>
      </w:tr>
    </w:tbl>
    <w:p w14:paraId="006F1441" w14:textId="3301D2EB" w:rsidR="001E669F" w:rsidRDefault="001E669F" w:rsidP="00D917A6">
      <w:pPr>
        <w:spacing w:after="0"/>
        <w:ind w:firstLine="284"/>
        <w:rPr>
          <w:lang w:val="it-IT" w:eastAsia="it-IT"/>
        </w:rPr>
      </w:pPr>
    </w:p>
    <w:p w14:paraId="68055464" w14:textId="2F83640F" w:rsidR="00745FE4" w:rsidRDefault="00745FE4" w:rsidP="00D917A6">
      <w:pPr>
        <w:spacing w:after="0"/>
        <w:ind w:firstLine="284"/>
        <w:rPr>
          <w:lang w:val="it-IT" w:eastAsia="it-IT"/>
        </w:rPr>
      </w:pPr>
    </w:p>
    <w:p w14:paraId="5EA26438" w14:textId="77777777" w:rsidR="00745FE4" w:rsidRDefault="00745FE4" w:rsidP="00D917A6">
      <w:pPr>
        <w:spacing w:after="0"/>
        <w:ind w:firstLine="284"/>
        <w:rPr>
          <w:lang w:val="it-IT" w:eastAsia="it-IT"/>
        </w:rPr>
      </w:pPr>
    </w:p>
    <w:p w14:paraId="212743F5" w14:textId="421BF3EF" w:rsidR="00D917A6" w:rsidRDefault="00D917A6" w:rsidP="00C51ABE">
      <w:pPr>
        <w:pStyle w:val="Titolo7"/>
        <w:numPr>
          <w:ilvl w:val="0"/>
          <w:numId w:val="9"/>
        </w:numPr>
        <w:spacing w:before="0"/>
        <w:ind w:left="284" w:hanging="284"/>
        <w:jc w:val="both"/>
        <w:rPr>
          <w:b/>
          <w:noProof/>
          <w:lang w:val="it-IT" w:eastAsia="it-IT"/>
        </w:rPr>
      </w:pPr>
      <w:r w:rsidRPr="00D917A6">
        <w:rPr>
          <w:b/>
          <w:noProof/>
          <w:lang w:val="it-IT" w:eastAsia="it-IT"/>
        </w:rPr>
        <w:lastRenderedPageBreak/>
        <w:t xml:space="preserve"> Informazioni aggiuntive</w:t>
      </w:r>
    </w:p>
    <w:p w14:paraId="6ADC8B91" w14:textId="59E51408" w:rsidR="00D917A6" w:rsidRPr="00D917A6" w:rsidRDefault="00D917A6" w:rsidP="007F416C">
      <w:pPr>
        <w:spacing w:after="120"/>
        <w:ind w:firstLine="284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Additional information</w:t>
      </w:r>
    </w:p>
    <w:p w14:paraId="4569F111" w14:textId="326B1E19" w:rsidR="00D917A6" w:rsidRDefault="00D917A6" w:rsidP="004A68FF">
      <w:pPr>
        <w:spacing w:after="0"/>
        <w:rPr>
          <w:lang w:val="it-IT" w:eastAsia="it-IT"/>
        </w:rPr>
      </w:pPr>
    </w:p>
    <w:p w14:paraId="526E70B0" w14:textId="71E5E4FA" w:rsidR="00987C35" w:rsidRDefault="00987C35" w:rsidP="004A68FF">
      <w:pPr>
        <w:spacing w:after="0"/>
        <w:rPr>
          <w:lang w:val="it-IT" w:eastAsia="it-IT"/>
        </w:rPr>
      </w:pPr>
    </w:p>
    <w:p w14:paraId="1B8E513F" w14:textId="77777777" w:rsidR="00987C35" w:rsidRDefault="00987C35" w:rsidP="004A68FF">
      <w:pPr>
        <w:spacing w:after="0"/>
        <w:rPr>
          <w:lang w:val="it-IT" w:eastAsia="it-IT"/>
        </w:rPr>
      </w:pPr>
    </w:p>
    <w:p w14:paraId="631CBA73" w14:textId="3FD3D4A3" w:rsidR="004A68FF" w:rsidRDefault="004A68FF" w:rsidP="004A68FF">
      <w:pPr>
        <w:spacing w:after="0"/>
        <w:rPr>
          <w:rFonts w:asciiTheme="majorHAnsi" w:eastAsiaTheme="majorEastAsia" w:hAnsiTheme="majorHAnsi" w:cstheme="majorBidi"/>
          <w:b/>
          <w:noProof/>
          <w:sz w:val="24"/>
          <w:szCs w:val="24"/>
          <w:lang w:val="it-IT" w:eastAsia="it-IT"/>
        </w:rPr>
      </w:pPr>
      <w:r w:rsidRPr="004A68FF">
        <w:rPr>
          <w:rFonts w:asciiTheme="majorHAnsi" w:eastAsiaTheme="majorEastAsia" w:hAnsiTheme="majorHAnsi" w:cstheme="majorBidi"/>
          <w:b/>
          <w:noProof/>
          <w:sz w:val="24"/>
          <w:szCs w:val="24"/>
          <w:lang w:val="it-IT" w:eastAsia="it-IT"/>
        </w:rPr>
        <w:t>Dichiarazione</w:t>
      </w:r>
    </w:p>
    <w:p w14:paraId="3C913C25" w14:textId="7B111F61" w:rsidR="004A68FF" w:rsidRDefault="004A68FF" w:rsidP="007F416C">
      <w:pPr>
        <w:spacing w:after="120"/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</w:pPr>
      <w:r w:rsidRPr="004A68FF">
        <w:rPr>
          <w:rFonts w:asciiTheme="majorHAnsi" w:eastAsiaTheme="majorEastAsia" w:hAnsiTheme="majorHAnsi" w:cstheme="majorBidi"/>
          <w:i/>
          <w:color w:val="3E3E3E" w:themeColor="background2" w:themeShade="40"/>
          <w:sz w:val="18"/>
          <w:szCs w:val="24"/>
        </w:rPr>
        <w:t>Declaration</w:t>
      </w:r>
    </w:p>
    <w:p w14:paraId="4E54C01C" w14:textId="7A21A4DE" w:rsidR="004A68FF" w:rsidRDefault="004A68FF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lang w:val="it-IT" w:eastAsia="it-IT"/>
        </w:rPr>
      </w:pPr>
      <w:r w:rsidRPr="004A68FF">
        <w:rPr>
          <w:rFonts w:cstheme="minorHAnsi"/>
          <w:sz w:val="20"/>
          <w:lang w:val="it-IT" w:eastAsia="it-IT"/>
        </w:rPr>
        <w:t>Il presente progetto prevede sp</w:t>
      </w:r>
      <w:r>
        <w:rPr>
          <w:rFonts w:cstheme="minorHAnsi"/>
          <w:sz w:val="20"/>
          <w:lang w:val="it-IT" w:eastAsia="it-IT"/>
        </w:rPr>
        <w:t>erimentazione su umani o animali</w:t>
      </w:r>
      <w:r w:rsidR="007F416C">
        <w:rPr>
          <w:rFonts w:cstheme="minorHAnsi"/>
          <w:sz w:val="20"/>
          <w:lang w:val="it-IT" w:eastAsia="it-IT"/>
        </w:rPr>
        <w:t>:</w:t>
      </w:r>
    </w:p>
    <w:p w14:paraId="08B7F7A3" w14:textId="12FC94F1" w:rsidR="004A68FF" w:rsidRDefault="004A68FF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lang w:val="it-IT" w:eastAsia="it-IT"/>
        </w:rPr>
      </w:pPr>
    </w:p>
    <w:p w14:paraId="7EEAAC1A" w14:textId="4BA7DE52" w:rsidR="004A68FF" w:rsidRPr="004A68FF" w:rsidRDefault="004A68FF" w:rsidP="004A68FF">
      <w:pPr>
        <w:pStyle w:val="Paragrafoelenco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lang w:val="it-IT" w:eastAsia="it-IT"/>
        </w:rPr>
      </w:pPr>
      <w:r>
        <w:rPr>
          <w:rFonts w:cstheme="minorHAnsi"/>
          <w:sz w:val="20"/>
          <w:lang w:val="it-IT" w:eastAsia="it-IT"/>
        </w:rPr>
        <w:t>sì</w:t>
      </w:r>
      <w:r>
        <w:rPr>
          <w:rFonts w:cstheme="minorHAnsi"/>
          <w:sz w:val="20"/>
          <w:lang w:val="it-IT" w:eastAsia="it-IT"/>
        </w:rPr>
        <w:tab/>
      </w:r>
      <w:r>
        <w:rPr>
          <w:rFonts w:cstheme="minorHAnsi"/>
          <w:sz w:val="20"/>
          <w:lang w:val="it-IT" w:eastAsia="it-IT"/>
        </w:rPr>
        <w:tab/>
      </w:r>
      <w:r>
        <w:rPr>
          <w:rFonts w:cstheme="minorHAnsi"/>
          <w:sz w:val="20"/>
          <w:lang w:val="it-IT" w:eastAsia="it-IT"/>
        </w:rPr>
        <w:tab/>
      </w:r>
      <w:r>
        <w:rPr>
          <w:rFonts w:cstheme="minorHAnsi"/>
          <w:sz w:val="20"/>
          <w:lang w:val="it-IT" w:eastAsia="it-IT"/>
        </w:rPr>
        <w:tab/>
      </w:r>
      <w:r>
        <w:rPr>
          <w:rFonts w:cstheme="minorHAnsi"/>
          <w:sz w:val="20"/>
          <w:lang w:val="it-IT" w:eastAsia="it-IT"/>
        </w:rPr>
        <w:tab/>
      </w:r>
      <w:r>
        <w:rPr>
          <w:rFonts w:cstheme="minorHAnsi"/>
          <w:sz w:val="20"/>
          <w:lang w:val="it-IT" w:eastAsia="it-IT"/>
        </w:rPr>
        <w:sym w:font="Wingdings" w:char="F0A8"/>
      </w:r>
      <w:r>
        <w:rPr>
          <w:rFonts w:cstheme="minorHAnsi"/>
          <w:sz w:val="20"/>
          <w:lang w:val="it-IT" w:eastAsia="it-IT"/>
        </w:rPr>
        <w:tab/>
        <w:t>no</w:t>
      </w:r>
    </w:p>
    <w:p w14:paraId="6D132843" w14:textId="77777777" w:rsidR="004A68FF" w:rsidRPr="004A68FF" w:rsidRDefault="004A68FF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lang w:val="it-IT" w:eastAsia="it-IT"/>
        </w:rPr>
      </w:pPr>
    </w:p>
    <w:p w14:paraId="5AEDCFF6" w14:textId="0208DC97" w:rsidR="004A68FF" w:rsidRDefault="004A68FF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lang w:val="it-IT" w:eastAsia="it-IT"/>
        </w:rPr>
      </w:pPr>
      <w:r w:rsidRPr="004A68FF">
        <w:rPr>
          <w:rFonts w:cstheme="minorHAnsi"/>
          <w:sz w:val="18"/>
          <w:lang w:val="it-IT" w:eastAsia="it-IT"/>
        </w:rPr>
        <w:t>(Si ricorda che tutte le sperimentazioni, su umani o animali in strutture interne all’Ateneo, devono essere preventivamente autorizzate dai competenti comitati etici o organismi preposti (es. O.P.B.A. – Organismo preposto al benessere degli animali. In caso di parere negativo da parte dei Comitati Etici, il finanziamento non potrà essere reso disponibile).</w:t>
      </w:r>
    </w:p>
    <w:p w14:paraId="29033671" w14:textId="7B4C5F9F" w:rsidR="004A68FF" w:rsidRDefault="004A68FF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lang w:val="it-IT" w:eastAsia="it-IT"/>
        </w:rPr>
      </w:pPr>
    </w:p>
    <w:p w14:paraId="3BFD4E0C" w14:textId="7FA802CA" w:rsidR="004A68FF" w:rsidRDefault="004A68FF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lang w:val="it-IT" w:eastAsia="it-IT"/>
        </w:rPr>
      </w:pPr>
    </w:p>
    <w:p w14:paraId="6B7FF6D1" w14:textId="272C9E72" w:rsidR="004A68FF" w:rsidRDefault="004A68FF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lang w:val="it-IT" w:eastAsia="it-IT"/>
        </w:rPr>
      </w:pPr>
    </w:p>
    <w:p w14:paraId="75C75241" w14:textId="11775211" w:rsidR="004A68FF" w:rsidRDefault="004A68FF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lang w:val="it-IT" w:eastAsia="it-IT"/>
        </w:rPr>
      </w:pPr>
    </w:p>
    <w:p w14:paraId="29941857" w14:textId="4AE51009" w:rsidR="007F416C" w:rsidRDefault="007F416C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lang w:val="it-IT" w:eastAsia="it-IT"/>
        </w:rPr>
      </w:pPr>
    </w:p>
    <w:p w14:paraId="50A51205" w14:textId="28815E06" w:rsidR="007F416C" w:rsidRDefault="007F416C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lang w:val="it-IT" w:eastAsia="it-IT"/>
        </w:rPr>
      </w:pPr>
    </w:p>
    <w:p w14:paraId="0600D7DC" w14:textId="422E5675" w:rsidR="007F416C" w:rsidRDefault="007F416C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lang w:val="it-IT" w:eastAsia="it-IT"/>
        </w:rPr>
      </w:pPr>
    </w:p>
    <w:p w14:paraId="06B7A9A3" w14:textId="52EC8BD4" w:rsidR="007F416C" w:rsidRDefault="007F416C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lang w:val="it-IT" w:eastAsia="it-IT"/>
        </w:rPr>
      </w:pPr>
    </w:p>
    <w:p w14:paraId="76098A1E" w14:textId="5D2C6CDE" w:rsidR="007F416C" w:rsidRDefault="007F416C" w:rsidP="004A68F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18"/>
          <w:lang w:val="it-IT" w:eastAsia="it-IT"/>
        </w:rPr>
      </w:pPr>
    </w:p>
    <w:p w14:paraId="1EC5EE6F" w14:textId="29398626" w:rsidR="004A68FF" w:rsidRPr="00E16F0C" w:rsidRDefault="004A68FF" w:rsidP="004A68FF">
      <w:pPr>
        <w:spacing w:after="0" w:line="240" w:lineRule="auto"/>
        <w:jc w:val="both"/>
        <w:rPr>
          <w:sz w:val="16"/>
          <w:lang w:val="it-IT"/>
        </w:rPr>
      </w:pPr>
      <w:r w:rsidRPr="004A68FF">
        <w:rPr>
          <w:sz w:val="16"/>
          <w:lang w:val="it-IT"/>
        </w:rPr>
        <w:t xml:space="preserve">Il trattamento dei dati personali forniti avviene nel rispetto delle disposizioni del Regolamento UE 27.04.2016 n. 679 (General Data </w:t>
      </w:r>
      <w:proofErr w:type="spellStart"/>
      <w:r w:rsidRPr="004A68FF">
        <w:rPr>
          <w:sz w:val="16"/>
          <w:lang w:val="it-IT"/>
        </w:rPr>
        <w:t>Protection</w:t>
      </w:r>
      <w:proofErr w:type="spellEnd"/>
      <w:r w:rsidRPr="004A68FF">
        <w:rPr>
          <w:sz w:val="16"/>
          <w:lang w:val="it-IT"/>
        </w:rPr>
        <w:t xml:space="preserve"> </w:t>
      </w:r>
      <w:proofErr w:type="spellStart"/>
      <w:r w:rsidRPr="004A68FF">
        <w:rPr>
          <w:sz w:val="16"/>
          <w:lang w:val="it-IT"/>
        </w:rPr>
        <w:t>Regulation</w:t>
      </w:r>
      <w:proofErr w:type="spellEnd"/>
      <w:r w:rsidRPr="004A68FF">
        <w:rPr>
          <w:sz w:val="16"/>
          <w:lang w:val="it-IT"/>
        </w:rPr>
        <w:t xml:space="preserve"> - GDPR). L’informativa completa sul trattamento dei dati personali è disponibile al seguente link </w:t>
      </w:r>
      <w:hyperlink r:id="rId8" w:history="1">
        <w:r w:rsidRPr="00400B60">
          <w:rPr>
            <w:rStyle w:val="Collegamentoipertestuale"/>
            <w:sz w:val="16"/>
            <w:lang w:val="it-IT"/>
          </w:rPr>
          <w:t>http://www.unipd.it/privacy</w:t>
        </w:r>
      </w:hyperlink>
      <w:r w:rsidRPr="004A68FF">
        <w:rPr>
          <w:color w:val="0000EF"/>
          <w:sz w:val="16"/>
          <w:lang w:val="it-IT"/>
        </w:rPr>
        <w:t>)</w:t>
      </w:r>
    </w:p>
    <w:p w14:paraId="508C77C5" w14:textId="1EDC2531" w:rsidR="004A68FF" w:rsidRPr="00E16F0C" w:rsidRDefault="004A68FF" w:rsidP="004A68FF">
      <w:pPr>
        <w:spacing w:after="0"/>
        <w:rPr>
          <w:lang w:val="it-IT"/>
        </w:rPr>
      </w:pPr>
    </w:p>
    <w:p w14:paraId="7E8B83EA" w14:textId="4950B446" w:rsidR="004A68FF" w:rsidRDefault="004A68FF" w:rsidP="004A68FF">
      <w:pPr>
        <w:spacing w:after="0"/>
        <w:rPr>
          <w:lang w:val="it-IT"/>
        </w:rPr>
      </w:pPr>
    </w:p>
    <w:p w14:paraId="43DD9984" w14:textId="2689C1E1" w:rsidR="004A68FF" w:rsidRDefault="004A68FF" w:rsidP="004A68FF">
      <w:pPr>
        <w:spacing w:after="240"/>
        <w:rPr>
          <w:lang w:val="it-IT"/>
        </w:rPr>
      </w:pP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</w:r>
      <w:r>
        <w:rPr>
          <w:lang w:val="it-IT"/>
        </w:rPr>
        <w:tab/>
        <w:t>Padova, __________________</w:t>
      </w:r>
    </w:p>
    <w:p w14:paraId="54F861F3" w14:textId="0F701E42" w:rsidR="005C1144" w:rsidRPr="00446EC0" w:rsidRDefault="004A68FF" w:rsidP="004A68FF">
      <w:pPr>
        <w:spacing w:after="240"/>
        <w:ind w:left="2832"/>
        <w:rPr>
          <w:rFonts w:ascii="Arial" w:hAnsi="Arial" w:cs="Arial"/>
          <w:sz w:val="24"/>
          <w:szCs w:val="24"/>
          <w:lang w:val="it-IT"/>
        </w:rPr>
      </w:pPr>
      <w:r>
        <w:rPr>
          <w:lang w:val="it-IT"/>
        </w:rPr>
        <w:t>Il Responsabile della Ricerca: _______________________________</w:t>
      </w:r>
    </w:p>
    <w:sectPr w:rsidR="005C1144" w:rsidRPr="00446EC0" w:rsidSect="004A68FF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567" w:right="1268" w:bottom="0" w:left="993" w:header="152" w:footer="157" w:gutter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54826" w14:textId="77777777" w:rsidR="00C548A4" w:rsidRDefault="00C548A4">
      <w:r>
        <w:separator/>
      </w:r>
    </w:p>
  </w:endnote>
  <w:endnote w:type="continuationSeparator" w:id="0">
    <w:p w14:paraId="58352F2D" w14:textId="77777777" w:rsidR="00C548A4" w:rsidRDefault="00C548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8480731"/>
      <w:docPartObj>
        <w:docPartGallery w:val="Page Numbers (Bottom of Page)"/>
        <w:docPartUnique/>
      </w:docPartObj>
    </w:sdtPr>
    <w:sdtEndPr/>
    <w:sdtContent>
      <w:p w14:paraId="736EF598" w14:textId="3E615E6F" w:rsidR="001E13F7" w:rsidRPr="004A68FF" w:rsidRDefault="00C1474E" w:rsidP="004A68FF">
        <w:pPr>
          <w:pStyle w:val="Pidipagina"/>
          <w:rPr>
            <w:color w:val="808080" w:themeColor="background1" w:themeShade="80"/>
            <w:sz w:val="14"/>
          </w:rPr>
        </w:pPr>
        <w:sdt>
          <w:sdtPr>
            <w:id w:val="-961797120"/>
            <w:docPartObj>
              <w:docPartGallery w:val="Page Numbers (Bottom of Page)"/>
              <w:docPartUnique/>
            </w:docPartObj>
          </w:sdtPr>
          <w:sdtEndPr>
            <w:rPr>
              <w:color w:val="808080" w:themeColor="background1" w:themeShade="80"/>
              <w:sz w:val="14"/>
            </w:rPr>
          </w:sdtEndPr>
          <w:sdtContent>
            <w:r w:rsidR="004A68FF" w:rsidRPr="004A68FF">
              <w:rPr>
                <w:noProof/>
                <w:color w:val="808080" w:themeColor="background1" w:themeShade="80"/>
                <w:sz w:val="14"/>
                <w:lang w:val="it-IT" w:eastAsia="it-IT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1210F3F" wp14:editId="1C52DF12">
                      <wp:simplePos x="0" y="0"/>
                      <wp:positionH relativeFrom="right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561975" cy="561975"/>
                      <wp:effectExtent l="0" t="0" r="28575" b="28575"/>
                      <wp:wrapNone/>
                      <wp:docPr id="50" name="Ovale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rot="10800000" flipH="1">
                                <a:off x="0" y="0"/>
                                <a:ext cx="561975" cy="561975"/>
                              </a:xfrm>
                              <a:prstGeom prst="ellipse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DFF1EF1" w14:textId="23CC5F3B" w:rsidR="004A68FF" w:rsidRDefault="004A68FF" w:rsidP="004A68FF">
                                  <w:pPr>
                                    <w:pStyle w:val="Pidipagina"/>
                                    <w:rPr>
                                      <w:color w:val="DDDDDD" w:themeColor="accent1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>PAGE  \* MERGEFORMAT</w:instrText>
                                  </w:r>
                                  <w:r>
                                    <w:fldChar w:fldCharType="separate"/>
                                  </w:r>
                                  <w:r w:rsidR="0038028B" w:rsidRPr="0038028B">
                                    <w:rPr>
                                      <w:noProof/>
                                      <w:color w:val="DDDDDD" w:themeColor="accent1"/>
                                      <w:lang w:val="it-IT"/>
                                    </w:rPr>
                                    <w:t>4</w:t>
                                  </w:r>
                                  <w:r>
                                    <w:rPr>
                                      <w:color w:val="DDDDDD" w:themeColor="accent1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0" rIns="91440" bIns="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bottom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210F3F" id="Ovale 50" o:spid="_x0000_s1026" style="position:absolute;margin-left:0;margin-top:0;width:44.25pt;height:44.25pt;rotation:180;flip:x;z-index:25166336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" fillcolor="white [3201]" strokecolor="#ddd [3204]" strokeweight="2pt">
                      <v:textbox inset=",0,,0">
                        <w:txbxContent>
                          <w:p w14:paraId="2DFF1EF1" w14:textId="23CC5F3B" w:rsidR="004A68FF" w:rsidRDefault="004A68FF" w:rsidP="004A68FF">
                            <w:pPr>
                              <w:pStyle w:val="Pidipagina"/>
                              <w:rPr>
                                <w:color w:val="DDDDDD" w:themeColor="accent1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>PAGE  \* MERGEFORMAT</w:instrText>
                            </w:r>
                            <w:r>
                              <w:fldChar w:fldCharType="separate"/>
                            </w:r>
                            <w:r w:rsidR="0038028B" w:rsidRPr="0038028B">
                              <w:rPr>
                                <w:noProof/>
                                <w:color w:val="DDDDDD" w:themeColor="accent1"/>
                                <w:lang w:val="it-IT"/>
                              </w:rPr>
                              <w:t>4</w:t>
                            </w:r>
                            <w:r>
                              <w:rPr>
                                <w:color w:val="DDDDDD" w:themeColor="accent1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sdtContent>
        </w:sdt>
        <w:r w:rsidR="004A68FF">
          <w:rPr>
            <w:noProof/>
            <w:lang w:val="it-IT" w:eastAsia="it-IT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1C5B3798" wp14:editId="01FA2234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1975" cy="561975"/>
                  <wp:effectExtent l="0" t="0" r="28575" b="28575"/>
                  <wp:wrapNone/>
                  <wp:docPr id="35" name="Ovale 3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1975" cy="561975"/>
                          </a:xfrm>
                          <a:prstGeom prst="ellipse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270874D" w14:textId="05BBF6EE" w:rsidR="004A68FF" w:rsidRDefault="004A68FF">
                              <w:pPr>
                                <w:pStyle w:val="Pidipagina"/>
                                <w:rPr>
                                  <w:color w:val="DDDDDD" w:themeColor="accent1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\* MERGEFORMAT</w:instrText>
                              </w:r>
                              <w:r>
                                <w:fldChar w:fldCharType="separate"/>
                              </w:r>
                              <w:r w:rsidR="0038028B" w:rsidRPr="0038028B">
                                <w:rPr>
                                  <w:noProof/>
                                  <w:color w:val="DDDDDD" w:themeColor="accent1"/>
                                  <w:lang w:val="it-IT"/>
                                </w:rPr>
                                <w:t>4</w:t>
                              </w:r>
                              <w:r>
                                <w:rPr>
                                  <w:color w:val="DDDDDD" w:themeColor="accen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ctr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oval w14:anchorId="1C5B3798" id="Ovale 35" o:spid="_x0000_s1027" style="position:absolute;margin-left:0;margin-top:0;width:44.25pt;height:44.25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" fillcolor="white [3201]" strokecolor="#ddd [3204]" strokeweight="2pt">
                  <v:textbox inset=",0,,0">
                    <w:txbxContent>
                      <w:p w14:paraId="7270874D" w14:textId="05BBF6EE" w:rsidR="004A68FF" w:rsidRDefault="004A68FF">
                        <w:pPr>
                          <w:pStyle w:val="Pidipagina"/>
                          <w:rPr>
                            <w:color w:val="DDDDDD" w:themeColor="accent1"/>
                          </w:rPr>
                        </w:pPr>
                        <w:r>
                          <w:fldChar w:fldCharType="begin"/>
                        </w:r>
                        <w:r>
                          <w:instrText>PAGE  \* MERGEFORMAT</w:instrText>
                        </w:r>
                        <w:r>
                          <w:fldChar w:fldCharType="separate"/>
                        </w:r>
                        <w:r w:rsidR="0038028B" w:rsidRPr="0038028B">
                          <w:rPr>
                            <w:noProof/>
                            <w:color w:val="DDDDDD" w:themeColor="accent1"/>
                            <w:lang w:val="it-IT"/>
                          </w:rPr>
                          <w:t>4</w:t>
                        </w:r>
                        <w:r>
                          <w:rPr>
                            <w:color w:val="DDDDDD" w:themeColor="accen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oval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32308349"/>
      <w:docPartObj>
        <w:docPartGallery w:val="Page Numbers (Bottom of Page)"/>
        <w:docPartUnique/>
      </w:docPartObj>
    </w:sdtPr>
    <w:sdtEndPr>
      <w:rPr>
        <w:color w:val="808080" w:themeColor="background1" w:themeShade="80"/>
        <w:sz w:val="14"/>
      </w:rPr>
    </w:sdtEndPr>
    <w:sdtContent>
      <w:p w14:paraId="42332C55" w14:textId="053B3247" w:rsidR="004A68FF" w:rsidRPr="00446EC0" w:rsidRDefault="004A68FF">
        <w:pPr>
          <w:pStyle w:val="Pidipagina"/>
          <w:rPr>
            <w:color w:val="808080" w:themeColor="background1" w:themeShade="80"/>
            <w:sz w:val="14"/>
            <w:lang w:val="it-IT"/>
          </w:rPr>
        </w:pPr>
        <w:r w:rsidRPr="00E16F0C">
          <w:rPr>
            <w:noProof/>
            <w:color w:val="808080" w:themeColor="background1" w:themeShade="80"/>
            <w:sz w:val="14"/>
            <w:lang w:val="it-IT" w:eastAsia="it-IT"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12D41D8A" wp14:editId="7D0183F2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1975" cy="561975"/>
                  <wp:effectExtent l="0" t="0" r="28575" b="28575"/>
                  <wp:wrapNone/>
                  <wp:docPr id="49" name="Ovale 4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1975" cy="561975"/>
                          </a:xfrm>
                          <a:prstGeom prst="ellipse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E7DF2A0" w14:textId="0B55AF76" w:rsidR="004A68FF" w:rsidRDefault="004A68FF">
                              <w:pPr>
                                <w:pStyle w:val="Pidipagina"/>
                                <w:rPr>
                                  <w:color w:val="DDDDDD" w:themeColor="accent1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\* MERGEFORMAT</w:instrText>
                              </w:r>
                              <w:r>
                                <w:fldChar w:fldCharType="separate"/>
                              </w:r>
                              <w:r w:rsidR="0038028B" w:rsidRPr="0038028B">
                                <w:rPr>
                                  <w:noProof/>
                                  <w:color w:val="DDDDDD" w:themeColor="accent1"/>
                                  <w:lang w:val="it-IT"/>
                                </w:rPr>
                                <w:t>1</w:t>
                              </w:r>
                              <w:r>
                                <w:rPr>
                                  <w:color w:val="DDDDDD" w:themeColor="accen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ctr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oval w14:anchorId="12D41D8A" id="Ovale 49" o:spid="_x0000_s1028" style="position:absolute;margin-left:0;margin-top:0;width:44.25pt;height:44.25pt;rotation:180;flip:x;z-index:25166131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" fillcolor="white [3201]" strokecolor="#ddd [3204]" strokeweight="2pt">
                  <v:textbox inset=",0,,0">
                    <w:txbxContent>
                      <w:p w14:paraId="6E7DF2A0" w14:textId="0B55AF76" w:rsidR="004A68FF" w:rsidRDefault="004A68FF">
                        <w:pPr>
                          <w:pStyle w:val="Pidipagina"/>
                          <w:rPr>
                            <w:color w:val="DDDDDD" w:themeColor="accent1"/>
                          </w:rPr>
                        </w:pPr>
                        <w:r>
                          <w:fldChar w:fldCharType="begin"/>
                        </w:r>
                        <w:r>
                          <w:instrText>PAGE  \* MERGEFORMAT</w:instrText>
                        </w:r>
                        <w:r>
                          <w:fldChar w:fldCharType="separate"/>
                        </w:r>
                        <w:r w:rsidR="0038028B" w:rsidRPr="0038028B">
                          <w:rPr>
                            <w:noProof/>
                            <w:color w:val="DDDDDD" w:themeColor="accent1"/>
                            <w:lang w:val="it-IT"/>
                          </w:rPr>
                          <w:t>1</w:t>
                        </w:r>
                        <w:r>
                          <w:rPr>
                            <w:color w:val="DDDDDD" w:themeColor="accen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oval>
              </w:pict>
            </mc:Fallback>
          </mc:AlternateContent>
        </w:r>
        <w:r w:rsidRPr="00E16F0C">
          <w:rPr>
            <w:color w:val="808080" w:themeColor="background1" w:themeShade="80"/>
            <w:sz w:val="14"/>
            <w:lang w:val="it-IT"/>
          </w:rPr>
          <w:t>Modulo richiesta finanziamento progetti SID 202</w:t>
        </w:r>
        <w:r w:rsidR="0020791D" w:rsidRPr="00E16F0C">
          <w:rPr>
            <w:color w:val="808080" w:themeColor="background1" w:themeShade="80"/>
            <w:sz w:val="14"/>
            <w:lang w:val="it-IT"/>
          </w:rPr>
          <w:t>2</w:t>
        </w:r>
        <w:r w:rsidRPr="00E16F0C">
          <w:rPr>
            <w:color w:val="808080" w:themeColor="background1" w:themeShade="80"/>
            <w:sz w:val="14"/>
            <w:lang w:val="it-IT"/>
          </w:rPr>
          <w:t>_</w:t>
        </w:r>
        <w:r w:rsidR="00485541" w:rsidRPr="00E16F0C">
          <w:rPr>
            <w:color w:val="808080" w:themeColor="background1" w:themeShade="80"/>
            <w:sz w:val="14"/>
            <w:lang w:val="it-IT"/>
          </w:rPr>
          <w:t xml:space="preserve">rev. </w:t>
        </w:r>
        <w:r w:rsidR="00745FE4" w:rsidRPr="00E16F0C">
          <w:rPr>
            <w:color w:val="808080" w:themeColor="background1" w:themeShade="80"/>
            <w:sz w:val="14"/>
            <w:lang w:val="it-IT"/>
          </w:rPr>
          <w:t>16/06/2021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A37C5" w14:textId="77777777" w:rsidR="00C548A4" w:rsidRDefault="00C548A4">
      <w:r>
        <w:separator/>
      </w:r>
    </w:p>
  </w:footnote>
  <w:footnote w:type="continuationSeparator" w:id="0">
    <w:p w14:paraId="23898DC3" w14:textId="77777777" w:rsidR="00C548A4" w:rsidRDefault="00C548A4">
      <w:r>
        <w:continuationSeparator/>
      </w:r>
    </w:p>
  </w:footnote>
  <w:footnote w:id="1">
    <w:p w14:paraId="3B45C6DD" w14:textId="4FC8A79C" w:rsidR="009E2448" w:rsidRPr="009E2448" w:rsidRDefault="009E2448">
      <w:pPr>
        <w:pStyle w:val="Testonotaapidipagina"/>
        <w:rPr>
          <w:lang w:val="it-IT"/>
        </w:rPr>
      </w:pPr>
      <w:r w:rsidRPr="00B756DA">
        <w:rPr>
          <w:rStyle w:val="Rimandonotaapidipagina"/>
          <w:sz w:val="18"/>
        </w:rPr>
        <w:footnoteRef/>
      </w:r>
      <w:r w:rsidRPr="00446EC0">
        <w:rPr>
          <w:sz w:val="18"/>
          <w:lang w:val="it-IT"/>
        </w:rPr>
        <w:t xml:space="preserve"> </w:t>
      </w:r>
      <w:r w:rsidR="00B756DA" w:rsidRPr="00446EC0">
        <w:rPr>
          <w:sz w:val="18"/>
          <w:lang w:val="it-IT"/>
        </w:rPr>
        <w:t xml:space="preserve">Per ciascuna tabella, </w:t>
      </w:r>
      <w:r w:rsidR="00B756DA">
        <w:rPr>
          <w:sz w:val="18"/>
          <w:lang w:val="it-IT"/>
        </w:rPr>
        <w:t>aggiungere</w:t>
      </w:r>
      <w:r w:rsidRPr="00B756DA">
        <w:rPr>
          <w:sz w:val="18"/>
          <w:lang w:val="it-IT"/>
        </w:rPr>
        <w:t xml:space="preserve"> il numero di righe </w:t>
      </w:r>
      <w:r w:rsidR="00B756DA">
        <w:rPr>
          <w:sz w:val="18"/>
          <w:lang w:val="it-IT"/>
        </w:rPr>
        <w:t>adeguato alla composizione del gruppo di ricerca.</w:t>
      </w:r>
    </w:p>
  </w:footnote>
  <w:footnote w:id="2">
    <w:p w14:paraId="41050A2F" w14:textId="69E8EFA6" w:rsidR="00C96B30" w:rsidRPr="00D917A6" w:rsidRDefault="00C96B30" w:rsidP="00D917A6">
      <w:pPr>
        <w:pStyle w:val="Testonotaapidipagina"/>
        <w:spacing w:after="0"/>
        <w:rPr>
          <w:sz w:val="18"/>
          <w:lang w:val="it-IT"/>
        </w:rPr>
      </w:pPr>
      <w:r>
        <w:rPr>
          <w:rStyle w:val="Rimandonotaapidipagina"/>
        </w:rPr>
        <w:footnoteRef/>
      </w:r>
      <w:r w:rsidRPr="00446EC0">
        <w:rPr>
          <w:lang w:val="it-IT"/>
        </w:rPr>
        <w:t xml:space="preserve"> </w:t>
      </w:r>
      <w:r w:rsidRPr="00446EC0">
        <w:rPr>
          <w:sz w:val="18"/>
          <w:lang w:val="it-IT"/>
        </w:rPr>
        <w:t xml:space="preserve">Descrivere ogni voce di costo e riportare </w:t>
      </w:r>
      <w:r w:rsidR="00E14DC9" w:rsidRPr="00446EC0">
        <w:rPr>
          <w:sz w:val="18"/>
          <w:lang w:val="it-IT"/>
        </w:rPr>
        <w:t xml:space="preserve">l’importo dettagliato </w:t>
      </w:r>
      <w:r w:rsidRPr="00446EC0">
        <w:rPr>
          <w:sz w:val="18"/>
          <w:lang w:val="it-IT"/>
        </w:rPr>
        <w:t>previsto per ciascuna voc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D844D" w14:textId="451CB2E2" w:rsidR="004A68FF" w:rsidRDefault="004A68FF">
    <w:pPr>
      <w:pStyle w:val="Intestazione"/>
    </w:pPr>
    <w:r>
      <w:ptab w:relativeTo="margin" w:alignment="center" w:leader="none"/>
    </w:r>
    <w:r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0429D" w14:textId="1D35FD33" w:rsidR="004A68FF" w:rsidRDefault="004A68FF" w:rsidP="004A68FF">
    <w:pPr>
      <w:pStyle w:val="Intestazione"/>
    </w:pPr>
  </w:p>
  <w:tbl>
    <w:tblPr>
      <w:tblW w:w="11072" w:type="dxa"/>
      <w:tblInd w:w="-1239" w:type="dxa"/>
      <w:tblBorders>
        <w:bottom w:val="single" w:sz="2" w:space="0" w:color="B23021"/>
      </w:tblBorders>
      <w:tblLayout w:type="fixed"/>
      <w:tblLook w:val="00A0" w:firstRow="1" w:lastRow="0" w:firstColumn="1" w:lastColumn="0" w:noHBand="0" w:noVBand="0"/>
    </w:tblPr>
    <w:tblGrid>
      <w:gridCol w:w="1238"/>
      <w:gridCol w:w="3825"/>
      <w:gridCol w:w="6009"/>
    </w:tblGrid>
    <w:tr w:rsidR="004A68FF" w14:paraId="1D0DEB90" w14:textId="77777777" w:rsidTr="00485541">
      <w:trPr>
        <w:trHeight w:val="1426"/>
        <w:tblHeader/>
      </w:trPr>
      <w:tc>
        <w:tcPr>
          <w:tcW w:w="1238" w:type="dxa"/>
        </w:tcPr>
        <w:p w14:paraId="5C9878C5" w14:textId="77777777" w:rsidR="004A68FF" w:rsidRPr="00117E48" w:rsidRDefault="004A68FF" w:rsidP="004A68FF">
          <w:pPr>
            <w:pStyle w:val="NormalParagraphStyle"/>
            <w:ind w:hanging="760"/>
            <w:rPr>
              <w:rFonts w:ascii="Arial" w:hAnsi="Arial"/>
              <w:b/>
              <w:sz w:val="17"/>
              <w:szCs w:val="17"/>
            </w:rPr>
          </w:pPr>
          <w:r w:rsidRPr="00117E48">
            <w:rPr>
              <w:rFonts w:ascii="Arial" w:hAnsi="Arial"/>
              <w:b/>
              <w:sz w:val="17"/>
              <w:szCs w:val="17"/>
            </w:rPr>
            <w:softHyphen/>
          </w:r>
        </w:p>
      </w:tc>
      <w:tc>
        <w:tcPr>
          <w:tcW w:w="3825" w:type="dxa"/>
        </w:tcPr>
        <w:p w14:paraId="605E0198" w14:textId="77777777" w:rsidR="004A68FF" w:rsidRPr="00446EC0" w:rsidRDefault="004A68FF" w:rsidP="004A68FF">
          <w:pPr>
            <w:tabs>
              <w:tab w:val="right" w:pos="5554"/>
            </w:tabs>
            <w:rPr>
              <w:rFonts w:ascii="Arial" w:hAnsi="Arial" w:cs="Arial"/>
              <w:lang w:val="it-IT"/>
            </w:rPr>
          </w:pPr>
          <w:r w:rsidRPr="00446EC0">
            <w:rPr>
              <w:rFonts w:ascii="Arial" w:hAnsi="Arial" w:cs="Arial"/>
              <w:lang w:val="it-IT"/>
            </w:rPr>
            <w:tab/>
          </w:r>
        </w:p>
        <w:p w14:paraId="117010DE" w14:textId="77777777" w:rsidR="004A68FF" w:rsidRDefault="004A68FF" w:rsidP="004A68FF">
          <w:pPr>
            <w:pStyle w:val="NormalParagraphStyle"/>
            <w:spacing w:line="240" w:lineRule="auto"/>
            <w:rPr>
              <w:rFonts w:ascii="Arial" w:hAnsi="Arial" w:cs="Arial"/>
              <w:b/>
              <w:color w:val="B2071B"/>
              <w:sz w:val="16"/>
              <w:szCs w:val="16"/>
            </w:rPr>
          </w:pPr>
        </w:p>
        <w:p w14:paraId="2C8EEC36" w14:textId="43933704" w:rsidR="004A68FF" w:rsidRPr="004A68FF" w:rsidRDefault="004A68FF" w:rsidP="004A68FF">
          <w:pPr>
            <w:pStyle w:val="NormalParagraphStyle"/>
            <w:spacing w:line="240" w:lineRule="auto"/>
            <w:rPr>
              <w:rFonts w:ascii="Arial" w:hAnsi="Arial" w:cs="Arial"/>
              <w:b/>
              <w:color w:val="B2071B"/>
              <w:sz w:val="16"/>
              <w:szCs w:val="16"/>
            </w:rPr>
          </w:pPr>
          <w:r w:rsidRPr="002346BB">
            <w:rPr>
              <w:rFonts w:ascii="Arial" w:hAnsi="Arial" w:cs="Arial"/>
              <w:b/>
              <w:color w:val="B2071B"/>
              <w:sz w:val="16"/>
              <w:szCs w:val="16"/>
            </w:rPr>
            <w:t xml:space="preserve">DIPARTIMENTO DI PSICOLOGIA </w:t>
          </w:r>
          <w:r>
            <w:rPr>
              <w:rFonts w:ascii="Arial" w:hAnsi="Arial" w:cs="Arial"/>
              <w:b/>
              <w:color w:val="B2071B"/>
              <w:sz w:val="16"/>
              <w:szCs w:val="16"/>
            </w:rPr>
            <w:t xml:space="preserve">DELLO </w:t>
          </w:r>
          <w:r w:rsidRPr="002346BB">
            <w:rPr>
              <w:rFonts w:ascii="Arial" w:hAnsi="Arial" w:cs="Arial"/>
              <w:b/>
              <w:color w:val="B2071B"/>
              <w:sz w:val="16"/>
              <w:szCs w:val="16"/>
            </w:rPr>
            <w:t xml:space="preserve">SVILUPPO E DELLA SOCIALIZZAZIONE </w:t>
          </w:r>
          <w:r w:rsidRPr="002346BB">
            <w:rPr>
              <w:rFonts w:ascii="Arial" w:hAnsi="Arial" w:cs="Arial"/>
              <w:color w:val="B2071B"/>
              <w:sz w:val="14"/>
              <w:szCs w:val="14"/>
            </w:rPr>
            <w:t xml:space="preserve">- </w:t>
          </w:r>
          <w:r w:rsidRPr="002346BB">
            <w:rPr>
              <w:rFonts w:ascii="Arial" w:hAnsi="Arial" w:cs="Arial"/>
              <w:b/>
              <w:color w:val="B2071B"/>
              <w:sz w:val="16"/>
              <w:szCs w:val="16"/>
            </w:rPr>
            <w:t xml:space="preserve">DPSS </w:t>
          </w:r>
          <w:r w:rsidRPr="002346BB">
            <w:rPr>
              <w:rFonts w:ascii="Arial" w:hAnsi="Arial" w:cs="Arial"/>
              <w:b/>
              <w:sz w:val="16"/>
              <w:szCs w:val="16"/>
            </w:rPr>
            <w:tab/>
          </w:r>
        </w:p>
      </w:tc>
      <w:tc>
        <w:tcPr>
          <w:tcW w:w="6009" w:type="dxa"/>
        </w:tcPr>
        <w:p w14:paraId="02088CCB" w14:textId="77777777" w:rsidR="004A68FF" w:rsidRPr="00117E48" w:rsidRDefault="004A68FF" w:rsidP="004A68FF">
          <w:pPr>
            <w:ind w:left="1454"/>
            <w:jc w:val="center"/>
          </w:pPr>
          <w:r>
            <w:rPr>
              <w:noProof/>
              <w:lang w:val="it-IT" w:eastAsia="it-IT"/>
            </w:rPr>
            <w:drawing>
              <wp:inline distT="0" distB="0" distL="0" distR="0" wp14:anchorId="7D52857B" wp14:editId="61D7A9A1">
                <wp:extent cx="2719070" cy="756285"/>
                <wp:effectExtent l="0" t="0" r="5080" b="5715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19070" cy="7562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1DFF0C32" w14:textId="02472B16" w:rsidR="004A68FF" w:rsidRPr="00446EC0" w:rsidRDefault="00485541">
    <w:pPr>
      <w:pStyle w:val="Intestazione"/>
      <w:rPr>
        <w:i/>
        <w:lang w:val="it-IT"/>
      </w:rPr>
    </w:pPr>
    <w:r w:rsidRPr="00446EC0">
      <w:rPr>
        <w:i/>
        <w:lang w:val="it-IT"/>
      </w:rPr>
      <w:t>ALLEGATO A - Bando Progetti SID 202</w:t>
    </w:r>
    <w:r w:rsidR="0020791D" w:rsidRPr="00446EC0">
      <w:rPr>
        <w:i/>
        <w:lang w:val="it-IT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F52C4"/>
    <w:multiLevelType w:val="multilevel"/>
    <w:tmpl w:val="26A29D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16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44" w:hanging="1800"/>
      </w:pPr>
      <w:rPr>
        <w:rFonts w:hint="default"/>
      </w:rPr>
    </w:lvl>
  </w:abstractNum>
  <w:abstractNum w:abstractNumId="1" w15:restartNumberingAfterBreak="0">
    <w:nsid w:val="159F3276"/>
    <w:multiLevelType w:val="multilevel"/>
    <w:tmpl w:val="26A29D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16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44" w:hanging="1800"/>
      </w:pPr>
      <w:rPr>
        <w:rFonts w:hint="default"/>
      </w:rPr>
    </w:lvl>
  </w:abstractNum>
  <w:abstractNum w:abstractNumId="2" w15:restartNumberingAfterBreak="0">
    <w:nsid w:val="1E317EC5"/>
    <w:multiLevelType w:val="multilevel"/>
    <w:tmpl w:val="0410001D"/>
    <w:lvl w:ilvl="0">
      <w:start w:val="1"/>
      <w:numFmt w:val="decimal"/>
      <w:lvlText w:val="%1)"/>
      <w:lvlJc w:val="left"/>
      <w:pPr>
        <w:ind w:left="1068" w:hanging="360"/>
      </w:p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3" w15:restartNumberingAfterBreak="0">
    <w:nsid w:val="209765E8"/>
    <w:multiLevelType w:val="multilevel"/>
    <w:tmpl w:val="26A29D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16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44" w:hanging="1800"/>
      </w:pPr>
      <w:rPr>
        <w:rFonts w:hint="default"/>
      </w:rPr>
    </w:lvl>
  </w:abstractNum>
  <w:abstractNum w:abstractNumId="4" w15:restartNumberingAfterBreak="0">
    <w:nsid w:val="220554C2"/>
    <w:multiLevelType w:val="multilevel"/>
    <w:tmpl w:val="909050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416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44" w:hanging="1800"/>
      </w:pPr>
      <w:rPr>
        <w:rFonts w:hint="default"/>
      </w:rPr>
    </w:lvl>
  </w:abstractNum>
  <w:abstractNum w:abstractNumId="5" w15:restartNumberingAfterBreak="0">
    <w:nsid w:val="29025D34"/>
    <w:multiLevelType w:val="multilevel"/>
    <w:tmpl w:val="AF888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5EB22AEF"/>
    <w:multiLevelType w:val="multilevel"/>
    <w:tmpl w:val="909050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416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44" w:hanging="1800"/>
      </w:pPr>
      <w:rPr>
        <w:rFonts w:hint="default"/>
      </w:rPr>
    </w:lvl>
  </w:abstractNum>
  <w:abstractNum w:abstractNumId="7" w15:restartNumberingAfterBreak="0">
    <w:nsid w:val="674A3C1B"/>
    <w:multiLevelType w:val="hybridMultilevel"/>
    <w:tmpl w:val="BFEEA33A"/>
    <w:lvl w:ilvl="0" w:tplc="EC4A7D48">
      <w:start w:val="5"/>
      <w:numFmt w:val="bullet"/>
      <w:lvlText w:val=""/>
      <w:lvlJc w:val="left"/>
      <w:pPr>
        <w:ind w:left="2484" w:hanging="360"/>
      </w:pPr>
      <w:rPr>
        <w:rFonts w:ascii="Wingdings" w:eastAsiaTheme="minorEastAsia" w:hAnsi="Wingdings" w:cstheme="minorHAnsi" w:hint="default"/>
      </w:rPr>
    </w:lvl>
    <w:lvl w:ilvl="1" w:tplc="0410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8" w15:restartNumberingAfterBreak="0">
    <w:nsid w:val="74EC5F92"/>
    <w:multiLevelType w:val="multilevel"/>
    <w:tmpl w:val="26A29D58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64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2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7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23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92" w:hanging="1800"/>
      </w:pPr>
      <w:rPr>
        <w:rFonts w:hint="default"/>
      </w:rPr>
    </w:lvl>
  </w:abstractNum>
  <w:abstractNum w:abstractNumId="9" w15:restartNumberingAfterBreak="0">
    <w:nsid w:val="75D65DE3"/>
    <w:multiLevelType w:val="hybridMultilevel"/>
    <w:tmpl w:val="2A2405C2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num w:numId="1" w16cid:durableId="325600056">
    <w:abstractNumId w:val="5"/>
  </w:num>
  <w:num w:numId="2" w16cid:durableId="399182948">
    <w:abstractNumId w:val="4"/>
  </w:num>
  <w:num w:numId="3" w16cid:durableId="984119874">
    <w:abstractNumId w:val="2"/>
  </w:num>
  <w:num w:numId="4" w16cid:durableId="601955075">
    <w:abstractNumId w:val="0"/>
  </w:num>
  <w:num w:numId="5" w16cid:durableId="477302989">
    <w:abstractNumId w:val="1"/>
  </w:num>
  <w:num w:numId="6" w16cid:durableId="203638177">
    <w:abstractNumId w:val="3"/>
  </w:num>
  <w:num w:numId="7" w16cid:durableId="886186833">
    <w:abstractNumId w:val="8"/>
  </w:num>
  <w:num w:numId="8" w16cid:durableId="1677927320">
    <w:abstractNumId w:val="7"/>
  </w:num>
  <w:num w:numId="9" w16cid:durableId="1301770221">
    <w:abstractNumId w:val="6"/>
  </w:num>
  <w:num w:numId="10" w16cid:durableId="7939878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7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MTK3tLA0MjI1tDRW0lEKTi0uzszPAymwrAUAQ/KVICwAAAA="/>
  </w:docVars>
  <w:rsids>
    <w:rsidRoot w:val="005C1144"/>
    <w:rsid w:val="00061C15"/>
    <w:rsid w:val="00122635"/>
    <w:rsid w:val="001E13F7"/>
    <w:rsid w:val="001E669F"/>
    <w:rsid w:val="00203B50"/>
    <w:rsid w:val="0020791D"/>
    <w:rsid w:val="0029600E"/>
    <w:rsid w:val="00297104"/>
    <w:rsid w:val="002E4670"/>
    <w:rsid w:val="002F3F2C"/>
    <w:rsid w:val="0038028B"/>
    <w:rsid w:val="003A09E2"/>
    <w:rsid w:val="00443BF2"/>
    <w:rsid w:val="00446EC0"/>
    <w:rsid w:val="00485541"/>
    <w:rsid w:val="00487886"/>
    <w:rsid w:val="004A68FF"/>
    <w:rsid w:val="004F7613"/>
    <w:rsid w:val="00550B78"/>
    <w:rsid w:val="005C1144"/>
    <w:rsid w:val="0061029A"/>
    <w:rsid w:val="006C17ED"/>
    <w:rsid w:val="00733924"/>
    <w:rsid w:val="00745FE4"/>
    <w:rsid w:val="007466D8"/>
    <w:rsid w:val="007912F6"/>
    <w:rsid w:val="007C7FF0"/>
    <w:rsid w:val="007F416C"/>
    <w:rsid w:val="0080485F"/>
    <w:rsid w:val="00806F9A"/>
    <w:rsid w:val="00812EB0"/>
    <w:rsid w:val="008E2EF5"/>
    <w:rsid w:val="00950F46"/>
    <w:rsid w:val="009827CC"/>
    <w:rsid w:val="00987C35"/>
    <w:rsid w:val="009E2448"/>
    <w:rsid w:val="00A012D7"/>
    <w:rsid w:val="00A22985"/>
    <w:rsid w:val="00A3480D"/>
    <w:rsid w:val="00B62DE7"/>
    <w:rsid w:val="00B756DA"/>
    <w:rsid w:val="00BB384C"/>
    <w:rsid w:val="00BC42B8"/>
    <w:rsid w:val="00C1474E"/>
    <w:rsid w:val="00C51ABE"/>
    <w:rsid w:val="00C548A4"/>
    <w:rsid w:val="00C96B30"/>
    <w:rsid w:val="00D82944"/>
    <w:rsid w:val="00D917A6"/>
    <w:rsid w:val="00E01B5D"/>
    <w:rsid w:val="00E14DC9"/>
    <w:rsid w:val="00E16F0C"/>
    <w:rsid w:val="00E921DA"/>
    <w:rsid w:val="00EB5D2D"/>
    <w:rsid w:val="00EB5E62"/>
    <w:rsid w:val="00EF2A08"/>
    <w:rsid w:val="00F16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9CD350"/>
  <w15:docId w15:val="{E9A5DC95-FCF3-4105-96D3-CB617BDDA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3B50"/>
  </w:style>
  <w:style w:type="paragraph" w:styleId="Titolo1">
    <w:name w:val="heading 1"/>
    <w:basedOn w:val="Normale"/>
    <w:next w:val="Normale"/>
    <w:link w:val="Titolo1Carattere"/>
    <w:uiPriority w:val="9"/>
    <w:qFormat/>
    <w:rsid w:val="00203B50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A5A5A5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203B50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203B50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203B50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203B5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203B5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itolo7">
    <w:name w:val="heading 7"/>
    <w:basedOn w:val="Normale"/>
    <w:next w:val="Normale"/>
    <w:link w:val="Titolo7Carattere"/>
    <w:uiPriority w:val="9"/>
    <w:unhideWhenUsed/>
    <w:qFormat/>
    <w:rsid w:val="00203B5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203B5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203B50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203B50"/>
    <w:rPr>
      <w:rFonts w:asciiTheme="majorHAnsi" w:eastAsiaTheme="majorEastAsia" w:hAnsiTheme="majorHAnsi" w:cstheme="majorBidi"/>
      <w:color w:val="A5A5A5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203B50"/>
    <w:rPr>
      <w:rFonts w:asciiTheme="majorHAnsi" w:eastAsiaTheme="majorEastAsia" w:hAnsiTheme="majorHAnsi" w:cstheme="majorBidi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203B50"/>
    <w:rPr>
      <w:rFonts w:asciiTheme="majorHAnsi" w:eastAsiaTheme="majorEastAsia" w:hAnsiTheme="majorHAnsi" w:cstheme="majorBidi"/>
      <w:sz w:val="32"/>
      <w:szCs w:val="32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203B50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203B50"/>
    <w:rPr>
      <w:rFonts w:asciiTheme="majorHAnsi" w:eastAsiaTheme="majorEastAsia" w:hAnsiTheme="majorHAnsi" w:cstheme="majorBidi"/>
      <w:sz w:val="28"/>
      <w:szCs w:val="28"/>
    </w:rPr>
  </w:style>
  <w:style w:type="character" w:customStyle="1" w:styleId="Titolo6Carattere">
    <w:name w:val="Titolo 6 Carattere"/>
    <w:basedOn w:val="Carpredefinitoparagrafo"/>
    <w:link w:val="Titolo6"/>
    <w:uiPriority w:val="9"/>
    <w:rsid w:val="00203B50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itolo7Carattere">
    <w:name w:val="Titolo 7 Carattere"/>
    <w:basedOn w:val="Carpredefinitoparagrafo"/>
    <w:link w:val="Titolo7"/>
    <w:uiPriority w:val="9"/>
    <w:rsid w:val="00203B50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203B50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203B50"/>
    <w:rPr>
      <w:b/>
      <w:bCs/>
      <w:i/>
      <w:iCs/>
    </w:rPr>
  </w:style>
  <w:style w:type="paragraph" w:styleId="Intestazione">
    <w:name w:val="header"/>
    <w:basedOn w:val="Normale"/>
    <w:link w:val="IntestazioneCarattere"/>
    <w:unhideWhenUsed/>
    <w:rsid w:val="002F3F2C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2F3F2C"/>
  </w:style>
  <w:style w:type="paragraph" w:styleId="Pidipagina">
    <w:name w:val="footer"/>
    <w:basedOn w:val="Normale"/>
    <w:link w:val="PidipaginaCarattere"/>
    <w:uiPriority w:val="99"/>
    <w:unhideWhenUsed/>
    <w:rsid w:val="002F3F2C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F3F2C"/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1E13F7"/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1E13F7"/>
  </w:style>
  <w:style w:type="character" w:styleId="Rimandonotadichiusura">
    <w:name w:val="endnote reference"/>
    <w:basedOn w:val="Carpredefinitoparagrafo"/>
    <w:uiPriority w:val="99"/>
    <w:semiHidden/>
    <w:unhideWhenUsed/>
    <w:rsid w:val="001E13F7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1E13F7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1E13F7"/>
  </w:style>
  <w:style w:type="character" w:styleId="Rimandonotaapidipagina">
    <w:name w:val="footnote reference"/>
    <w:basedOn w:val="Carpredefinitoparagrafo"/>
    <w:uiPriority w:val="99"/>
    <w:semiHidden/>
    <w:unhideWhenUsed/>
    <w:rsid w:val="001E13F7"/>
    <w:rPr>
      <w:vertAlign w:val="superscript"/>
    </w:rPr>
  </w:style>
  <w:style w:type="paragraph" w:customStyle="1" w:styleId="NormalParagraphStyle">
    <w:name w:val="NormalParagraphStyle"/>
    <w:basedOn w:val="Normale"/>
    <w:rsid w:val="00203B50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/>
      <w:color w:val="000000"/>
      <w:sz w:val="24"/>
      <w:szCs w:val="24"/>
      <w:lang w:val="it-IT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203B50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olo">
    <w:name w:val="Title"/>
    <w:basedOn w:val="Normale"/>
    <w:next w:val="Normale"/>
    <w:link w:val="TitoloCarattere"/>
    <w:uiPriority w:val="10"/>
    <w:qFormat/>
    <w:rsid w:val="00203B50"/>
    <w:pPr>
      <w:pBdr>
        <w:top w:val="single" w:sz="6" w:space="8" w:color="969696" w:themeColor="accent3"/>
        <w:bottom w:val="single" w:sz="6" w:space="8" w:color="969696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000000" w:themeColor="text2"/>
      <w:spacing w:val="30"/>
      <w:sz w:val="72"/>
      <w:szCs w:val="72"/>
    </w:rPr>
  </w:style>
  <w:style w:type="character" w:customStyle="1" w:styleId="TitoloCarattere">
    <w:name w:val="Titolo Carattere"/>
    <w:basedOn w:val="Carpredefinitoparagrafo"/>
    <w:link w:val="Titolo"/>
    <w:uiPriority w:val="10"/>
    <w:rsid w:val="00203B50"/>
    <w:rPr>
      <w:rFonts w:asciiTheme="majorHAnsi" w:eastAsiaTheme="majorEastAsia" w:hAnsiTheme="majorHAnsi" w:cstheme="majorBidi"/>
      <w:caps/>
      <w:color w:val="000000" w:themeColor="text2"/>
      <w:spacing w:val="30"/>
      <w:sz w:val="72"/>
      <w:szCs w:val="7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203B50"/>
    <w:pPr>
      <w:numPr>
        <w:ilvl w:val="1"/>
      </w:numPr>
      <w:jc w:val="center"/>
    </w:pPr>
    <w:rPr>
      <w:color w:val="000000" w:themeColor="text2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203B50"/>
    <w:rPr>
      <w:color w:val="000000" w:themeColor="text2"/>
      <w:sz w:val="28"/>
      <w:szCs w:val="28"/>
    </w:rPr>
  </w:style>
  <w:style w:type="character" w:styleId="Enfasigrassetto">
    <w:name w:val="Strong"/>
    <w:basedOn w:val="Carpredefinitoparagrafo"/>
    <w:uiPriority w:val="22"/>
    <w:qFormat/>
    <w:rsid w:val="00203B50"/>
    <w:rPr>
      <w:b/>
      <w:bCs/>
    </w:rPr>
  </w:style>
  <w:style w:type="character" w:styleId="Enfasicorsivo">
    <w:name w:val="Emphasis"/>
    <w:basedOn w:val="Carpredefinitoparagrafo"/>
    <w:uiPriority w:val="20"/>
    <w:qFormat/>
    <w:rsid w:val="00203B50"/>
    <w:rPr>
      <w:i/>
      <w:iCs/>
      <w:color w:val="000000" w:themeColor="text1"/>
    </w:rPr>
  </w:style>
  <w:style w:type="paragraph" w:styleId="Nessunaspaziatura">
    <w:name w:val="No Spacing"/>
    <w:uiPriority w:val="1"/>
    <w:qFormat/>
    <w:rsid w:val="00203B50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203B50"/>
    <w:pPr>
      <w:spacing w:before="160"/>
      <w:ind w:left="720" w:right="720"/>
      <w:jc w:val="center"/>
    </w:pPr>
    <w:rPr>
      <w:i/>
      <w:iCs/>
      <w:color w:val="707070" w:themeColor="accent3" w:themeShade="BF"/>
      <w:sz w:val="24"/>
      <w:szCs w:val="24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203B50"/>
    <w:rPr>
      <w:i/>
      <w:iCs/>
      <w:color w:val="707070" w:themeColor="accent3" w:themeShade="BF"/>
      <w:sz w:val="24"/>
      <w:szCs w:val="24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203B50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A5A5A5" w:themeColor="accent1" w:themeShade="BF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203B50"/>
    <w:rPr>
      <w:rFonts w:asciiTheme="majorHAnsi" w:eastAsiaTheme="majorEastAsia" w:hAnsiTheme="majorHAnsi" w:cstheme="majorBidi"/>
      <w:caps/>
      <w:color w:val="A5A5A5" w:themeColor="accent1" w:themeShade="BF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203B50"/>
    <w:rPr>
      <w:i/>
      <w:iCs/>
      <w:color w:val="595959" w:themeColor="text1" w:themeTint="A6"/>
    </w:rPr>
  </w:style>
  <w:style w:type="character" w:styleId="Enfasiintensa">
    <w:name w:val="Intense Emphasis"/>
    <w:basedOn w:val="Carpredefinitoparagrafo"/>
    <w:uiPriority w:val="21"/>
    <w:qFormat/>
    <w:rsid w:val="00203B50"/>
    <w:rPr>
      <w:b/>
      <w:bCs/>
      <w:i/>
      <w:iCs/>
      <w:color w:val="auto"/>
    </w:rPr>
  </w:style>
  <w:style w:type="character" w:styleId="Riferimentodelicato">
    <w:name w:val="Subtle Reference"/>
    <w:basedOn w:val="Carpredefinitoparagrafo"/>
    <w:uiPriority w:val="31"/>
    <w:qFormat/>
    <w:rsid w:val="00203B50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203B50"/>
    <w:rPr>
      <w:b/>
      <w:bCs/>
      <w:caps w:val="0"/>
      <w:smallCaps/>
      <w:color w:val="auto"/>
      <w:spacing w:val="0"/>
      <w:u w:val="single"/>
    </w:rPr>
  </w:style>
  <w:style w:type="character" w:styleId="Titolodellibro">
    <w:name w:val="Book Title"/>
    <w:basedOn w:val="Carpredefinitoparagrafo"/>
    <w:uiPriority w:val="33"/>
    <w:qFormat/>
    <w:rsid w:val="00203B50"/>
    <w:rPr>
      <w:b/>
      <w:bCs/>
      <w:caps w:val="0"/>
      <w:smallCaps/>
      <w:spacing w:val="0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203B50"/>
    <w:pPr>
      <w:outlineLvl w:val="9"/>
    </w:pPr>
  </w:style>
  <w:style w:type="table" w:styleId="Grigliatabella">
    <w:name w:val="Table Grid"/>
    <w:basedOn w:val="Tabellanormale"/>
    <w:uiPriority w:val="59"/>
    <w:rsid w:val="00550B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chiara">
    <w:name w:val="Grid Table Light"/>
    <w:basedOn w:val="Tabellanormale"/>
    <w:uiPriority w:val="40"/>
    <w:rsid w:val="00550B7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550B7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50B7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50B7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50B7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50B7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550B7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50B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50B78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E921DA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4A68FF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ipd.it/privacy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radazioni di grigio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FF15E8-668E-46A0-A59F-A810EDC46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4</Pages>
  <Words>782</Words>
  <Characters>44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Pozza Marta</cp:lastModifiedBy>
  <cp:revision>16</cp:revision>
  <dcterms:created xsi:type="dcterms:W3CDTF">2021-06-14T11:58:00Z</dcterms:created>
  <dcterms:modified xsi:type="dcterms:W3CDTF">2022-06-22T09:16:00Z</dcterms:modified>
</cp:coreProperties>
</file>